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6B7CE" w14:textId="77777777" w:rsidR="001070E7" w:rsidRPr="00B958A3" w:rsidRDefault="001070E7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47161BC6" w14:textId="77777777" w:rsidR="00C27E37" w:rsidRPr="00B958A3" w:rsidRDefault="00C27E37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36344EC6" w14:textId="77777777" w:rsidR="00124550" w:rsidRPr="00B958A3" w:rsidRDefault="00124550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0FBEE596" w14:textId="77777777" w:rsidR="00124550" w:rsidRPr="00B958A3" w:rsidRDefault="00124550" w:rsidP="00C27E37">
      <w:pPr>
        <w:pStyle w:val="Title"/>
        <w:jc w:val="left"/>
        <w:rPr>
          <w:rFonts w:ascii="Arial" w:hAnsi="Arial" w:cs="Arial"/>
          <w:sz w:val="22"/>
          <w:szCs w:val="22"/>
          <w:lang w:val="en-GB"/>
        </w:rPr>
      </w:pPr>
    </w:p>
    <w:p w14:paraId="297A754C" w14:textId="77777777" w:rsidR="003E4144" w:rsidRPr="00B958A3" w:rsidRDefault="005A520B" w:rsidP="00C27E37">
      <w:pPr>
        <w:pStyle w:val="Title"/>
        <w:jc w:val="left"/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sz w:val="22"/>
          <w:szCs w:val="22"/>
          <w:lang w:val="en-GB"/>
        </w:rPr>
        <w:t xml:space="preserve">Özge BAYRAKTAR </w:t>
      </w:r>
      <w:proofErr w:type="gramStart"/>
      <w:r w:rsidRPr="00B958A3">
        <w:rPr>
          <w:rFonts w:ascii="Arial" w:hAnsi="Arial" w:cs="Arial"/>
          <w:sz w:val="22"/>
          <w:szCs w:val="22"/>
          <w:lang w:val="en-GB"/>
        </w:rPr>
        <w:t>ÖZER</w:t>
      </w:r>
      <w:r w:rsidR="00F547A8" w:rsidRPr="00B958A3">
        <w:rPr>
          <w:rFonts w:ascii="Arial" w:hAnsi="Arial" w:cs="Arial"/>
          <w:sz w:val="22"/>
          <w:szCs w:val="22"/>
          <w:lang w:val="en-GB"/>
        </w:rPr>
        <w:t>,</w:t>
      </w:r>
      <w:r w:rsidR="003E4144" w:rsidRPr="00B958A3">
        <w:rPr>
          <w:rFonts w:ascii="Arial" w:hAnsi="Arial" w:cs="Arial"/>
          <w:sz w:val="22"/>
          <w:lang w:val="en-GB"/>
        </w:rPr>
        <w:t xml:space="preserve">  </w:t>
      </w:r>
      <w:proofErr w:type="spellStart"/>
      <w:r w:rsidR="00931DB0">
        <w:rPr>
          <w:rFonts w:ascii="Arial" w:hAnsi="Arial" w:cs="Arial"/>
          <w:sz w:val="22"/>
          <w:szCs w:val="22"/>
          <w:lang w:val="en-GB"/>
        </w:rPr>
        <w:t>Ph</w:t>
      </w:r>
      <w:proofErr w:type="gramEnd"/>
      <w:r w:rsidR="00931DB0">
        <w:rPr>
          <w:rFonts w:ascii="Arial" w:hAnsi="Arial" w:cs="Arial"/>
          <w:sz w:val="22"/>
          <w:szCs w:val="22"/>
          <w:lang w:val="en-GB"/>
        </w:rPr>
        <w:t>.D</w:t>
      </w:r>
      <w:proofErr w:type="spellEnd"/>
    </w:p>
    <w:p w14:paraId="59F2BB3A" w14:textId="77777777" w:rsidR="003E4144" w:rsidRPr="00B958A3" w:rsidRDefault="002D3F07" w:rsidP="00C27E37">
      <w:pPr>
        <w:rPr>
          <w:rFonts w:ascii="Arial" w:hAnsi="Arial" w:cs="Arial"/>
          <w:sz w:val="22"/>
          <w:lang w:val="en-GB"/>
        </w:rPr>
      </w:pPr>
      <w:proofErr w:type="spellStart"/>
      <w:r w:rsidRPr="00B958A3">
        <w:rPr>
          <w:rFonts w:ascii="Arial" w:hAnsi="Arial" w:cs="Arial"/>
          <w:sz w:val="22"/>
          <w:lang w:val="en-GB"/>
        </w:rPr>
        <w:t>At</w:t>
      </w:r>
      <w:r w:rsidR="00124550" w:rsidRPr="00B958A3">
        <w:rPr>
          <w:rFonts w:ascii="Arial" w:hAnsi="Arial" w:cs="Arial"/>
          <w:sz w:val="22"/>
          <w:lang w:val="en-GB"/>
        </w:rPr>
        <w:t>ılı</w:t>
      </w:r>
      <w:r w:rsidRPr="00B958A3">
        <w:rPr>
          <w:rFonts w:ascii="Arial" w:hAnsi="Arial" w:cs="Arial"/>
          <w:sz w:val="22"/>
          <w:lang w:val="en-GB"/>
        </w:rPr>
        <w:t>m</w:t>
      </w:r>
      <w:proofErr w:type="spellEnd"/>
      <w:r w:rsidRPr="00B958A3">
        <w:rPr>
          <w:rFonts w:ascii="Arial" w:hAnsi="Arial" w:cs="Arial"/>
          <w:sz w:val="22"/>
          <w:lang w:val="en-GB"/>
        </w:rPr>
        <w:t xml:space="preserve"> University</w:t>
      </w:r>
    </w:p>
    <w:p w14:paraId="50057902" w14:textId="77777777" w:rsidR="003E4144" w:rsidRPr="00B958A3" w:rsidRDefault="003E4144" w:rsidP="00C27E37">
      <w:pPr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sz w:val="22"/>
          <w:lang w:val="en-GB"/>
        </w:rPr>
        <w:t xml:space="preserve">Department of </w:t>
      </w:r>
      <w:r w:rsidR="005A520B" w:rsidRPr="00B958A3">
        <w:rPr>
          <w:rFonts w:ascii="Arial" w:hAnsi="Arial" w:cs="Arial"/>
          <w:sz w:val="22"/>
          <w:lang w:val="en-GB"/>
        </w:rPr>
        <w:t>Translation and Interpretation</w:t>
      </w:r>
    </w:p>
    <w:p w14:paraId="7D0032DD" w14:textId="77777777" w:rsidR="003E4144" w:rsidRPr="00B958A3" w:rsidRDefault="0098280F" w:rsidP="00C27E37">
      <w:pPr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sz w:val="22"/>
          <w:lang w:val="en-GB"/>
        </w:rPr>
        <w:t>0683</w:t>
      </w:r>
      <w:r w:rsidR="00124550" w:rsidRPr="00B958A3">
        <w:rPr>
          <w:rFonts w:ascii="Arial" w:hAnsi="Arial" w:cs="Arial"/>
          <w:sz w:val="22"/>
          <w:lang w:val="en-GB"/>
        </w:rPr>
        <w:t xml:space="preserve">0 </w:t>
      </w:r>
      <w:proofErr w:type="spellStart"/>
      <w:r w:rsidR="00124550" w:rsidRPr="00B958A3">
        <w:rPr>
          <w:rFonts w:ascii="Arial" w:hAnsi="Arial" w:cs="Arial"/>
          <w:sz w:val="22"/>
          <w:lang w:val="en-GB"/>
        </w:rPr>
        <w:t>İ</w:t>
      </w:r>
      <w:r w:rsidR="002D3F07" w:rsidRPr="00B958A3">
        <w:rPr>
          <w:rFonts w:ascii="Arial" w:hAnsi="Arial" w:cs="Arial"/>
          <w:sz w:val="22"/>
          <w:lang w:val="en-GB"/>
        </w:rPr>
        <w:t>ncek</w:t>
      </w:r>
      <w:proofErr w:type="spellEnd"/>
      <w:r w:rsidR="00124550" w:rsidRPr="00B958A3">
        <w:rPr>
          <w:rFonts w:ascii="Arial" w:hAnsi="Arial" w:cs="Arial"/>
          <w:sz w:val="22"/>
          <w:lang w:val="en-GB"/>
        </w:rPr>
        <w:t>,</w:t>
      </w:r>
      <w:r w:rsidR="003E4144" w:rsidRPr="00B958A3">
        <w:rPr>
          <w:rFonts w:ascii="Arial" w:hAnsi="Arial" w:cs="Arial"/>
          <w:sz w:val="22"/>
          <w:lang w:val="en-GB"/>
        </w:rPr>
        <w:t xml:space="preserve"> </w:t>
      </w:r>
      <w:proofErr w:type="spellStart"/>
      <w:r w:rsidR="00D814CC" w:rsidRPr="00B958A3">
        <w:rPr>
          <w:rFonts w:ascii="Arial" w:hAnsi="Arial" w:cs="Arial"/>
          <w:sz w:val="22"/>
          <w:lang w:val="en-GB"/>
        </w:rPr>
        <w:t>Gölbaşı</w:t>
      </w:r>
      <w:proofErr w:type="spellEnd"/>
      <w:r w:rsidR="00124550" w:rsidRPr="00B958A3">
        <w:rPr>
          <w:rFonts w:ascii="Arial" w:hAnsi="Arial" w:cs="Arial"/>
          <w:sz w:val="22"/>
          <w:lang w:val="en-GB"/>
        </w:rPr>
        <w:t>,</w:t>
      </w:r>
      <w:r w:rsidRPr="00B958A3">
        <w:rPr>
          <w:rFonts w:ascii="Arial" w:hAnsi="Arial" w:cs="Arial"/>
          <w:sz w:val="22"/>
          <w:lang w:val="en-GB"/>
        </w:rPr>
        <w:t xml:space="preserve"> </w:t>
      </w:r>
      <w:r w:rsidR="002D3F07" w:rsidRPr="00B958A3">
        <w:rPr>
          <w:rFonts w:ascii="Arial" w:hAnsi="Arial" w:cs="Arial"/>
          <w:sz w:val="22"/>
          <w:lang w:val="en-GB"/>
        </w:rPr>
        <w:t>Ankara</w:t>
      </w:r>
      <w:r w:rsidR="00124550" w:rsidRPr="00B958A3">
        <w:rPr>
          <w:rFonts w:ascii="Arial" w:hAnsi="Arial" w:cs="Arial"/>
          <w:sz w:val="22"/>
          <w:lang w:val="en-GB"/>
        </w:rPr>
        <w:t>/</w:t>
      </w:r>
      <w:r w:rsidR="003E4144" w:rsidRPr="00B958A3">
        <w:rPr>
          <w:rFonts w:ascii="Arial" w:hAnsi="Arial" w:cs="Arial"/>
          <w:sz w:val="22"/>
          <w:lang w:val="en-GB"/>
        </w:rPr>
        <w:t>TURKEY</w:t>
      </w:r>
    </w:p>
    <w:p w14:paraId="0BAC5321" w14:textId="77777777" w:rsidR="003E4144" w:rsidRPr="00B958A3" w:rsidRDefault="005A520B" w:rsidP="00C27E37">
      <w:pPr>
        <w:rPr>
          <w:rFonts w:ascii="Arial" w:hAnsi="Arial" w:cs="Arial"/>
          <w:color w:val="000000"/>
          <w:sz w:val="22"/>
          <w:lang w:val="en-GB"/>
        </w:rPr>
      </w:pPr>
      <w:r w:rsidRPr="00B958A3">
        <w:rPr>
          <w:rFonts w:ascii="Arial" w:hAnsi="Arial" w:cs="Arial"/>
          <w:color w:val="000000"/>
          <w:sz w:val="22"/>
          <w:lang w:val="en-GB"/>
        </w:rPr>
        <w:t>ozge.ozer</w:t>
      </w:r>
      <w:hyperlink r:id="rId8" w:history="1">
        <w:r w:rsidR="003E4144" w:rsidRPr="00B958A3">
          <w:rPr>
            <w:rStyle w:val="Hyperlink"/>
            <w:rFonts w:ascii="Arial" w:hAnsi="Arial" w:cs="Arial"/>
            <w:color w:val="000000"/>
            <w:sz w:val="22"/>
            <w:u w:val="none"/>
            <w:lang w:val="en-GB"/>
          </w:rPr>
          <w:t>@</w:t>
        </w:r>
        <w:r w:rsidR="007C1F93" w:rsidRPr="00B958A3">
          <w:rPr>
            <w:rStyle w:val="Hyperlink"/>
            <w:rFonts w:ascii="Arial" w:hAnsi="Arial" w:cs="Arial"/>
            <w:color w:val="000000"/>
            <w:sz w:val="22"/>
            <w:u w:val="none"/>
            <w:lang w:val="en-GB"/>
          </w:rPr>
          <w:t>atilim</w:t>
        </w:r>
        <w:r w:rsidR="003E4144" w:rsidRPr="00B958A3">
          <w:rPr>
            <w:rStyle w:val="Hyperlink"/>
            <w:rFonts w:ascii="Arial" w:hAnsi="Arial" w:cs="Arial"/>
            <w:color w:val="000000"/>
            <w:sz w:val="22"/>
            <w:u w:val="none"/>
            <w:lang w:val="en-GB"/>
          </w:rPr>
          <w:t>.edu.tr</w:t>
        </w:r>
      </w:hyperlink>
    </w:p>
    <w:p w14:paraId="6CFDE2CA" w14:textId="77777777" w:rsidR="00651433" w:rsidRPr="00B958A3" w:rsidRDefault="00651433" w:rsidP="00C27E37">
      <w:pPr>
        <w:rPr>
          <w:rFonts w:ascii="Arial" w:hAnsi="Arial" w:cs="Arial"/>
          <w:color w:val="000000"/>
          <w:sz w:val="22"/>
          <w:lang w:val="en-GB"/>
        </w:rPr>
      </w:pPr>
    </w:p>
    <w:p w14:paraId="62F25C5D" w14:textId="77777777" w:rsidR="00203164" w:rsidRPr="00B958A3" w:rsidRDefault="001F4F50" w:rsidP="00C27E37">
      <w:pPr>
        <w:rPr>
          <w:rFonts w:ascii="Arial" w:hAnsi="Arial" w:cs="Arial"/>
          <w:sz w:val="22"/>
          <w:lang w:val="en-GB"/>
        </w:rPr>
      </w:pPr>
      <w:r w:rsidRPr="00B958A3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484EDFD" wp14:editId="5AAAFF37">
                <wp:simplePos x="0" y="0"/>
                <wp:positionH relativeFrom="column">
                  <wp:posOffset>0</wp:posOffset>
                </wp:positionH>
                <wp:positionV relativeFrom="paragraph">
                  <wp:posOffset>40005</wp:posOffset>
                </wp:positionV>
                <wp:extent cx="6515100" cy="0"/>
                <wp:effectExtent l="0" t="0" r="0" b="0"/>
                <wp:wrapNone/>
                <wp:docPr id="775975538" name="Düz Bağlayıcı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9A47D" id="Düz Bağlayıcı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15pt" to="513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">
                <o:lock v:ext="edit" shapetype="f"/>
              </v:line>
            </w:pict>
          </mc:Fallback>
        </mc:AlternateContent>
      </w:r>
      <w:r w:rsidRPr="00B958A3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0DC7EE" wp14:editId="44BBE554">
                <wp:simplePos x="0" y="0"/>
                <wp:positionH relativeFrom="column">
                  <wp:posOffset>0</wp:posOffset>
                </wp:positionH>
                <wp:positionV relativeFrom="paragraph">
                  <wp:posOffset>40005</wp:posOffset>
                </wp:positionV>
                <wp:extent cx="6515100" cy="0"/>
                <wp:effectExtent l="0" t="0" r="0" b="0"/>
                <wp:wrapNone/>
                <wp:docPr id="2014160360" name="Düz Bağlayıc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F41444" id="Düz Bağlayıcı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15pt" to="513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">
                <o:lock v:ext="edit" shapetype="f"/>
              </v:line>
            </w:pict>
          </mc:Fallback>
        </mc:AlternateContent>
      </w:r>
    </w:p>
    <w:p w14:paraId="06CE34BB" w14:textId="77777777" w:rsidR="005335FD" w:rsidRPr="00DE0419" w:rsidRDefault="005335FD" w:rsidP="005335FD">
      <w:pPr>
        <w:rPr>
          <w:rFonts w:ascii="Arial" w:hAnsi="Arial" w:cs="Arial"/>
          <w:b/>
        </w:rPr>
      </w:pPr>
      <w:r w:rsidRPr="00DE0419">
        <w:rPr>
          <w:rFonts w:ascii="Arial" w:hAnsi="Arial" w:cs="Arial"/>
          <w:b/>
        </w:rPr>
        <w:t>PERSONAL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3"/>
        <w:gridCol w:w="7700"/>
      </w:tblGrid>
      <w:tr w:rsidR="005335FD" w:rsidRPr="00DE0419" w14:paraId="1D65854B" w14:textId="77777777" w:rsidTr="00277A84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2FC98E5A" w14:textId="77777777" w:rsidR="005335FD" w:rsidRPr="00DE0419" w:rsidRDefault="005335FD" w:rsidP="00277A84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DE0419">
              <w:rPr>
                <w:i w:val="0"/>
                <w:szCs w:val="20"/>
                <w:lang w:val="en-GB"/>
              </w:rPr>
              <w:t>Date of Birth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266D0CF" w14:textId="77777777" w:rsidR="005335FD" w:rsidRPr="00DE0419" w:rsidRDefault="005335FD" w:rsidP="005335FD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1991</w:t>
            </w:r>
          </w:p>
        </w:tc>
      </w:tr>
      <w:tr w:rsidR="005335FD" w:rsidRPr="00DE0419" w14:paraId="78AF4304" w14:textId="77777777" w:rsidTr="00277A84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5AB75DE5" w14:textId="77777777" w:rsidR="005335FD" w:rsidRPr="00DE0419" w:rsidRDefault="005335FD" w:rsidP="00277A84">
            <w:pPr>
              <w:rPr>
                <w:rFonts w:ascii="Arial" w:hAnsi="Arial" w:cs="Arial"/>
                <w:sz w:val="22"/>
                <w:szCs w:val="20"/>
              </w:rPr>
            </w:pPr>
            <w:r w:rsidRPr="00DE0419">
              <w:rPr>
                <w:rFonts w:ascii="Arial" w:hAnsi="Arial" w:cs="Arial"/>
                <w:b/>
                <w:bCs/>
                <w:sz w:val="22"/>
                <w:szCs w:val="20"/>
              </w:rPr>
              <w:t>Place of Birth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799F741" w14:textId="77777777" w:rsidR="005335FD" w:rsidRPr="00DE0419" w:rsidRDefault="005335FD" w:rsidP="00277A84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Bursa</w:t>
            </w:r>
          </w:p>
        </w:tc>
      </w:tr>
    </w:tbl>
    <w:p w14:paraId="76AAD873" w14:textId="77777777" w:rsidR="005335FD" w:rsidRDefault="005335FD" w:rsidP="00124550">
      <w:pPr>
        <w:pStyle w:val="Heading1"/>
        <w:rPr>
          <w:i w:val="0"/>
          <w:sz w:val="24"/>
          <w:lang w:val="en-GB"/>
        </w:rPr>
      </w:pPr>
    </w:p>
    <w:p w14:paraId="133EB87A" w14:textId="77777777" w:rsidR="003E4144" w:rsidRPr="00B958A3" w:rsidRDefault="006C37A5" w:rsidP="00124550">
      <w:pPr>
        <w:pStyle w:val="Heading1"/>
        <w:rPr>
          <w:i w:val="0"/>
          <w:sz w:val="24"/>
          <w:lang w:val="en-GB"/>
        </w:rPr>
      </w:pPr>
      <w:r w:rsidRPr="00B958A3">
        <w:rPr>
          <w:i w:val="0"/>
          <w:sz w:val="24"/>
          <w:lang w:val="en-GB"/>
        </w:rPr>
        <w:t>EDUC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9"/>
        <w:gridCol w:w="7704"/>
      </w:tblGrid>
      <w:tr w:rsidR="00C27E37" w:rsidRPr="00B958A3" w14:paraId="25D8EEF0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837EE2B" w14:textId="77777777" w:rsidR="00C27E37" w:rsidRPr="00B958A3" w:rsidRDefault="005A520B" w:rsidP="00607567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 w:val="0"/>
                <w:i w:val="0"/>
                <w:szCs w:val="20"/>
                <w:lang w:val="en-GB"/>
              </w:rPr>
              <w:t>2017-</w:t>
            </w:r>
            <w:r w:rsidR="00607567">
              <w:rPr>
                <w:b w:val="0"/>
                <w:i w:val="0"/>
                <w:szCs w:val="20"/>
                <w:lang w:val="en-GB"/>
              </w:rPr>
              <w:t>202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4B8DD42" w14:textId="77777777" w:rsidR="00C27E37" w:rsidRDefault="00607567" w:rsidP="005A520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bCs/>
                <w:sz w:val="22"/>
                <w:lang w:val="en-GB"/>
              </w:rPr>
              <w:t>Ankara Hacı Bayram Veli University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, </w:t>
            </w:r>
            <w:r w:rsidR="005A520B" w:rsidRPr="00B958A3">
              <w:rPr>
                <w:rFonts w:ascii="Arial" w:hAnsi="Arial" w:cs="Arial"/>
                <w:sz w:val="22"/>
                <w:lang w:val="en-GB"/>
              </w:rPr>
              <w:t>Department of Translation and Cultural Studies,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 Ph.D.</w:t>
            </w:r>
          </w:p>
          <w:p w14:paraId="030D0D90" w14:textId="77777777" w:rsidR="004A2187" w:rsidRDefault="004A2187" w:rsidP="004A218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lang w:val="en-GB"/>
              </w:rPr>
            </w:pPr>
          </w:p>
          <w:p w14:paraId="26CE05F6" w14:textId="77777777" w:rsidR="004A2187" w:rsidRPr="005215BB" w:rsidRDefault="004A2187" w:rsidP="004A218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Thesis Title: </w:t>
            </w:r>
            <w:r w:rsidRPr="005215BB">
              <w:rPr>
                <w:rFonts w:ascii="Arial" w:hAnsi="Arial" w:cs="Arial"/>
                <w:i/>
                <w:sz w:val="22"/>
                <w:lang w:val="en-GB"/>
              </w:rPr>
              <w:t>Current Pedagogical Tendencies and Practices in Interpreter Training: A Study on Turkey</w:t>
            </w:r>
          </w:p>
          <w:p w14:paraId="48C76E22" w14:textId="77777777" w:rsidR="004A2187" w:rsidRPr="00B958A3" w:rsidRDefault="004A2187" w:rsidP="005A520B">
            <w:pPr>
              <w:rPr>
                <w:rFonts w:ascii="Arial" w:hAnsi="Arial" w:cs="Arial"/>
                <w:sz w:val="22"/>
                <w:lang w:val="en-GB"/>
              </w:rPr>
            </w:pPr>
          </w:p>
        </w:tc>
      </w:tr>
      <w:tr w:rsidR="00C27E37" w:rsidRPr="00B958A3" w14:paraId="67F06BF2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0E5325D6" w14:textId="77777777" w:rsidR="00C27E37" w:rsidRPr="00B958A3" w:rsidRDefault="005A520B" w:rsidP="00C27E37">
            <w:pPr>
              <w:rPr>
                <w:rFonts w:ascii="Arial" w:hAnsi="Arial" w:cs="Arial"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2015-2017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6DF4282" w14:textId="77777777" w:rsidR="00C27E37" w:rsidRDefault="005A520B" w:rsidP="005A520B">
            <w:pPr>
              <w:rPr>
                <w:rFonts w:ascii="Arial" w:hAnsi="Arial" w:cs="Arial"/>
                <w:sz w:val="22"/>
                <w:lang w:val="en-GB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lang w:val="en-GB"/>
              </w:rPr>
              <w:t>Hacettepe</w:t>
            </w:r>
            <w:proofErr w:type="spellEnd"/>
            <w:r w:rsidRPr="00B958A3">
              <w:rPr>
                <w:rFonts w:ascii="Arial" w:hAnsi="Arial" w:cs="Arial"/>
                <w:sz w:val="22"/>
                <w:lang w:val="en-GB"/>
              </w:rPr>
              <w:t xml:space="preserve"> University, Department of Translation and Interpreting, M.A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>.</w:t>
            </w:r>
          </w:p>
          <w:p w14:paraId="5E073ECE" w14:textId="77777777" w:rsidR="005215BB" w:rsidRDefault="005215BB" w:rsidP="005A520B">
            <w:pPr>
              <w:rPr>
                <w:rFonts w:ascii="Arial" w:hAnsi="Arial" w:cs="Arial"/>
                <w:sz w:val="22"/>
                <w:lang w:val="en-GB"/>
              </w:rPr>
            </w:pPr>
          </w:p>
          <w:p w14:paraId="57014CE9" w14:textId="77777777" w:rsidR="005215BB" w:rsidRPr="00B958A3" w:rsidRDefault="005215BB" w:rsidP="005A520B">
            <w:pPr>
              <w:rPr>
                <w:rFonts w:ascii="Arial" w:hAnsi="Arial" w:cs="Arial"/>
                <w:sz w:val="22"/>
                <w:szCs w:val="20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Thesis Ti</w:t>
            </w:r>
            <w:r w:rsidR="00522C2E">
              <w:rPr>
                <w:rFonts w:ascii="Arial" w:hAnsi="Arial" w:cs="Arial"/>
                <w:sz w:val="22"/>
                <w:lang w:val="en-GB"/>
              </w:rPr>
              <w:t>t</w:t>
            </w:r>
            <w:r>
              <w:rPr>
                <w:rFonts w:ascii="Arial" w:hAnsi="Arial" w:cs="Arial"/>
                <w:sz w:val="22"/>
                <w:lang w:val="en-GB"/>
              </w:rPr>
              <w:t xml:space="preserve">le: </w:t>
            </w:r>
            <w:r w:rsidRPr="005215BB">
              <w:rPr>
                <w:rFonts w:ascii="Arial" w:hAnsi="Arial" w:cs="Arial"/>
                <w:i/>
                <w:sz w:val="22"/>
                <w:lang w:val="en-GB"/>
              </w:rPr>
              <w:t>Complementarity between Linguistic and Extralinguistic Knowledge in Simultaneous Interpreting</w:t>
            </w:r>
          </w:p>
        </w:tc>
      </w:tr>
      <w:tr w:rsidR="00C27E37" w:rsidRPr="00B958A3" w14:paraId="780FED0B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0D6A12EF" w14:textId="77777777" w:rsidR="00C27E37" w:rsidRPr="00B958A3" w:rsidRDefault="005A520B" w:rsidP="00C27E37">
            <w:pPr>
              <w:rPr>
                <w:rFonts w:ascii="Arial" w:hAnsi="Arial" w:cs="Arial"/>
                <w:b/>
                <w:bCs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2009-2013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39652381" w14:textId="77777777" w:rsidR="00C27E37" w:rsidRPr="00B958A3" w:rsidRDefault="005A520B" w:rsidP="005A520B">
            <w:pPr>
              <w:rPr>
                <w:rFonts w:ascii="Arial" w:hAnsi="Arial" w:cs="Arial"/>
                <w:sz w:val="22"/>
                <w:lang w:val="en-GB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lang w:val="en-GB"/>
              </w:rPr>
              <w:t>Hacettepe</w:t>
            </w:r>
            <w:proofErr w:type="spellEnd"/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 University, </w:t>
            </w:r>
            <w:r w:rsidRPr="00B958A3">
              <w:rPr>
                <w:rFonts w:ascii="Arial" w:hAnsi="Arial" w:cs="Arial"/>
                <w:sz w:val="22"/>
                <w:lang w:val="en-GB"/>
              </w:rPr>
              <w:t>Department of Translation and Interpreting, B.A</w:t>
            </w:r>
            <w:r w:rsidR="00C27E37" w:rsidRPr="00B958A3">
              <w:rPr>
                <w:rFonts w:ascii="Arial" w:hAnsi="Arial" w:cs="Arial"/>
                <w:sz w:val="22"/>
                <w:lang w:val="en-GB"/>
              </w:rPr>
              <w:t xml:space="preserve">. </w:t>
            </w:r>
          </w:p>
        </w:tc>
      </w:tr>
    </w:tbl>
    <w:p w14:paraId="1605AF64" w14:textId="77777777" w:rsidR="00C27E37" w:rsidRPr="00B958A3" w:rsidRDefault="00C27E37" w:rsidP="00C27E37">
      <w:pPr>
        <w:rPr>
          <w:sz w:val="22"/>
          <w:lang w:val="en-GB"/>
        </w:rPr>
      </w:pPr>
    </w:p>
    <w:p w14:paraId="7326547C" w14:textId="77777777" w:rsidR="00C27E37" w:rsidRPr="00B958A3" w:rsidRDefault="006C37A5" w:rsidP="00124550">
      <w:pPr>
        <w:pStyle w:val="Heading1"/>
        <w:rPr>
          <w:i w:val="0"/>
          <w:sz w:val="24"/>
          <w:lang w:val="en-GB"/>
        </w:rPr>
      </w:pPr>
      <w:r w:rsidRPr="00B958A3">
        <w:rPr>
          <w:i w:val="0"/>
          <w:sz w:val="24"/>
          <w:lang w:val="en-GB"/>
        </w:rPr>
        <w:t>ACADEMIC POSI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C27E37" w:rsidRPr="00B958A3" w14:paraId="110519BF" w14:textId="77777777" w:rsidTr="00D3577A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20840BFD" w14:textId="213658D5" w:rsidR="00C27E37" w:rsidRPr="00B958A3" w:rsidRDefault="00400817" w:rsidP="00C27E37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02</w:t>
            </w:r>
            <w:r w:rsidR="00D3577A">
              <w:rPr>
                <w:bCs w:val="0"/>
                <w:i w:val="0"/>
                <w:szCs w:val="18"/>
                <w:lang w:val="en-GB"/>
              </w:rPr>
              <w:t>3</w:t>
            </w:r>
            <w:r>
              <w:rPr>
                <w:bCs w:val="0"/>
                <w:i w:val="0"/>
                <w:szCs w:val="18"/>
                <w:lang w:val="en-GB"/>
              </w:rPr>
              <w:t>-</w:t>
            </w:r>
            <w:r w:rsidR="00C44173">
              <w:rPr>
                <w:bCs w:val="0"/>
                <w:i w:val="0"/>
                <w:szCs w:val="18"/>
                <w:lang w:val="en-GB"/>
              </w:rPr>
              <w:t>…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04CCB4F7" w14:textId="5244C719" w:rsidR="00C27E37" w:rsidRPr="00D3577A" w:rsidRDefault="00D3577A" w:rsidP="00D3577A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Asst. Prof.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 w:eastAsia="tr-TR"/>
              </w:rPr>
              <w:t>D</w:t>
            </w:r>
            <w:r w:rsidR="00CF60A9" w:rsidRPr="00D3577A">
              <w:rPr>
                <w:rFonts w:ascii="Arial" w:hAnsi="Arial" w:cs="Arial"/>
                <w:sz w:val="22"/>
                <w:szCs w:val="22"/>
                <w:lang w:val="en-GB" w:eastAsia="tr-TR"/>
              </w:rPr>
              <w:t>r.</w:t>
            </w:r>
            <w:proofErr w:type="spellEnd"/>
            <w:r w:rsidR="00C27E37" w:rsidRPr="00D3577A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, Department of </w:t>
            </w:r>
            <w:r w:rsidR="000A7B45" w:rsidRPr="00D3577A">
              <w:rPr>
                <w:rFonts w:ascii="Arial" w:hAnsi="Arial" w:cs="Arial"/>
                <w:sz w:val="22"/>
                <w:szCs w:val="22"/>
                <w:lang w:val="en-GB" w:eastAsia="tr-TR"/>
              </w:rPr>
              <w:t>Translation and Interpretation</w:t>
            </w:r>
            <w:r w:rsidR="00C27E37" w:rsidRPr="00D3577A">
              <w:rPr>
                <w:rFonts w:ascii="Arial" w:hAnsi="Arial" w:cs="Arial"/>
                <w:sz w:val="22"/>
                <w:szCs w:val="22"/>
                <w:lang w:val="en-GB" w:eastAsia="tr-TR"/>
              </w:rPr>
              <w:t>,</w:t>
            </w:r>
          </w:p>
          <w:p w14:paraId="3C472938" w14:textId="77777777" w:rsidR="00C27E37" w:rsidRPr="00B958A3" w:rsidRDefault="00C27E37" w:rsidP="00D3577A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tilim</w:t>
            </w:r>
            <w:proofErr w:type="spellEnd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University, Turkey</w:t>
            </w:r>
          </w:p>
        </w:tc>
      </w:tr>
      <w:tr w:rsidR="00D3577A" w:rsidRPr="00B958A3" w14:paraId="0A20A4D9" w14:textId="77777777" w:rsidTr="00D3577A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24B08395" w14:textId="542042B1" w:rsidR="00D3577A" w:rsidRDefault="00D3577A" w:rsidP="00D3577A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022-2023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74AB67D9" w14:textId="77777777" w:rsidR="00D3577A" w:rsidRPr="00D3577A" w:rsidRDefault="00D3577A" w:rsidP="00D3577A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D3577A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Instructor </w:t>
            </w:r>
            <w:proofErr w:type="spellStart"/>
            <w:r w:rsidRPr="00D3577A">
              <w:rPr>
                <w:rFonts w:ascii="Arial" w:hAnsi="Arial" w:cs="Arial"/>
                <w:sz w:val="22"/>
                <w:szCs w:val="22"/>
                <w:lang w:val="en-GB" w:eastAsia="tr-TR"/>
              </w:rPr>
              <w:t>Dr.</w:t>
            </w:r>
            <w:proofErr w:type="spellEnd"/>
            <w:r w:rsidRPr="00D3577A">
              <w:rPr>
                <w:rFonts w:ascii="Arial" w:hAnsi="Arial" w:cs="Arial"/>
                <w:sz w:val="22"/>
                <w:szCs w:val="22"/>
                <w:lang w:val="en-GB" w:eastAsia="tr-TR"/>
              </w:rPr>
              <w:t>, Department of Translation and Interpretation,</w:t>
            </w:r>
          </w:p>
          <w:p w14:paraId="22B4B8C2" w14:textId="6EBBF115" w:rsidR="00D3577A" w:rsidRPr="00D3577A" w:rsidRDefault="00D3577A" w:rsidP="00D3577A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tilim</w:t>
            </w:r>
            <w:proofErr w:type="spellEnd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University, Turkey</w:t>
            </w:r>
          </w:p>
        </w:tc>
      </w:tr>
      <w:tr w:rsidR="00400817" w:rsidRPr="00B958A3" w14:paraId="38E3F094" w14:textId="77777777" w:rsidTr="00D3577A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0BB9640B" w14:textId="77777777" w:rsidR="00400817" w:rsidRPr="00B958A3" w:rsidRDefault="00400817" w:rsidP="00400817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2016-</w:t>
            </w:r>
            <w:r>
              <w:rPr>
                <w:bCs w:val="0"/>
                <w:i w:val="0"/>
                <w:szCs w:val="18"/>
                <w:lang w:val="en-GB"/>
              </w:rPr>
              <w:t>2022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623FC18D" w14:textId="77777777" w:rsidR="00400817" w:rsidRPr="00B958A3" w:rsidRDefault="00400817" w:rsidP="00400817">
            <w:pPr>
              <w:pStyle w:val="Heading2"/>
              <w:ind w:left="1410" w:hanging="1410"/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</w:pPr>
            <w:r w:rsidRPr="00B958A3">
              <w:rPr>
                <w:rFonts w:ascii="Arial" w:hAnsi="Arial" w:cs="Arial"/>
                <w:b w:val="0"/>
                <w:bCs w:val="0"/>
                <w:sz w:val="22"/>
                <w:szCs w:val="18"/>
                <w:lang w:val="en-GB"/>
              </w:rPr>
              <w:t>Research Assistant, Department of Translation and Interpretation,</w:t>
            </w:r>
          </w:p>
          <w:p w14:paraId="42F129F8" w14:textId="77777777" w:rsidR="00400817" w:rsidRPr="00B958A3" w:rsidRDefault="00400817" w:rsidP="00400817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proofErr w:type="spellStart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tilim</w:t>
            </w:r>
            <w:proofErr w:type="spellEnd"/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University, Turkey</w:t>
            </w:r>
          </w:p>
        </w:tc>
      </w:tr>
      <w:tr w:rsidR="00C27E37" w:rsidRPr="00B958A3" w14:paraId="66937274" w14:textId="77777777" w:rsidTr="00D3577A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1B911D4F" w14:textId="77777777" w:rsidR="00C27E37" w:rsidRPr="00B958A3" w:rsidRDefault="000A7B45" w:rsidP="005A520B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015-2016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291E1460" w14:textId="77777777" w:rsidR="000A7B45" w:rsidRPr="00B958A3" w:rsidRDefault="005A520B" w:rsidP="000A7B45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Instructor</w:t>
            </w:r>
            <w:r w:rsidR="00C27E37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, Department of </w:t>
            </w:r>
            <w:r w:rsidR="000A7B45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Applied English and Translation,</w:t>
            </w:r>
          </w:p>
          <w:p w14:paraId="020074F4" w14:textId="77777777" w:rsidR="00C27E37" w:rsidRPr="00B958A3" w:rsidRDefault="000A7B45" w:rsidP="000A7B45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Ufuk University, Turkey</w:t>
            </w:r>
          </w:p>
        </w:tc>
      </w:tr>
      <w:tr w:rsidR="005A520B" w:rsidRPr="00B958A3" w14:paraId="03B56878" w14:textId="77777777" w:rsidTr="00D3577A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419AC6BA" w14:textId="77777777" w:rsidR="005A520B" w:rsidRPr="00B958A3" w:rsidRDefault="000A7B45" w:rsidP="000A7B45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014-2015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69C69E57" w14:textId="77777777" w:rsidR="005A520B" w:rsidRPr="00B958A3" w:rsidRDefault="005A520B" w:rsidP="000A7B45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Instructor, </w:t>
            </w:r>
            <w:r w:rsidR="000A7B45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Preparatory School,</w:t>
            </w:r>
            <w:r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</w:t>
            </w:r>
            <w:r w:rsidR="000A7B45" w:rsidRPr="00B958A3">
              <w:rPr>
                <w:rFonts w:ascii="Arial" w:hAnsi="Arial" w:cs="Arial"/>
                <w:sz w:val="22"/>
                <w:szCs w:val="22"/>
                <w:lang w:val="en-GB" w:eastAsia="tr-TR"/>
              </w:rPr>
              <w:t>Ufuk University, Turkey</w:t>
            </w:r>
          </w:p>
        </w:tc>
      </w:tr>
    </w:tbl>
    <w:p w14:paraId="6175768B" w14:textId="77777777" w:rsidR="00C27E37" w:rsidRDefault="00C27E37" w:rsidP="00C27E37">
      <w:pPr>
        <w:rPr>
          <w:sz w:val="22"/>
          <w:lang w:val="en-GB"/>
        </w:rPr>
      </w:pPr>
    </w:p>
    <w:p w14:paraId="7251A01D" w14:textId="77777777" w:rsidR="005335FD" w:rsidRPr="001A2080" w:rsidRDefault="005335FD" w:rsidP="005335FD">
      <w:pPr>
        <w:pStyle w:val="Heading3"/>
        <w:rPr>
          <w:rFonts w:ascii="Arial" w:hAnsi="Arial" w:cs="Arial"/>
          <w:lang w:val="en-GB"/>
        </w:rPr>
      </w:pPr>
      <w:r w:rsidRPr="001A2080">
        <w:rPr>
          <w:rFonts w:ascii="Arial" w:hAnsi="Arial" w:cs="Arial"/>
          <w:lang w:val="en-GB"/>
        </w:rPr>
        <w:t>HONORS&amp;AWARD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7"/>
        <w:gridCol w:w="7736"/>
      </w:tblGrid>
      <w:tr w:rsidR="005335FD" w:rsidRPr="00DE0419" w14:paraId="61029E8D" w14:textId="77777777" w:rsidTr="00277A84">
        <w:trPr>
          <w:trHeight w:val="465"/>
        </w:trPr>
        <w:tc>
          <w:tcPr>
            <w:tcW w:w="2100" w:type="dxa"/>
            <w:shd w:val="clear" w:color="auto" w:fill="auto"/>
            <w:vAlign w:val="center"/>
          </w:tcPr>
          <w:p w14:paraId="40786EC6" w14:textId="77777777" w:rsidR="005335FD" w:rsidRPr="001A2080" w:rsidRDefault="005335FD" w:rsidP="00277A84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 w:rsidRPr="001A2080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853" w:type="dxa"/>
            <w:shd w:val="clear" w:color="auto" w:fill="auto"/>
            <w:vAlign w:val="center"/>
          </w:tcPr>
          <w:p w14:paraId="673E6DAE" w14:textId="77777777" w:rsidR="005335FD" w:rsidRPr="000236E3" w:rsidRDefault="005335FD" w:rsidP="00486A54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eastAsia="tr-TR"/>
              </w:rPr>
            </w:pPr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TUBITAK (The Scientific and Technological Research Council of Turkey), 2211-A National Scholarship </w:t>
            </w:r>
            <w:proofErr w:type="spellStart"/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>Programme</w:t>
            </w:r>
            <w:proofErr w:type="spellEnd"/>
            <w:r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 for PhD Students (Financial Support)</w:t>
            </w:r>
            <w:r w:rsidR="00486A54" w:rsidRPr="001A2080">
              <w:rPr>
                <w:rFonts w:ascii="Arial" w:hAnsi="Arial" w:cs="Arial"/>
                <w:sz w:val="22"/>
                <w:szCs w:val="22"/>
                <w:lang w:bidi="tr-TR"/>
              </w:rPr>
              <w:t xml:space="preserve"> (2018-</w:t>
            </w:r>
            <w:r w:rsidR="00277A84" w:rsidRPr="001A2080">
              <w:rPr>
                <w:rFonts w:ascii="Arial" w:hAnsi="Arial" w:cs="Arial"/>
                <w:sz w:val="22"/>
                <w:szCs w:val="22"/>
                <w:lang w:bidi="tr-TR"/>
              </w:rPr>
              <w:t>2022</w:t>
            </w:r>
            <w:r w:rsidR="00486A54" w:rsidRPr="001A2080">
              <w:rPr>
                <w:rFonts w:ascii="Arial" w:hAnsi="Arial" w:cs="Arial"/>
                <w:sz w:val="22"/>
                <w:szCs w:val="22"/>
                <w:lang w:bidi="tr-TR"/>
              </w:rPr>
              <w:t>)</w:t>
            </w:r>
          </w:p>
        </w:tc>
      </w:tr>
      <w:tr w:rsidR="00C44173" w:rsidRPr="00DE0419" w14:paraId="3EE7330C" w14:textId="77777777" w:rsidTr="00277A84">
        <w:trPr>
          <w:trHeight w:val="465"/>
        </w:trPr>
        <w:tc>
          <w:tcPr>
            <w:tcW w:w="2100" w:type="dxa"/>
            <w:shd w:val="clear" w:color="auto" w:fill="auto"/>
            <w:vAlign w:val="center"/>
          </w:tcPr>
          <w:p w14:paraId="686B3DE9" w14:textId="469E1885" w:rsidR="00C44173" w:rsidRPr="001A2080" w:rsidRDefault="00C44173" w:rsidP="00277A84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853" w:type="dxa"/>
            <w:shd w:val="clear" w:color="auto" w:fill="auto"/>
            <w:vAlign w:val="center"/>
          </w:tcPr>
          <w:p w14:paraId="7532F4D3" w14:textId="3D4A4856" w:rsidR="00C44173" w:rsidRPr="001A2080" w:rsidRDefault="00C44173" w:rsidP="00486A54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bidi="tr-TR"/>
              </w:rPr>
            </w:pPr>
            <w:r>
              <w:rPr>
                <w:rFonts w:ascii="Arial" w:hAnsi="Arial" w:cs="Arial"/>
                <w:sz w:val="22"/>
                <w:szCs w:val="22"/>
                <w:lang w:bidi="tr-TR"/>
              </w:rPr>
              <w:t>TUBITAK Incentive for International Scientific Publication -</w:t>
            </w:r>
            <w:r w:rsidR="000E7FD7">
              <w:rPr>
                <w:rFonts w:ascii="Arial" w:hAnsi="Arial" w:cs="Arial"/>
                <w:sz w:val="22"/>
                <w:szCs w:val="22"/>
                <w:lang w:bidi="tr-TR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bidi="tr-TR"/>
              </w:rPr>
              <w:t>2023</w:t>
            </w:r>
          </w:p>
        </w:tc>
      </w:tr>
    </w:tbl>
    <w:p w14:paraId="3C89681B" w14:textId="77777777" w:rsidR="006B220C" w:rsidRDefault="006B220C" w:rsidP="006B220C">
      <w:pPr>
        <w:rPr>
          <w:sz w:val="22"/>
        </w:rPr>
      </w:pPr>
    </w:p>
    <w:p w14:paraId="733A3093" w14:textId="77777777" w:rsidR="000E7FD7" w:rsidRDefault="000E7FD7" w:rsidP="006B220C">
      <w:pPr>
        <w:rPr>
          <w:sz w:val="22"/>
        </w:rPr>
      </w:pPr>
    </w:p>
    <w:p w14:paraId="673E101B" w14:textId="77777777" w:rsidR="000E7FD7" w:rsidRDefault="000E7FD7" w:rsidP="006B220C">
      <w:pPr>
        <w:rPr>
          <w:sz w:val="22"/>
        </w:rPr>
      </w:pPr>
    </w:p>
    <w:p w14:paraId="47C82553" w14:textId="77777777" w:rsidR="000E7FD7" w:rsidRDefault="000E7FD7" w:rsidP="006B220C">
      <w:pPr>
        <w:rPr>
          <w:sz w:val="22"/>
        </w:rPr>
      </w:pPr>
    </w:p>
    <w:p w14:paraId="6F130F6B" w14:textId="77777777" w:rsidR="000E7FD7" w:rsidRDefault="000E7FD7" w:rsidP="006B220C">
      <w:pPr>
        <w:rPr>
          <w:sz w:val="22"/>
        </w:rPr>
      </w:pPr>
    </w:p>
    <w:p w14:paraId="388C49A9" w14:textId="77777777" w:rsidR="000E7FD7" w:rsidRDefault="000E7FD7" w:rsidP="006B220C">
      <w:pPr>
        <w:rPr>
          <w:sz w:val="22"/>
        </w:rPr>
      </w:pPr>
    </w:p>
    <w:p w14:paraId="0E56BFE2" w14:textId="77777777" w:rsidR="000E7FD7" w:rsidRDefault="000E7FD7" w:rsidP="006B220C">
      <w:pPr>
        <w:rPr>
          <w:sz w:val="22"/>
        </w:rPr>
      </w:pPr>
    </w:p>
    <w:p w14:paraId="7E6BA853" w14:textId="77777777" w:rsidR="005335FD" w:rsidRDefault="005335FD" w:rsidP="006B220C">
      <w:pPr>
        <w:rPr>
          <w:sz w:val="22"/>
        </w:rPr>
      </w:pPr>
    </w:p>
    <w:p w14:paraId="0325742A" w14:textId="77777777" w:rsidR="006B220C" w:rsidRPr="006C37A5" w:rsidRDefault="006B220C" w:rsidP="006B220C">
      <w:pPr>
        <w:rPr>
          <w:rFonts w:ascii="Arial" w:hAnsi="Arial" w:cs="Arial"/>
          <w:b/>
          <w:bCs/>
          <w:sz w:val="22"/>
        </w:rPr>
      </w:pPr>
      <w:r w:rsidRPr="006C37A5">
        <w:rPr>
          <w:rFonts w:ascii="Arial" w:hAnsi="Arial" w:cs="Arial"/>
          <w:b/>
          <w:bCs/>
          <w:sz w:val="22"/>
        </w:rPr>
        <w:lastRenderedPageBreak/>
        <w:t>ADMINISTRATIVE DUTI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1"/>
        <w:gridCol w:w="7702"/>
      </w:tblGrid>
      <w:tr w:rsidR="00F00A0A" w:rsidRPr="00AD00B3" w14:paraId="5885A2EA" w14:textId="77777777" w:rsidTr="00860AB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EE6140C" w14:textId="77777777" w:rsidR="00F00A0A" w:rsidRDefault="00F00A0A" w:rsidP="006B220C">
            <w:pPr>
              <w:pStyle w:val="Heading1"/>
              <w:rPr>
                <w:bCs w:val="0"/>
                <w:i w:val="0"/>
                <w:szCs w:val="18"/>
              </w:rPr>
            </w:pPr>
            <w:r>
              <w:rPr>
                <w:bCs w:val="0"/>
                <w:i w:val="0"/>
                <w:szCs w:val="18"/>
              </w:rPr>
              <w:t xml:space="preserve">2019- 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B9BF151" w14:textId="77777777" w:rsidR="00F00A0A" w:rsidRDefault="00F00A0A" w:rsidP="00860ABB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GS (Vertical Transfer Exam) Coordinator</w:t>
            </w:r>
          </w:p>
        </w:tc>
      </w:tr>
      <w:tr w:rsidR="002656E2" w:rsidRPr="00AD00B3" w14:paraId="47ED21A3" w14:textId="77777777" w:rsidTr="00860AB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19C7D9D4" w14:textId="77777777" w:rsidR="002656E2" w:rsidRPr="00AD00B3" w:rsidRDefault="002656E2" w:rsidP="002656E2">
            <w:pPr>
              <w:pStyle w:val="Heading1"/>
              <w:rPr>
                <w:i w:val="0"/>
                <w:color w:val="000000"/>
                <w:u w:val="single"/>
              </w:rPr>
            </w:pPr>
            <w:r>
              <w:rPr>
                <w:bCs w:val="0"/>
                <w:i w:val="0"/>
                <w:szCs w:val="18"/>
              </w:rPr>
              <w:t>2017-202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2FC664B" w14:textId="77777777" w:rsidR="002656E2" w:rsidRPr="00AD00B3" w:rsidRDefault="002656E2" w:rsidP="002656E2">
            <w:pPr>
              <w:rPr>
                <w:rFonts w:ascii="Arial" w:hAnsi="Arial" w:cs="Arial"/>
                <w:sz w:val="22"/>
                <w:szCs w:val="22"/>
                <w:lang w:val="tr-TR" w:eastAsia="tr-TR"/>
              </w:rPr>
            </w:pPr>
            <w:r>
              <w:rPr>
                <w:rFonts w:ascii="Arial" w:hAnsi="Arial" w:cs="Arial"/>
                <w:sz w:val="22"/>
              </w:rPr>
              <w:t>Bologna Coordinator of the Department</w:t>
            </w:r>
          </w:p>
        </w:tc>
      </w:tr>
      <w:tr w:rsidR="00607567" w:rsidRPr="00AD00B3" w14:paraId="0433BBC8" w14:textId="77777777" w:rsidTr="00860AB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F30549C" w14:textId="77777777" w:rsidR="00607567" w:rsidRDefault="00607567" w:rsidP="00607567">
            <w:pPr>
              <w:pStyle w:val="Heading1"/>
              <w:rPr>
                <w:bCs w:val="0"/>
                <w:i w:val="0"/>
                <w:szCs w:val="18"/>
              </w:rPr>
            </w:pPr>
            <w:r>
              <w:rPr>
                <w:bCs w:val="0"/>
                <w:i w:val="0"/>
                <w:szCs w:val="18"/>
              </w:rPr>
              <w:t>2018-202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C2AE22E" w14:textId="77777777" w:rsidR="00607567" w:rsidRDefault="00607567" w:rsidP="00607567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eb Admin of the Department</w:t>
            </w:r>
          </w:p>
        </w:tc>
      </w:tr>
    </w:tbl>
    <w:p w14:paraId="121D507F" w14:textId="77777777" w:rsidR="001418FF" w:rsidRDefault="001418FF" w:rsidP="00A65969">
      <w:pPr>
        <w:tabs>
          <w:tab w:val="left" w:pos="5412"/>
        </w:tabs>
        <w:rPr>
          <w:sz w:val="22"/>
          <w:lang w:val="en-GB"/>
        </w:rPr>
      </w:pPr>
    </w:p>
    <w:p w14:paraId="09A5C71F" w14:textId="77777777" w:rsidR="001418FF" w:rsidRPr="00B958A3" w:rsidRDefault="001418FF" w:rsidP="00A65969">
      <w:pPr>
        <w:tabs>
          <w:tab w:val="left" w:pos="5412"/>
        </w:tabs>
        <w:rPr>
          <w:sz w:val="22"/>
          <w:lang w:val="en-GB"/>
        </w:rPr>
      </w:pPr>
    </w:p>
    <w:p w14:paraId="37D49F78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72F682B3" w14:textId="77777777" w:rsidR="00C27E37" w:rsidRPr="00B958A3" w:rsidRDefault="006C37A5" w:rsidP="00C27E37">
      <w:pPr>
        <w:rPr>
          <w:rFonts w:ascii="Arial" w:hAnsi="Arial" w:cs="Arial"/>
          <w:b/>
          <w:szCs w:val="22"/>
          <w:lang w:val="en-GB"/>
        </w:rPr>
      </w:pPr>
      <w:r w:rsidRPr="00B958A3">
        <w:rPr>
          <w:rFonts w:ascii="Arial" w:hAnsi="Arial" w:cs="Arial"/>
          <w:b/>
          <w:szCs w:val="22"/>
          <w:lang w:val="en-GB"/>
        </w:rPr>
        <w:t>RESEARCH INTEREST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C27E37" w:rsidRPr="00B958A3" w14:paraId="571F130A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7601117F" w14:textId="77777777" w:rsidR="00C27E37" w:rsidRPr="00B958A3" w:rsidRDefault="00C27E37" w:rsidP="00AD00B3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2093ABC" w14:textId="77777777" w:rsidR="00C27E37" w:rsidRPr="00B958A3" w:rsidRDefault="00D44E60" w:rsidP="00AD00B3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Translation Pedagogy, Interpreter Training</w:t>
            </w:r>
            <w:r w:rsidR="00F53CC3">
              <w:rPr>
                <w:rFonts w:ascii="Arial" w:hAnsi="Arial" w:cs="Arial"/>
                <w:sz w:val="22"/>
                <w:lang w:val="en-GB"/>
              </w:rPr>
              <w:t>, Conference Interpreting</w:t>
            </w:r>
          </w:p>
        </w:tc>
      </w:tr>
      <w:tr w:rsidR="00C27E37" w:rsidRPr="00B958A3" w14:paraId="7D37BE7E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5E2A512E" w14:textId="77777777" w:rsidR="00C27E37" w:rsidRPr="00B958A3" w:rsidRDefault="00C27E37" w:rsidP="00AD00B3">
            <w:pPr>
              <w:rPr>
                <w:rFonts w:ascii="Arial" w:hAnsi="Arial" w:cs="Arial"/>
                <w:b/>
                <w:sz w:val="22"/>
                <w:szCs w:val="20"/>
                <w:lang w:val="en-GB"/>
              </w:rPr>
            </w:pPr>
            <w:r w:rsidRPr="00B958A3"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187936CB" w14:textId="77777777" w:rsidR="00C27E37" w:rsidRPr="00B958A3" w:rsidRDefault="00D44E60" w:rsidP="00AD00B3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Literary Translation, Children’s Literature</w:t>
            </w:r>
          </w:p>
        </w:tc>
      </w:tr>
      <w:tr w:rsidR="00576668" w:rsidRPr="00B958A3" w14:paraId="2E27A908" w14:textId="77777777" w:rsidTr="00AD00B3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5E93E32E" w14:textId="77777777" w:rsidR="00576668" w:rsidRPr="00B958A3" w:rsidRDefault="00576668" w:rsidP="00AD00B3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3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A7F3BD7" w14:textId="77777777" w:rsidR="00576668" w:rsidRPr="00B958A3" w:rsidRDefault="00576668" w:rsidP="00AD00B3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Translation History, Translation Theories</w:t>
            </w:r>
          </w:p>
        </w:tc>
      </w:tr>
    </w:tbl>
    <w:p w14:paraId="428C7066" w14:textId="77777777" w:rsidR="00124550" w:rsidRDefault="00124550" w:rsidP="00C27E37">
      <w:pPr>
        <w:rPr>
          <w:rFonts w:ascii="Arial" w:hAnsi="Arial" w:cs="Arial"/>
          <w:b/>
          <w:bCs/>
          <w:sz w:val="22"/>
          <w:szCs w:val="20"/>
          <w:u w:val="single"/>
          <w:lang w:val="en-GB"/>
        </w:rPr>
      </w:pPr>
    </w:p>
    <w:p w14:paraId="20C0C063" w14:textId="77777777" w:rsidR="00C27E37" w:rsidRPr="00B958A3" w:rsidRDefault="006C37A5" w:rsidP="00C27E37">
      <w:pPr>
        <w:rPr>
          <w:rFonts w:ascii="Arial" w:hAnsi="Arial" w:cs="Arial"/>
          <w:b/>
          <w:szCs w:val="22"/>
          <w:lang w:val="en-GB"/>
        </w:rPr>
      </w:pPr>
      <w:r w:rsidRPr="00B958A3">
        <w:rPr>
          <w:rFonts w:ascii="Arial" w:hAnsi="Arial" w:cs="Arial"/>
          <w:b/>
          <w:szCs w:val="22"/>
          <w:lang w:val="en-GB"/>
        </w:rPr>
        <w:t>PUBLICA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C27E37" w:rsidRPr="00B958A3" w14:paraId="7ED1DFFC" w14:textId="77777777" w:rsidTr="007E6E3F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1DA16CCF" w14:textId="77777777" w:rsidR="00C27E37" w:rsidRPr="00B958A3" w:rsidRDefault="00C27E37" w:rsidP="00AD00B3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54D808AE" w14:textId="07E0EE19" w:rsidR="00C27E37" w:rsidRPr="00250F66" w:rsidRDefault="00E3573D" w:rsidP="00E25E28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 w:rsidRPr="00250F66">
              <w:rPr>
                <w:rFonts w:ascii="Arial" w:hAnsi="Arial" w:cs="Arial"/>
                <w:sz w:val="22"/>
                <w:szCs w:val="22"/>
              </w:rPr>
              <w:t xml:space="preserve">     </w:t>
            </w:r>
            <w:r w:rsidR="00217B8A">
              <w:rPr>
                <w:rFonts w:ascii="Arial" w:hAnsi="Arial" w:cs="Arial"/>
                <w:sz w:val="22"/>
                <w:szCs w:val="22"/>
              </w:rPr>
              <w:t xml:space="preserve">      </w:t>
            </w:r>
            <w:r w:rsidR="007E6E3F" w:rsidRPr="007E6E3F">
              <w:rPr>
                <w:rFonts w:ascii="Arial" w:hAnsi="Arial" w:cs="Arial"/>
                <w:sz w:val="22"/>
                <w:szCs w:val="22"/>
              </w:rPr>
              <w:t xml:space="preserve">Bayraktar </w:t>
            </w:r>
            <w:proofErr w:type="spellStart"/>
            <w:r w:rsidR="007E6E3F" w:rsidRPr="007E6E3F">
              <w:rPr>
                <w:rFonts w:ascii="Arial" w:hAnsi="Arial" w:cs="Arial"/>
                <w:sz w:val="22"/>
                <w:szCs w:val="22"/>
              </w:rPr>
              <w:t>Özer</w:t>
            </w:r>
            <w:proofErr w:type="spellEnd"/>
            <w:r w:rsidR="007E6E3F" w:rsidRPr="007E6E3F">
              <w:rPr>
                <w:rFonts w:ascii="Arial" w:hAnsi="Arial" w:cs="Arial"/>
                <w:sz w:val="22"/>
                <w:szCs w:val="22"/>
              </w:rPr>
              <w:t xml:space="preserve">, Ö. (2023). </w:t>
            </w:r>
            <w:proofErr w:type="spellStart"/>
            <w:r w:rsidR="007E6E3F" w:rsidRPr="007E6E3F">
              <w:rPr>
                <w:rFonts w:ascii="Arial" w:hAnsi="Arial" w:cs="Arial"/>
                <w:sz w:val="22"/>
                <w:szCs w:val="22"/>
              </w:rPr>
              <w:t>Sözlü</w:t>
            </w:r>
            <w:proofErr w:type="spellEnd"/>
            <w:r w:rsidR="007E6E3F" w:rsidRPr="007E6E3F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7E6E3F" w:rsidRPr="007E6E3F">
              <w:rPr>
                <w:rFonts w:ascii="Arial" w:hAnsi="Arial" w:cs="Arial"/>
                <w:sz w:val="22"/>
                <w:szCs w:val="22"/>
              </w:rPr>
              <w:t>çeviri</w:t>
            </w:r>
            <w:proofErr w:type="spellEnd"/>
            <w:r w:rsidR="007E6E3F" w:rsidRPr="007E6E3F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7E6E3F" w:rsidRPr="007E6E3F">
              <w:rPr>
                <w:rFonts w:ascii="Arial" w:hAnsi="Arial" w:cs="Arial"/>
                <w:sz w:val="22"/>
                <w:szCs w:val="22"/>
              </w:rPr>
              <w:t>eğitiminde</w:t>
            </w:r>
            <w:proofErr w:type="spellEnd"/>
            <w:r w:rsidR="007E6E3F" w:rsidRPr="007E6E3F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7E6E3F" w:rsidRPr="007E6E3F">
              <w:rPr>
                <w:rFonts w:ascii="Arial" w:hAnsi="Arial" w:cs="Arial"/>
                <w:sz w:val="22"/>
                <w:szCs w:val="22"/>
              </w:rPr>
              <w:t>sınıf</w:t>
            </w:r>
            <w:proofErr w:type="spellEnd"/>
            <w:r w:rsidR="007E6E3F" w:rsidRPr="007E6E3F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7E6E3F" w:rsidRPr="007E6E3F">
              <w:rPr>
                <w:rFonts w:ascii="Arial" w:hAnsi="Arial" w:cs="Arial"/>
                <w:sz w:val="22"/>
                <w:szCs w:val="22"/>
              </w:rPr>
              <w:t>içi</w:t>
            </w:r>
            <w:proofErr w:type="spellEnd"/>
            <w:r w:rsidR="007E6E3F" w:rsidRPr="007E6E3F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7E6E3F" w:rsidRPr="007E6E3F">
              <w:rPr>
                <w:rFonts w:ascii="Arial" w:hAnsi="Arial" w:cs="Arial"/>
                <w:sz w:val="22"/>
                <w:szCs w:val="22"/>
              </w:rPr>
              <w:t>uygulamalar</w:t>
            </w:r>
            <w:proofErr w:type="spellEnd"/>
            <w:r w:rsidR="007E6E3F" w:rsidRPr="007E6E3F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7E6E3F" w:rsidRPr="007E6E3F">
              <w:rPr>
                <w:rFonts w:ascii="Arial" w:hAnsi="Arial" w:cs="Arial"/>
                <w:sz w:val="22"/>
                <w:szCs w:val="22"/>
              </w:rPr>
              <w:t>ve</w:t>
            </w:r>
            <w:proofErr w:type="spellEnd"/>
            <w:r w:rsidR="007E6E3F" w:rsidRPr="007E6E3F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7E6E3F" w:rsidRPr="007E6E3F">
              <w:rPr>
                <w:rFonts w:ascii="Arial" w:hAnsi="Arial" w:cs="Arial"/>
                <w:sz w:val="22"/>
                <w:szCs w:val="22"/>
              </w:rPr>
              <w:t>yaklaşımlar</w:t>
            </w:r>
            <w:proofErr w:type="spellEnd"/>
            <w:r w:rsidR="007E6E3F" w:rsidRPr="007E6E3F">
              <w:rPr>
                <w:rFonts w:ascii="Arial" w:hAnsi="Arial" w:cs="Arial"/>
                <w:sz w:val="22"/>
                <w:szCs w:val="22"/>
              </w:rPr>
              <w:t xml:space="preserve">. </w:t>
            </w:r>
            <w:proofErr w:type="spellStart"/>
            <w:r w:rsidR="007E6E3F" w:rsidRPr="007E6E3F">
              <w:rPr>
                <w:rFonts w:ascii="Arial" w:hAnsi="Arial" w:cs="Arial"/>
                <w:i/>
                <w:iCs/>
                <w:sz w:val="22"/>
                <w:szCs w:val="22"/>
              </w:rPr>
              <w:t>Çeviribilim</w:t>
            </w:r>
            <w:proofErr w:type="spellEnd"/>
            <w:r w:rsidR="007E6E3F" w:rsidRPr="007E6E3F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7E6E3F" w:rsidRPr="007E6E3F">
              <w:rPr>
                <w:rFonts w:ascii="Arial" w:hAnsi="Arial" w:cs="Arial"/>
                <w:i/>
                <w:iCs/>
                <w:sz w:val="22"/>
                <w:szCs w:val="22"/>
              </w:rPr>
              <w:t>ve</w:t>
            </w:r>
            <w:proofErr w:type="spellEnd"/>
            <w:r w:rsidR="007E6E3F" w:rsidRPr="007E6E3F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="007E6E3F" w:rsidRPr="007E6E3F">
              <w:rPr>
                <w:rFonts w:ascii="Arial" w:hAnsi="Arial" w:cs="Arial"/>
                <w:i/>
                <w:iCs/>
                <w:sz w:val="22"/>
                <w:szCs w:val="22"/>
              </w:rPr>
              <w:t>Uygulamaları</w:t>
            </w:r>
            <w:proofErr w:type="spellEnd"/>
            <w:r w:rsidR="007E6E3F" w:rsidRPr="007E6E3F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="007E6E3F" w:rsidRPr="007E6E3F">
              <w:rPr>
                <w:rFonts w:ascii="Arial" w:hAnsi="Arial" w:cs="Arial"/>
                <w:i/>
                <w:iCs/>
                <w:sz w:val="22"/>
                <w:szCs w:val="22"/>
              </w:rPr>
              <w:t>Dergisi</w:t>
            </w:r>
            <w:proofErr w:type="spellEnd"/>
            <w:r w:rsidR="007E6E3F" w:rsidRPr="007E6E3F">
              <w:rPr>
                <w:rFonts w:ascii="Arial" w:hAnsi="Arial" w:cs="Arial"/>
                <w:sz w:val="22"/>
                <w:szCs w:val="22"/>
              </w:rPr>
              <w:t xml:space="preserve"> ,</w:t>
            </w:r>
            <w:proofErr w:type="gramEnd"/>
            <w:r w:rsidR="007E6E3F" w:rsidRPr="007E6E3F">
              <w:rPr>
                <w:rFonts w:ascii="Arial" w:hAnsi="Arial" w:cs="Arial"/>
                <w:sz w:val="22"/>
                <w:szCs w:val="22"/>
              </w:rPr>
              <w:t xml:space="preserve"> (34)</w:t>
            </w:r>
            <w:r w:rsidR="0012059D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7E6E3F" w:rsidRPr="007E6E3F">
              <w:rPr>
                <w:rFonts w:ascii="Arial" w:hAnsi="Arial" w:cs="Arial"/>
                <w:b/>
                <w:sz w:val="18"/>
                <w:szCs w:val="22"/>
              </w:rPr>
              <w:t>(ULAKBİM)</w:t>
            </w:r>
            <w:r w:rsidR="007E6E3F">
              <w:rPr>
                <w:rFonts w:ascii="Arial" w:hAnsi="Arial" w:cs="Arial"/>
                <w:b/>
                <w:sz w:val="18"/>
                <w:szCs w:val="22"/>
              </w:rPr>
              <w:t>.</w:t>
            </w:r>
          </w:p>
        </w:tc>
      </w:tr>
      <w:tr w:rsidR="007E6E3F" w:rsidRPr="00B958A3" w14:paraId="2C6E5D35" w14:textId="77777777" w:rsidTr="007E6E3F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19E43AD4" w14:textId="210E695C" w:rsidR="007E6E3F" w:rsidRPr="00B958A3" w:rsidRDefault="007E6E3F" w:rsidP="007E6E3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63B185FE" w14:textId="1B380114" w:rsidR="007E6E3F" w:rsidRPr="00250F66" w:rsidRDefault="007E6E3F" w:rsidP="007E6E3F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0F66">
              <w:rPr>
                <w:rFonts w:ascii="Arial" w:hAnsi="Arial" w:cs="Arial"/>
                <w:sz w:val="22"/>
                <w:szCs w:val="22"/>
              </w:rPr>
              <w:t xml:space="preserve">     </w:t>
            </w:r>
            <w:r>
              <w:rPr>
                <w:rFonts w:ascii="Arial" w:hAnsi="Arial" w:cs="Arial"/>
                <w:sz w:val="22"/>
                <w:szCs w:val="22"/>
              </w:rPr>
              <w:t xml:space="preserve">      Bayraktar-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Ö. &amp; Söylemez, A.S. (2023</w:t>
            </w:r>
            <w:r w:rsidRPr="00250F66">
              <w:rPr>
                <w:rFonts w:ascii="Arial" w:hAnsi="Arial" w:cs="Arial"/>
                <w:sz w:val="22"/>
                <w:szCs w:val="22"/>
              </w:rPr>
              <w:t>)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hyperlink r:id="rId9" w:history="1">
              <w:r w:rsidRPr="00217B8A">
                <w:rPr>
                  <w:rFonts w:ascii="Arial" w:hAnsi="Arial" w:cs="Arial"/>
                  <w:sz w:val="22"/>
                  <w:szCs w:val="22"/>
                </w:rPr>
                <w:t>Interpreter training during COVID-19: Emergency remote teaching experiences of trainers</w:t>
              </w:r>
            </w:hyperlink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. </w:t>
            </w:r>
            <w:r w:rsidRPr="00217B8A">
              <w:rPr>
                <w:rFonts w:ascii="Arial" w:hAnsi="Arial" w:cs="Arial"/>
                <w:bCs/>
                <w:i/>
                <w:sz w:val="22"/>
                <w:szCs w:val="22"/>
              </w:rPr>
              <w:t>Across Languages and Cultures</w:t>
            </w:r>
            <w:r>
              <w:rPr>
                <w:rFonts w:ascii="Arial" w:hAnsi="Arial" w:cs="Arial"/>
                <w:bCs/>
                <w:i/>
                <w:sz w:val="22"/>
                <w:szCs w:val="22"/>
              </w:rPr>
              <w:t>, 24</w:t>
            </w:r>
            <w:r w:rsidRPr="00217B8A">
              <w:rPr>
                <w:rFonts w:ascii="Arial" w:hAnsi="Arial" w:cs="Arial"/>
                <w:bCs/>
                <w:sz w:val="22"/>
                <w:szCs w:val="22"/>
              </w:rPr>
              <w:t>(1).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217B8A">
              <w:rPr>
                <w:rFonts w:ascii="Arial" w:hAnsi="Arial" w:cs="Arial"/>
                <w:b/>
                <w:sz w:val="18"/>
                <w:szCs w:val="22"/>
              </w:rPr>
              <w:t>(AHCI, SSCI)</w:t>
            </w:r>
          </w:p>
        </w:tc>
      </w:tr>
      <w:tr w:rsidR="007E6E3F" w:rsidRPr="00B958A3" w14:paraId="55F54A75" w14:textId="77777777" w:rsidTr="007E6E3F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548AD283" w14:textId="55C0300A" w:rsidR="007E6E3F" w:rsidRPr="00B958A3" w:rsidRDefault="007E6E3F" w:rsidP="007E6E3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3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6CBAD11E" w14:textId="77777777" w:rsidR="007E6E3F" w:rsidRPr="00250F66" w:rsidRDefault="00000000" w:rsidP="007E6E3F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hyperlink r:id="rId10" w:history="1">
              <w:r w:rsidR="007E6E3F" w:rsidRPr="000C2CFB">
                <w:rPr>
                  <w:rFonts w:ascii="Arial" w:hAnsi="Arial" w:cs="Arial"/>
                  <w:sz w:val="22"/>
                  <w:szCs w:val="22"/>
                </w:rPr>
                <w:t>e</w:t>
              </w:r>
              <w:r w:rsidR="007E6E3F" w:rsidRPr="00250F66">
                <w:rPr>
                  <w:rFonts w:ascii="Arial" w:hAnsi="Arial" w:cs="Arial"/>
                  <w:sz w:val="22"/>
                  <w:szCs w:val="22"/>
                </w:rPr>
                <w:t xml:space="preserve"> </w:t>
              </w:r>
              <w:r w:rsidR="007E6E3F">
                <w:rPr>
                  <w:rFonts w:ascii="Arial" w:hAnsi="Arial" w:cs="Arial"/>
                  <w:sz w:val="22"/>
                  <w:szCs w:val="22"/>
                </w:rPr>
                <w:t xml:space="preserve">    Bayraktar-Özer, Ö. (2023</w:t>
              </w:r>
              <w:r w:rsidR="007E6E3F" w:rsidRPr="00250F66">
                <w:rPr>
                  <w:rFonts w:ascii="Arial" w:hAnsi="Arial" w:cs="Arial"/>
                  <w:sz w:val="22"/>
                  <w:szCs w:val="22"/>
                </w:rPr>
                <w:t xml:space="preserve">). </w:t>
              </w:r>
              <w:r w:rsidR="007E6E3F">
                <w:rPr>
                  <w:rFonts w:ascii="Arial" w:hAnsi="Arial" w:cs="Arial"/>
                  <w:sz w:val="22"/>
                  <w:szCs w:val="22"/>
                </w:rPr>
                <w:t>Retranslation hypothesis r</w:t>
              </w:r>
              <w:r w:rsidR="007E6E3F" w:rsidRPr="000C2CFB">
                <w:rPr>
                  <w:rFonts w:ascii="Arial" w:hAnsi="Arial" w:cs="Arial"/>
                  <w:sz w:val="22"/>
                  <w:szCs w:val="22"/>
                </w:rPr>
                <w:t>evisited fo</w:t>
              </w:r>
              <w:r w:rsidR="007E6E3F">
                <w:rPr>
                  <w:rFonts w:ascii="Arial" w:hAnsi="Arial" w:cs="Arial"/>
                  <w:sz w:val="22"/>
                  <w:szCs w:val="22"/>
                </w:rPr>
                <w:t>r The Jungle Book: Time versus c</w:t>
              </w:r>
              <w:r w:rsidR="007E6E3F" w:rsidRPr="000C2CFB">
                <w:rPr>
                  <w:rFonts w:ascii="Arial" w:hAnsi="Arial" w:cs="Arial"/>
                  <w:sz w:val="22"/>
                  <w:szCs w:val="22"/>
                </w:rPr>
                <w:t xml:space="preserve">ontext in </w:t>
              </w:r>
              <w:r w:rsidR="007E6E3F">
                <w:rPr>
                  <w:rFonts w:ascii="Arial" w:hAnsi="Arial" w:cs="Arial"/>
                  <w:sz w:val="22"/>
                  <w:szCs w:val="22"/>
                </w:rPr>
                <w:t>r</w:t>
              </w:r>
              <w:r w:rsidR="007E6E3F" w:rsidRPr="000C2CFB">
                <w:rPr>
                  <w:rFonts w:ascii="Arial" w:hAnsi="Arial" w:cs="Arial"/>
                  <w:sz w:val="22"/>
                  <w:szCs w:val="22"/>
                </w:rPr>
                <w:t>etranslation</w:t>
              </w:r>
            </w:hyperlink>
            <w:r w:rsidR="007E6E3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. </w:t>
            </w:r>
            <w:proofErr w:type="spellStart"/>
            <w:r w:rsidR="007E6E3F" w:rsidRPr="00217B8A">
              <w:rPr>
                <w:rFonts w:ascii="Arial" w:hAnsi="Arial" w:cs="Arial"/>
                <w:bCs/>
                <w:i/>
                <w:sz w:val="22"/>
                <w:szCs w:val="22"/>
              </w:rPr>
              <w:t>Söylem</w:t>
            </w:r>
            <w:proofErr w:type="spellEnd"/>
            <w:r w:rsidR="007E6E3F" w:rsidRPr="00217B8A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="007E6E3F" w:rsidRPr="00217B8A">
              <w:rPr>
                <w:rFonts w:ascii="Arial" w:hAnsi="Arial" w:cs="Arial"/>
                <w:bCs/>
                <w:i/>
                <w:sz w:val="22"/>
                <w:szCs w:val="22"/>
              </w:rPr>
              <w:t>Filoloji</w:t>
            </w:r>
            <w:proofErr w:type="spellEnd"/>
            <w:r w:rsidR="007E6E3F" w:rsidRPr="00217B8A">
              <w:rPr>
                <w:rFonts w:ascii="Arial" w:hAnsi="Arial" w:cs="Arial"/>
                <w:bCs/>
                <w:i/>
                <w:sz w:val="22"/>
                <w:szCs w:val="22"/>
              </w:rPr>
              <w:t xml:space="preserve"> </w:t>
            </w:r>
            <w:proofErr w:type="spellStart"/>
            <w:r w:rsidR="007E6E3F" w:rsidRPr="00217B8A">
              <w:rPr>
                <w:rFonts w:ascii="Arial" w:hAnsi="Arial" w:cs="Arial"/>
                <w:bCs/>
                <w:i/>
                <w:sz w:val="22"/>
                <w:szCs w:val="22"/>
              </w:rPr>
              <w:t>Dergisi</w:t>
            </w:r>
            <w:proofErr w:type="spellEnd"/>
            <w:r w:rsidR="007E6E3F">
              <w:rPr>
                <w:rFonts w:ascii="Arial" w:hAnsi="Arial" w:cs="Arial"/>
                <w:bCs/>
                <w:sz w:val="22"/>
                <w:szCs w:val="22"/>
              </w:rPr>
              <w:t xml:space="preserve"> (</w:t>
            </w:r>
            <w:proofErr w:type="spellStart"/>
            <w:r w:rsidR="007E6E3F">
              <w:rPr>
                <w:rFonts w:ascii="Arial" w:hAnsi="Arial" w:cs="Arial"/>
                <w:bCs/>
                <w:sz w:val="22"/>
                <w:szCs w:val="22"/>
              </w:rPr>
              <w:t>Çeviribilim</w:t>
            </w:r>
            <w:proofErr w:type="spellEnd"/>
            <w:r w:rsidR="007E6E3F">
              <w:rPr>
                <w:rFonts w:ascii="Arial" w:hAnsi="Arial" w:cs="Arial"/>
                <w:bCs/>
                <w:sz w:val="22"/>
                <w:szCs w:val="22"/>
              </w:rPr>
              <w:t xml:space="preserve"> Özel </w:t>
            </w:r>
            <w:proofErr w:type="spellStart"/>
            <w:r w:rsidR="007E6E3F">
              <w:rPr>
                <w:rFonts w:ascii="Arial" w:hAnsi="Arial" w:cs="Arial"/>
                <w:bCs/>
                <w:sz w:val="22"/>
                <w:szCs w:val="22"/>
              </w:rPr>
              <w:t>Sayısı</w:t>
            </w:r>
            <w:proofErr w:type="spellEnd"/>
            <w:r w:rsidR="007E6E3F">
              <w:rPr>
                <w:rFonts w:ascii="Arial" w:hAnsi="Arial" w:cs="Arial"/>
                <w:bCs/>
                <w:sz w:val="22"/>
                <w:szCs w:val="22"/>
              </w:rPr>
              <w:t>)</w:t>
            </w:r>
            <w:r w:rsidR="007E6E3F" w:rsidRPr="0085615E">
              <w:rPr>
                <w:rFonts w:ascii="Arial" w:hAnsi="Arial" w:cs="Arial"/>
                <w:bCs/>
                <w:sz w:val="22"/>
                <w:szCs w:val="22"/>
              </w:rPr>
              <w:t>.</w:t>
            </w:r>
            <w:r w:rsidR="007E6E3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</w:t>
            </w:r>
            <w:r w:rsidR="007E6E3F" w:rsidRPr="000C2CFB">
              <w:rPr>
                <w:rFonts w:ascii="Arial" w:hAnsi="Arial" w:cs="Arial"/>
                <w:b/>
                <w:sz w:val="18"/>
                <w:szCs w:val="22"/>
              </w:rPr>
              <w:t>ULAKBİM)</w:t>
            </w:r>
          </w:p>
        </w:tc>
      </w:tr>
      <w:tr w:rsidR="007E6E3F" w:rsidRPr="00B958A3" w14:paraId="258ED0D9" w14:textId="77777777" w:rsidTr="007E6E3F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3E364D56" w14:textId="17C15A0E" w:rsidR="007E6E3F" w:rsidRPr="00B958A3" w:rsidRDefault="007E6E3F" w:rsidP="007E6E3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4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4441A61F" w14:textId="77777777" w:rsidR="007E6E3F" w:rsidRPr="00250F66" w:rsidRDefault="007E6E3F" w:rsidP="007E6E3F">
            <w:pPr>
              <w:widowControl w:val="0"/>
              <w:autoSpaceDE w:val="0"/>
              <w:autoSpaceDN w:val="0"/>
              <w:adjustRightInd w:val="0"/>
              <w:spacing w:before="2" w:line="276" w:lineRule="auto"/>
              <w:ind w:hanging="249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250F66">
              <w:rPr>
                <w:rFonts w:ascii="Arial" w:hAnsi="Arial" w:cs="Arial"/>
                <w:sz w:val="22"/>
                <w:szCs w:val="22"/>
              </w:rPr>
              <w:t>B</w:t>
            </w:r>
            <w:r>
              <w:rPr>
                <w:rFonts w:ascii="Arial" w:hAnsi="Arial" w:cs="Arial"/>
                <w:sz w:val="22"/>
                <w:szCs w:val="22"/>
              </w:rPr>
              <w:t xml:space="preserve">     B</w:t>
            </w:r>
            <w:r w:rsidRPr="00250F66">
              <w:rPr>
                <w:rFonts w:ascii="Arial" w:hAnsi="Arial" w:cs="Arial"/>
                <w:sz w:val="22"/>
                <w:szCs w:val="22"/>
              </w:rPr>
              <w:t xml:space="preserve">ayraktar-Özer, Ö. (2022). Translation movements in the modernization processes of Turkey and China. </w:t>
            </w:r>
            <w:proofErr w:type="spellStart"/>
            <w:r w:rsidRPr="00250F66">
              <w:rPr>
                <w:rFonts w:ascii="Arial" w:hAnsi="Arial" w:cs="Arial"/>
                <w:i/>
                <w:iCs/>
                <w:sz w:val="22"/>
                <w:szCs w:val="22"/>
              </w:rPr>
              <w:t>Linguistica</w:t>
            </w:r>
            <w:proofErr w:type="spellEnd"/>
            <w:r w:rsidRPr="00250F66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250F66">
              <w:rPr>
                <w:rFonts w:ascii="Arial" w:hAnsi="Arial" w:cs="Arial"/>
                <w:i/>
                <w:iCs/>
                <w:sz w:val="22"/>
                <w:szCs w:val="22"/>
              </w:rPr>
              <w:t>Antverpiensia</w:t>
            </w:r>
            <w:proofErr w:type="spellEnd"/>
            <w:r w:rsidRPr="00250F66">
              <w:rPr>
                <w:rFonts w:ascii="Arial" w:hAnsi="Arial" w:cs="Arial"/>
                <w:i/>
                <w:iCs/>
                <w:sz w:val="22"/>
                <w:szCs w:val="22"/>
              </w:rPr>
              <w:t>, New Series: Themes in Translation Studies</w:t>
            </w:r>
            <w:r w:rsidRPr="00250F66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Pr="00250F66">
              <w:rPr>
                <w:rFonts w:ascii="Arial" w:hAnsi="Arial" w:cs="Arial"/>
                <w:b/>
                <w:sz w:val="18"/>
                <w:szCs w:val="22"/>
              </w:rPr>
              <w:t>(AHCI, SSCI)</w:t>
            </w:r>
          </w:p>
        </w:tc>
      </w:tr>
      <w:tr w:rsidR="007E6E3F" w:rsidRPr="00B958A3" w14:paraId="0B893753" w14:textId="77777777" w:rsidTr="007E6E3F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72EEE9A6" w14:textId="2F0640BC" w:rsidR="007E6E3F" w:rsidRPr="00B958A3" w:rsidRDefault="007E6E3F" w:rsidP="007E6E3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5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528676D2" w14:textId="5EB7EBC1" w:rsidR="007E6E3F" w:rsidRDefault="007E6E3F" w:rsidP="007E6E3F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 </w:t>
            </w:r>
            <w:r w:rsidRPr="001C2984">
              <w:rPr>
                <w:rFonts w:ascii="Arial" w:hAnsi="Arial" w:cs="Arial"/>
                <w:sz w:val="22"/>
                <w:szCs w:val="22"/>
              </w:rPr>
              <w:t>Bayrak</w:t>
            </w:r>
            <w:r>
              <w:rPr>
                <w:rFonts w:ascii="Arial" w:hAnsi="Arial" w:cs="Arial"/>
                <w:sz w:val="22"/>
                <w:szCs w:val="22"/>
              </w:rPr>
              <w:t xml:space="preserve">tar Özer, Ö. (2021). [Review of the Book </w:t>
            </w:r>
            <w:proofErr w:type="spellStart"/>
            <w:r w:rsidRPr="00411C62">
              <w:rPr>
                <w:rFonts w:ascii="Arial" w:hAnsi="Arial" w:cs="Arial"/>
                <w:i/>
                <w:sz w:val="22"/>
                <w:szCs w:val="22"/>
              </w:rPr>
              <w:t>Çeviri</w:t>
            </w:r>
            <w:proofErr w:type="spellEnd"/>
            <w:r w:rsidRPr="00411C62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411C62">
              <w:rPr>
                <w:rFonts w:ascii="Arial" w:hAnsi="Arial" w:cs="Arial"/>
                <w:i/>
                <w:sz w:val="22"/>
                <w:szCs w:val="22"/>
              </w:rPr>
              <w:t>Öğretimi</w:t>
            </w:r>
            <w:proofErr w:type="spellEnd"/>
            <w:r w:rsidRPr="00411C62">
              <w:rPr>
                <w:rFonts w:ascii="Arial" w:hAnsi="Arial" w:cs="Arial"/>
                <w:i/>
                <w:sz w:val="22"/>
                <w:szCs w:val="22"/>
              </w:rPr>
              <w:t xml:space="preserve">: </w:t>
            </w:r>
            <w:proofErr w:type="spellStart"/>
            <w:r w:rsidRPr="00411C62">
              <w:rPr>
                <w:rFonts w:ascii="Arial" w:hAnsi="Arial" w:cs="Arial"/>
                <w:i/>
                <w:sz w:val="22"/>
                <w:szCs w:val="22"/>
              </w:rPr>
              <w:t>Hedef</w:t>
            </w:r>
            <w:proofErr w:type="spellEnd"/>
            <w:r w:rsidRPr="00411C62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 w:rsidRPr="00411C62">
              <w:rPr>
                <w:rFonts w:ascii="Arial" w:hAnsi="Arial" w:cs="Arial"/>
                <w:i/>
                <w:sz w:val="22"/>
                <w:szCs w:val="22"/>
              </w:rPr>
              <w:t>ve</w:t>
            </w:r>
            <w:proofErr w:type="spellEnd"/>
            <w:r w:rsidRPr="00411C62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 </w:t>
            </w:r>
            <w:proofErr w:type="spellStart"/>
            <w:r w:rsidRPr="00411C62">
              <w:rPr>
                <w:rFonts w:ascii="Arial" w:hAnsi="Arial" w:cs="Arial"/>
                <w:i/>
                <w:sz w:val="22"/>
                <w:szCs w:val="22"/>
              </w:rPr>
              <w:t>Ölçme</w:t>
            </w:r>
            <w:proofErr w:type="spellEnd"/>
            <w:r>
              <w:rPr>
                <w:rFonts w:ascii="Arial" w:hAnsi="Arial" w:cs="Arial"/>
                <w:i/>
                <w:sz w:val="22"/>
                <w:szCs w:val="22"/>
              </w:rPr>
              <w:t>,</w:t>
            </w:r>
            <w:r>
              <w:rPr>
                <w:rFonts w:ascii="Arial" w:hAnsi="Arial" w:cs="Arial"/>
                <w:sz w:val="22"/>
                <w:szCs w:val="22"/>
              </w:rPr>
              <w:t xml:space="preserve"> by Emra Durukan]. </w:t>
            </w:r>
            <w:r w:rsidRPr="00411C62">
              <w:rPr>
                <w:rFonts w:ascii="Arial" w:hAnsi="Arial" w:cs="Arial"/>
                <w:i/>
                <w:sz w:val="22"/>
                <w:szCs w:val="22"/>
              </w:rPr>
              <w:t xml:space="preserve">Ankara Hacı Bayram Veli </w:t>
            </w:r>
            <w:proofErr w:type="spellStart"/>
            <w:r w:rsidRPr="00411C62">
              <w:rPr>
                <w:rFonts w:ascii="Arial" w:hAnsi="Arial" w:cs="Arial"/>
                <w:i/>
                <w:sz w:val="22"/>
                <w:szCs w:val="22"/>
              </w:rPr>
              <w:t>Üniversi</w:t>
            </w:r>
            <w:r>
              <w:rPr>
                <w:rFonts w:ascii="Arial" w:hAnsi="Arial" w:cs="Arial"/>
                <w:i/>
                <w:sz w:val="22"/>
                <w:szCs w:val="22"/>
              </w:rPr>
              <w:t>tesi</w:t>
            </w:r>
            <w:proofErr w:type="spellEnd"/>
            <w:r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2"/>
                <w:szCs w:val="22"/>
              </w:rPr>
              <w:t>Edebiyat</w:t>
            </w:r>
            <w:proofErr w:type="spellEnd"/>
            <w:r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2"/>
                <w:szCs w:val="22"/>
              </w:rPr>
              <w:t>Fakültesi</w:t>
            </w:r>
            <w:proofErr w:type="spellEnd"/>
            <w:r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2"/>
                <w:szCs w:val="22"/>
              </w:rPr>
              <w:t>Dergisi</w:t>
            </w:r>
            <w:proofErr w:type="spellEnd"/>
            <w:r w:rsidRPr="00411C62">
              <w:rPr>
                <w:rFonts w:ascii="Arial" w:hAnsi="Arial" w:cs="Arial"/>
                <w:i/>
                <w:sz w:val="22"/>
                <w:szCs w:val="22"/>
              </w:rPr>
              <w:t xml:space="preserve">, </w:t>
            </w:r>
            <w:r w:rsidRPr="007E6E3F">
              <w:rPr>
                <w:rFonts w:ascii="Arial" w:hAnsi="Arial" w:cs="Arial"/>
                <w:i/>
                <w:iCs/>
                <w:sz w:val="22"/>
                <w:szCs w:val="22"/>
              </w:rPr>
              <w:t>2</w:t>
            </w:r>
            <w:r w:rsidRPr="00FC5551">
              <w:rPr>
                <w:rFonts w:ascii="Arial" w:hAnsi="Arial" w:cs="Arial"/>
                <w:sz w:val="22"/>
                <w:szCs w:val="22"/>
              </w:rPr>
              <w:t>(5)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250F66">
              <w:rPr>
                <w:rFonts w:ascii="Arial" w:hAnsi="Arial" w:cs="Arial"/>
                <w:b/>
                <w:sz w:val="18"/>
                <w:szCs w:val="22"/>
              </w:rPr>
              <w:t>(ULAKBİM)</w:t>
            </w:r>
          </w:p>
        </w:tc>
      </w:tr>
      <w:tr w:rsidR="007E6E3F" w:rsidRPr="00B958A3" w14:paraId="314607B6" w14:textId="77777777" w:rsidTr="007E6E3F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56FA55EC" w14:textId="77777777" w:rsidR="007E6E3F" w:rsidRDefault="007E6E3F" w:rsidP="007E6E3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6</w:t>
            </w:r>
          </w:p>
          <w:p w14:paraId="2A1C273F" w14:textId="1DEE3880" w:rsidR="007E6E3F" w:rsidRPr="00B958A3" w:rsidRDefault="007E6E3F" w:rsidP="007E6E3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</w:p>
        </w:tc>
        <w:tc>
          <w:tcPr>
            <w:tcW w:w="7709" w:type="dxa"/>
            <w:shd w:val="clear" w:color="auto" w:fill="auto"/>
            <w:vAlign w:val="center"/>
          </w:tcPr>
          <w:p w14:paraId="151A694A" w14:textId="008A9444" w:rsidR="007E6E3F" w:rsidRDefault="007E6E3F" w:rsidP="007E6E3F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  <w:r w:rsidRPr="001C2984">
              <w:rPr>
                <w:rFonts w:ascii="Arial" w:hAnsi="Arial" w:cs="Arial"/>
                <w:sz w:val="22"/>
                <w:szCs w:val="22"/>
              </w:rPr>
              <w:t>Bayrak</w:t>
            </w:r>
            <w:r>
              <w:rPr>
                <w:rFonts w:ascii="Arial" w:hAnsi="Arial" w:cs="Arial"/>
                <w:sz w:val="22"/>
                <w:szCs w:val="22"/>
              </w:rPr>
              <w:t xml:space="preserve">tar Özer, Ö. &amp;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Hastürkoğlu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G. (2020).</w:t>
            </w:r>
            <w:r w:rsidRPr="001C2984">
              <w:rPr>
                <w:rFonts w:ascii="Arial" w:hAnsi="Arial" w:cs="Arial"/>
                <w:sz w:val="22"/>
                <w:szCs w:val="22"/>
              </w:rPr>
              <w:t xml:space="preserve"> </w:t>
            </w:r>
            <w:hyperlink r:id="rId11" w:history="1">
              <w:r w:rsidRPr="00576668">
                <w:rPr>
                  <w:rFonts w:ascii="Arial" w:hAnsi="Arial" w:cs="Arial"/>
                  <w:sz w:val="22"/>
                  <w:szCs w:val="22"/>
                </w:rPr>
                <w:t>Designing C</w:t>
              </w:r>
              <w:r w:rsidR="0012059D" w:rsidRPr="00576668">
                <w:rPr>
                  <w:rFonts w:ascii="Arial" w:hAnsi="Arial" w:cs="Arial"/>
                  <w:sz w:val="22"/>
                  <w:szCs w:val="22"/>
                </w:rPr>
                <w:t>oll</w:t>
              </w:r>
              <w:r w:rsidR="0012059D">
                <w:rPr>
                  <w:rFonts w:ascii="Arial" w:hAnsi="Arial" w:cs="Arial"/>
                  <w:sz w:val="22"/>
                  <w:szCs w:val="22"/>
                </w:rPr>
                <w:t>aborative learning environment i</w:t>
              </w:r>
              <w:r w:rsidR="0012059D" w:rsidRPr="00576668">
                <w:rPr>
                  <w:rFonts w:ascii="Arial" w:hAnsi="Arial" w:cs="Arial"/>
                  <w:sz w:val="22"/>
                  <w:szCs w:val="22"/>
                </w:rPr>
                <w:t xml:space="preserve">n translator training: </w:t>
              </w:r>
              <w:proofErr w:type="gramStart"/>
              <w:r w:rsidR="0012059D">
                <w:rPr>
                  <w:rFonts w:ascii="Arial" w:hAnsi="Arial" w:cs="Arial"/>
                  <w:sz w:val="22"/>
                  <w:szCs w:val="22"/>
                </w:rPr>
                <w:t>A</w:t>
              </w:r>
              <w:r w:rsidR="0012059D" w:rsidRPr="00576668">
                <w:rPr>
                  <w:rFonts w:ascii="Arial" w:hAnsi="Arial" w:cs="Arial"/>
                  <w:sz w:val="22"/>
                  <w:szCs w:val="22"/>
                </w:rPr>
                <w:t>n empirical re</w:t>
              </w:r>
              <w:r w:rsidRPr="00576668">
                <w:rPr>
                  <w:rFonts w:ascii="Arial" w:hAnsi="Arial" w:cs="Arial"/>
                  <w:sz w:val="22"/>
                  <w:szCs w:val="22"/>
                </w:rPr>
                <w:t>search</w:t>
              </w:r>
              <w:proofErr w:type="gramEnd"/>
            </w:hyperlink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1C2984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i/>
                <w:sz w:val="22"/>
                <w:szCs w:val="22"/>
              </w:rPr>
              <w:t>Research in Language</w:t>
            </w:r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7E6E3F">
              <w:rPr>
                <w:rFonts w:ascii="Arial" w:hAnsi="Arial" w:cs="Arial"/>
                <w:i/>
                <w:iCs/>
                <w:sz w:val="22"/>
                <w:szCs w:val="22"/>
              </w:rPr>
              <w:t>18</w:t>
            </w:r>
            <w:r>
              <w:rPr>
                <w:rFonts w:ascii="Arial" w:hAnsi="Arial" w:cs="Arial"/>
                <w:sz w:val="22"/>
                <w:szCs w:val="22"/>
              </w:rPr>
              <w:t xml:space="preserve">(2). </w:t>
            </w:r>
            <w:r w:rsidRPr="00250F66">
              <w:rPr>
                <w:rFonts w:ascii="Arial" w:hAnsi="Arial" w:cs="Arial"/>
                <w:b/>
                <w:sz w:val="18"/>
                <w:szCs w:val="22"/>
              </w:rPr>
              <w:t>(SCOPUS)</w:t>
            </w:r>
          </w:p>
        </w:tc>
      </w:tr>
      <w:tr w:rsidR="007E6E3F" w:rsidRPr="00B958A3" w14:paraId="216C27BC" w14:textId="77777777" w:rsidTr="007E6E3F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087CD694" w14:textId="5CBF2D41" w:rsidR="007E6E3F" w:rsidRPr="00750FD2" w:rsidRDefault="007E6E3F" w:rsidP="00C44173">
            <w:pPr>
              <w:pStyle w:val="Heading1"/>
              <w:rPr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7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38409A4C" w14:textId="2ABE7C94" w:rsidR="007E6E3F" w:rsidRDefault="007E6E3F" w:rsidP="007E6E3F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    </w:t>
            </w:r>
            <w:r w:rsidRPr="001C2984">
              <w:rPr>
                <w:rFonts w:ascii="Arial" w:hAnsi="Arial" w:cs="Arial"/>
                <w:sz w:val="22"/>
                <w:szCs w:val="22"/>
              </w:rPr>
              <w:t>Bayrak</w:t>
            </w:r>
            <w:r>
              <w:rPr>
                <w:rFonts w:ascii="Arial" w:hAnsi="Arial" w:cs="Arial"/>
                <w:sz w:val="22"/>
                <w:szCs w:val="22"/>
              </w:rPr>
              <w:t>tar Özer, Ö. (2020).</w:t>
            </w:r>
            <w:r w:rsidRPr="001C2984">
              <w:rPr>
                <w:rFonts w:ascii="Arial" w:hAnsi="Arial" w:cs="Arial"/>
                <w:sz w:val="22"/>
                <w:szCs w:val="22"/>
              </w:rPr>
              <w:t xml:space="preserve"> Knowledge complementarity in simultaneous interpreting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  <w:r w:rsidRPr="001C298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C2984">
              <w:rPr>
                <w:rFonts w:ascii="Arial" w:hAnsi="Arial" w:cs="Arial"/>
                <w:i/>
                <w:sz w:val="22"/>
                <w:szCs w:val="22"/>
              </w:rPr>
              <w:t>Journal of Turkish Studies</w:t>
            </w:r>
            <w:r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7E6E3F">
              <w:rPr>
                <w:rFonts w:ascii="Arial" w:hAnsi="Arial" w:cs="Arial"/>
                <w:i/>
                <w:iCs/>
                <w:sz w:val="22"/>
                <w:szCs w:val="22"/>
              </w:rPr>
              <w:t>15</w:t>
            </w:r>
            <w:r>
              <w:rPr>
                <w:rFonts w:ascii="Arial" w:hAnsi="Arial" w:cs="Arial"/>
                <w:sz w:val="22"/>
                <w:szCs w:val="22"/>
              </w:rPr>
              <w:t xml:space="preserve">(3). </w:t>
            </w:r>
            <w:r w:rsidRPr="00250F66">
              <w:rPr>
                <w:rFonts w:ascii="Arial" w:hAnsi="Arial" w:cs="Arial"/>
                <w:b/>
                <w:sz w:val="18"/>
                <w:szCs w:val="22"/>
              </w:rPr>
              <w:t>(ULAKBİM-MLA)</w:t>
            </w:r>
          </w:p>
        </w:tc>
      </w:tr>
      <w:tr w:rsidR="007E6E3F" w:rsidRPr="00B958A3" w14:paraId="2E70BBF6" w14:textId="77777777" w:rsidTr="007E6E3F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4D3D0DC5" w14:textId="559A891D" w:rsidR="007E6E3F" w:rsidRDefault="007E6E3F" w:rsidP="007E6E3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8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3A461A6E" w14:textId="60E5326C" w:rsidR="007E6E3F" w:rsidRPr="001C2984" w:rsidRDefault="007E6E3F" w:rsidP="007E6E3F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    </w:t>
            </w:r>
            <w:proofErr w:type="spellStart"/>
            <w:r w:rsidRPr="001C2984">
              <w:rPr>
                <w:rFonts w:ascii="Arial" w:hAnsi="Arial" w:cs="Arial"/>
                <w:sz w:val="22"/>
                <w:szCs w:val="22"/>
                <w:lang w:val="en-GB" w:eastAsia="tr-TR"/>
              </w:rPr>
              <w:t>Hastürkoğlu</w:t>
            </w:r>
            <w:proofErr w:type="spellEnd"/>
            <w:r w:rsidRPr="001C2984">
              <w:rPr>
                <w:rFonts w:ascii="Arial" w:hAnsi="Arial" w:cs="Arial"/>
                <w:sz w:val="22"/>
                <w:szCs w:val="22"/>
                <w:lang w:val="en-GB" w:eastAsia="tr-TR"/>
              </w:rPr>
              <w:t>, G</w:t>
            </w:r>
            <w:r>
              <w:rPr>
                <w:rFonts w:ascii="Arial" w:hAnsi="Arial" w:cs="Arial"/>
                <w:sz w:val="22"/>
                <w:szCs w:val="22"/>
                <w:lang w:val="en-GB" w:eastAsia="tr-TR"/>
              </w:rPr>
              <w:t>.</w:t>
            </w:r>
            <w:r w:rsidRPr="001C2984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 &amp; Bayraktar Özer</w:t>
            </w:r>
            <w:r>
              <w:rPr>
                <w:rFonts w:ascii="Arial" w:hAnsi="Arial" w:cs="Arial"/>
                <w:sz w:val="22"/>
                <w:szCs w:val="22"/>
                <w:lang w:val="en-GB" w:eastAsia="tr-TR"/>
              </w:rPr>
              <w:t>, Ö. (2020)</w:t>
            </w:r>
            <w:r w:rsidRPr="001C2984">
              <w:rPr>
                <w:rFonts w:ascii="Arial" w:hAnsi="Arial" w:cs="Arial"/>
                <w:sz w:val="22"/>
                <w:szCs w:val="22"/>
                <w:lang w:val="en-GB" w:eastAsia="tr-TR"/>
              </w:rPr>
              <w:t xml:space="preserve">. </w:t>
            </w:r>
            <w:hyperlink r:id="rId12" w:history="1">
              <w:r w:rsidRPr="001C2984">
                <w:rPr>
                  <w:rFonts w:ascii="Arial" w:hAnsi="Arial" w:cs="Arial"/>
                  <w:sz w:val="22"/>
                  <w:szCs w:val="22"/>
                  <w:lang w:val="en-GB"/>
                </w:rPr>
                <w:t>A project-based approach in translation classroom: From the students</w:t>
              </w:r>
              <w:r>
                <w:rPr>
                  <w:rFonts w:ascii="Arial" w:hAnsi="Arial" w:cs="Arial"/>
                  <w:sz w:val="22"/>
                  <w:szCs w:val="22"/>
                  <w:lang w:val="en-GB"/>
                </w:rPr>
                <w:t>’</w:t>
              </w:r>
              <w:r w:rsidRPr="001C2984">
                <w:rPr>
                  <w:rFonts w:ascii="Arial" w:hAnsi="Arial" w:cs="Arial"/>
                  <w:sz w:val="22"/>
                  <w:szCs w:val="22"/>
                  <w:lang w:val="en-GB"/>
                </w:rPr>
                <w:t xml:space="preserve"> perspectives</w:t>
              </w:r>
            </w:hyperlink>
            <w:r w:rsidRPr="001C2984"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  <w:r w:rsidRPr="001C2984">
              <w:rPr>
                <w:rFonts w:ascii="Arial" w:hAnsi="Arial" w:cs="Arial"/>
                <w:i/>
                <w:sz w:val="22"/>
                <w:szCs w:val="22"/>
                <w:lang w:val="en-GB"/>
              </w:rPr>
              <w:t>International Journal of Languages’ Education and Teaching, 8 (12</w:t>
            </w:r>
            <w:r w:rsidRPr="00250F66">
              <w:rPr>
                <w:rFonts w:ascii="Arial" w:hAnsi="Arial" w:cs="Arial"/>
                <w:b/>
                <w:sz w:val="18"/>
                <w:szCs w:val="22"/>
              </w:rPr>
              <w:t>). (MLA)</w:t>
            </w:r>
          </w:p>
        </w:tc>
      </w:tr>
      <w:tr w:rsidR="007E6E3F" w:rsidRPr="00B958A3" w14:paraId="1B56CA92" w14:textId="77777777" w:rsidTr="007E6E3F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35E7A994" w14:textId="1932093C" w:rsidR="007E6E3F" w:rsidRPr="00B958A3" w:rsidRDefault="007E6E3F" w:rsidP="007E6E3F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9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13616B1C" w14:textId="7BFFF946" w:rsidR="007E6E3F" w:rsidRPr="001C2984" w:rsidRDefault="007E6E3F" w:rsidP="007E6E3F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    Bayraktar Özer, Ö. </w:t>
            </w:r>
            <w:r w:rsidRPr="001C2984">
              <w:rPr>
                <w:rFonts w:ascii="Arial" w:hAnsi="Arial" w:cs="Arial"/>
                <w:sz w:val="22"/>
                <w:szCs w:val="22"/>
                <w:lang w:val="en-GB"/>
              </w:rPr>
              <w:t xml:space="preserve">&amp; </w:t>
            </w:r>
            <w:proofErr w:type="spellStart"/>
            <w:r w:rsidRPr="001C2984">
              <w:rPr>
                <w:rFonts w:ascii="Arial" w:hAnsi="Arial" w:cs="Arial"/>
                <w:sz w:val="22"/>
                <w:szCs w:val="22"/>
                <w:lang w:val="en-GB"/>
              </w:rPr>
              <w:t>Tarakcioglu</w:t>
            </w:r>
            <w:proofErr w:type="spellEnd"/>
            <w:r w:rsidRPr="001C2984">
              <w:rPr>
                <w:rFonts w:ascii="Arial" w:hAnsi="Arial" w:cs="Arial"/>
                <w:sz w:val="22"/>
                <w:szCs w:val="22"/>
                <w:lang w:val="en-GB"/>
              </w:rPr>
              <w:t>, A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.Ö. (2019)</w:t>
            </w:r>
            <w:r w:rsidRPr="001C2984">
              <w:rPr>
                <w:rFonts w:ascii="Arial" w:hAnsi="Arial" w:cs="Arial"/>
                <w:sz w:val="22"/>
                <w:szCs w:val="22"/>
                <w:lang w:val="en-GB"/>
              </w:rPr>
              <w:t xml:space="preserve">. An intertextual analysis of </w:t>
            </w:r>
            <w:r w:rsidRPr="0012059D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Black Mirror</w:t>
            </w:r>
            <w:r w:rsidRPr="001C2984">
              <w:rPr>
                <w:rFonts w:ascii="Arial" w:hAnsi="Arial" w:cs="Arial"/>
                <w:sz w:val="22"/>
                <w:szCs w:val="22"/>
                <w:lang w:val="en-GB"/>
              </w:rPr>
              <w:t xml:space="preserve">: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GB"/>
              </w:rPr>
              <w:t>P</w:t>
            </w:r>
            <w:r w:rsidRPr="001C2984">
              <w:rPr>
                <w:rFonts w:ascii="Arial" w:hAnsi="Arial" w:cs="Arial"/>
                <w:sz w:val="22"/>
                <w:szCs w:val="22"/>
                <w:lang w:val="en-GB"/>
              </w:rPr>
              <w:t>anopticism</w:t>
            </w:r>
            <w:proofErr w:type="spellEnd"/>
            <w:r w:rsidRPr="001C2984">
              <w:rPr>
                <w:rFonts w:ascii="Arial" w:hAnsi="Arial" w:cs="Arial"/>
                <w:sz w:val="22"/>
                <w:szCs w:val="22"/>
                <w:lang w:val="en-GB"/>
              </w:rPr>
              <w:t xml:space="preserve"> reflections.</w:t>
            </w:r>
            <w:r w:rsidRPr="001C2984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Journal of International Social Research</w:t>
            </w:r>
            <w:r w:rsidRPr="001C2984">
              <w:rPr>
                <w:rFonts w:ascii="Arial" w:hAnsi="Arial" w:cs="Arial"/>
                <w:sz w:val="22"/>
                <w:szCs w:val="22"/>
                <w:lang w:val="en-GB"/>
              </w:rPr>
              <w:t xml:space="preserve">, </w:t>
            </w:r>
            <w:r w:rsidRPr="007E6E3F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12</w:t>
            </w:r>
            <w:r w:rsidRPr="001C2984">
              <w:rPr>
                <w:rFonts w:ascii="Arial" w:hAnsi="Arial" w:cs="Arial"/>
                <w:sz w:val="22"/>
                <w:szCs w:val="22"/>
                <w:lang w:val="en-GB"/>
              </w:rPr>
              <w:t>(62)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. </w:t>
            </w:r>
            <w:r w:rsidRPr="00250F66">
              <w:rPr>
                <w:rFonts w:ascii="Arial" w:hAnsi="Arial" w:cs="Arial"/>
                <w:b/>
                <w:sz w:val="18"/>
                <w:szCs w:val="22"/>
              </w:rPr>
              <w:t>(MLA)</w:t>
            </w:r>
          </w:p>
        </w:tc>
      </w:tr>
      <w:tr w:rsidR="005335FD" w:rsidRPr="00B958A3" w14:paraId="09DF82DD" w14:textId="77777777" w:rsidTr="007E6E3F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6BA5FBC2" w14:textId="4016B563" w:rsidR="005335FD" w:rsidRDefault="007E6E3F" w:rsidP="00AD00B3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10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59B82E92" w14:textId="481E9F60" w:rsidR="005335FD" w:rsidRPr="001C2984" w:rsidRDefault="001C2984" w:rsidP="00E25E28">
            <w:pPr>
              <w:spacing w:line="276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    </w:t>
            </w:r>
            <w:r w:rsidR="00C04048">
              <w:rPr>
                <w:rFonts w:ascii="Arial" w:hAnsi="Arial" w:cs="Arial"/>
                <w:sz w:val="22"/>
                <w:szCs w:val="22"/>
                <w:lang w:val="en-GB"/>
              </w:rPr>
              <w:t xml:space="preserve">Bayraktar Özer, Ö. 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(2018)</w:t>
            </w:r>
            <w:r w:rsidR="001A2080" w:rsidRPr="001C2984">
              <w:rPr>
                <w:rFonts w:ascii="Arial" w:hAnsi="Arial" w:cs="Arial"/>
                <w:sz w:val="22"/>
                <w:szCs w:val="22"/>
                <w:lang w:val="en-GB"/>
              </w:rPr>
              <w:t xml:space="preserve">. Translating </w:t>
            </w:r>
            <w:r w:rsidR="007E6E3F" w:rsidRPr="001C2984">
              <w:rPr>
                <w:rFonts w:ascii="Arial" w:hAnsi="Arial" w:cs="Arial"/>
                <w:sz w:val="22"/>
                <w:szCs w:val="22"/>
                <w:lang w:val="en-GB"/>
              </w:rPr>
              <w:t xml:space="preserve">the sound: </w:t>
            </w:r>
            <w:r w:rsidR="007E6E3F">
              <w:rPr>
                <w:rFonts w:ascii="Arial" w:hAnsi="Arial" w:cs="Arial"/>
                <w:sz w:val="22"/>
                <w:szCs w:val="22"/>
                <w:lang w:val="en-GB"/>
              </w:rPr>
              <w:t>A</w:t>
            </w:r>
            <w:r w:rsidR="007E6E3F" w:rsidRPr="001C2984">
              <w:rPr>
                <w:rFonts w:ascii="Arial" w:hAnsi="Arial" w:cs="Arial"/>
                <w:sz w:val="22"/>
                <w:szCs w:val="22"/>
                <w:lang w:val="en-GB"/>
              </w:rPr>
              <w:t xml:space="preserve"> case study on </w:t>
            </w:r>
            <w:r w:rsidR="007E6E3F">
              <w:rPr>
                <w:rFonts w:ascii="Arial" w:hAnsi="Arial" w:cs="Arial"/>
                <w:sz w:val="22"/>
                <w:szCs w:val="22"/>
                <w:lang w:val="en-GB"/>
              </w:rPr>
              <w:t>T</w:t>
            </w:r>
            <w:r w:rsidR="007E6E3F" w:rsidRPr="001C2984">
              <w:rPr>
                <w:rFonts w:ascii="Arial" w:hAnsi="Arial" w:cs="Arial"/>
                <w:sz w:val="22"/>
                <w:szCs w:val="22"/>
                <w:lang w:val="en-GB"/>
              </w:rPr>
              <w:t xml:space="preserve">urkish translations of </w:t>
            </w:r>
            <w:r w:rsidR="007E6E3F" w:rsidRPr="0012059D">
              <w:rPr>
                <w:rFonts w:ascii="Arial" w:hAnsi="Arial" w:cs="Arial"/>
                <w:i/>
                <w:iCs/>
                <w:sz w:val="22"/>
                <w:szCs w:val="22"/>
                <w:lang w:val="en-GB"/>
              </w:rPr>
              <w:t>Just So Stories</w:t>
            </w: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.</w:t>
            </w:r>
            <w:r w:rsidR="001A2080" w:rsidRPr="001C2984">
              <w:rPr>
                <w:rFonts w:ascii="Arial" w:hAnsi="Arial" w:cs="Arial"/>
                <w:sz w:val="22"/>
                <w:szCs w:val="22"/>
                <w:lang w:val="en-GB"/>
              </w:rPr>
              <w:t xml:space="preserve">  </w:t>
            </w:r>
            <w:r w:rsidR="001A2080" w:rsidRPr="001C2984">
              <w:rPr>
                <w:rFonts w:ascii="Arial" w:hAnsi="Arial" w:cs="Arial"/>
                <w:i/>
                <w:sz w:val="22"/>
                <w:szCs w:val="22"/>
                <w:lang w:val="en-GB"/>
              </w:rPr>
              <w:t>Journal of Translation Studies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, 24. </w:t>
            </w:r>
            <w:r w:rsidR="001A2080" w:rsidRPr="00250F66">
              <w:rPr>
                <w:rFonts w:ascii="Arial" w:hAnsi="Arial" w:cs="Arial"/>
                <w:b/>
                <w:sz w:val="18"/>
                <w:szCs w:val="22"/>
              </w:rPr>
              <w:t xml:space="preserve">(ULAKBİM </w:t>
            </w:r>
            <w:r w:rsidR="00576668" w:rsidRPr="00250F66">
              <w:rPr>
                <w:rFonts w:ascii="Arial" w:hAnsi="Arial" w:cs="Arial"/>
                <w:b/>
                <w:sz w:val="18"/>
                <w:szCs w:val="22"/>
              </w:rPr>
              <w:t>–</w:t>
            </w:r>
            <w:r w:rsidR="001A2080" w:rsidRPr="00250F66">
              <w:rPr>
                <w:rFonts w:ascii="Arial" w:hAnsi="Arial" w:cs="Arial"/>
                <w:b/>
                <w:sz w:val="18"/>
                <w:szCs w:val="22"/>
              </w:rPr>
              <w:t xml:space="preserve"> MLA)</w:t>
            </w:r>
          </w:p>
        </w:tc>
      </w:tr>
    </w:tbl>
    <w:p w14:paraId="5EAC1A5F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0B7C904C" w14:textId="77777777" w:rsidR="00C27E37" w:rsidRPr="00B958A3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44B868A9" w14:textId="77777777" w:rsidR="00C27E37" w:rsidRPr="00B958A3" w:rsidRDefault="006C37A5" w:rsidP="00124550">
      <w:pPr>
        <w:pStyle w:val="Heading1"/>
        <w:rPr>
          <w:i w:val="0"/>
          <w:sz w:val="24"/>
          <w:lang w:val="en-GB"/>
        </w:rPr>
      </w:pPr>
      <w:r w:rsidRPr="00B958A3">
        <w:rPr>
          <w:i w:val="0"/>
          <w:sz w:val="24"/>
          <w:lang w:val="en-GB"/>
        </w:rPr>
        <w:lastRenderedPageBreak/>
        <w:t>CONFERENCE PRESENTATION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4"/>
        <w:gridCol w:w="7709"/>
      </w:tblGrid>
      <w:tr w:rsidR="00C27E37" w:rsidRPr="00B958A3" w14:paraId="02B50371" w14:textId="77777777" w:rsidTr="0012059D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7193E5F2" w14:textId="77777777" w:rsidR="00C27E37" w:rsidRPr="00B958A3" w:rsidRDefault="00C27E37" w:rsidP="00AD00B3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 w:rsidRPr="00B958A3">
              <w:rPr>
                <w:bCs w:val="0"/>
                <w:i w:val="0"/>
                <w:szCs w:val="18"/>
                <w:lang w:val="en-GB"/>
              </w:rPr>
              <w:t>1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51E96ADA" w14:textId="195C0974" w:rsidR="00C27E37" w:rsidRPr="00B958A3" w:rsidRDefault="006A4207" w:rsidP="0012059D">
            <w:pPr>
              <w:jc w:val="both"/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sz w:val="22"/>
                <w:lang w:val="en-GB"/>
              </w:rPr>
              <w:t>Bayraktar Özer,</w:t>
            </w:r>
            <w:r w:rsidR="005335FD">
              <w:rPr>
                <w:rFonts w:ascii="Arial" w:hAnsi="Arial" w:cs="Arial"/>
                <w:sz w:val="22"/>
                <w:lang w:val="en-GB"/>
              </w:rPr>
              <w:t xml:space="preserve"> </w:t>
            </w:r>
            <w:r>
              <w:rPr>
                <w:rFonts w:ascii="Arial" w:hAnsi="Arial" w:cs="Arial"/>
                <w:sz w:val="22"/>
                <w:lang w:val="en-GB"/>
              </w:rPr>
              <w:t>Ö</w:t>
            </w:r>
            <w:r w:rsidR="00C04048">
              <w:rPr>
                <w:rFonts w:ascii="Arial" w:hAnsi="Arial" w:cs="Arial"/>
                <w:sz w:val="22"/>
                <w:lang w:val="en-GB"/>
              </w:rPr>
              <w:t>.</w:t>
            </w:r>
            <w:r w:rsidR="005D5E47">
              <w:rPr>
                <w:rFonts w:ascii="Arial" w:hAnsi="Arial" w:cs="Arial"/>
                <w:sz w:val="22"/>
                <w:lang w:val="en-GB"/>
              </w:rPr>
              <w:t xml:space="preserve"> (202</w:t>
            </w:r>
            <w:r w:rsidR="0012059D">
              <w:rPr>
                <w:rFonts w:ascii="Arial" w:hAnsi="Arial" w:cs="Arial"/>
                <w:sz w:val="22"/>
                <w:lang w:val="en-GB"/>
              </w:rPr>
              <w:t>3</w:t>
            </w:r>
            <w:r w:rsidR="005145C4">
              <w:rPr>
                <w:rFonts w:ascii="Arial" w:hAnsi="Arial" w:cs="Arial"/>
                <w:sz w:val="22"/>
                <w:lang w:val="en-GB"/>
              </w:rPr>
              <w:t>).</w:t>
            </w:r>
            <w:r w:rsidR="0012059D" w:rsidRPr="00E925D8">
              <w:rPr>
                <w:b/>
                <w:sz w:val="28"/>
              </w:rPr>
              <w:t xml:space="preserve"> </w:t>
            </w:r>
            <w:r w:rsidR="0012059D" w:rsidRPr="0012059D">
              <w:rPr>
                <w:rFonts w:ascii="Arial" w:hAnsi="Arial" w:cs="Arial"/>
                <w:sz w:val="22"/>
                <w:lang w:val="en-GB"/>
              </w:rPr>
              <w:t xml:space="preserve">Interpreting </w:t>
            </w:r>
            <w:r w:rsidR="000043C6" w:rsidRPr="0012059D">
              <w:rPr>
                <w:rFonts w:ascii="Arial" w:hAnsi="Arial" w:cs="Arial"/>
                <w:sz w:val="22"/>
                <w:lang w:val="en-GB"/>
              </w:rPr>
              <w:t xml:space="preserve">in the post-pandemic era: </w:t>
            </w:r>
            <w:r w:rsidR="000043C6">
              <w:rPr>
                <w:rFonts w:ascii="Arial" w:hAnsi="Arial" w:cs="Arial"/>
                <w:sz w:val="22"/>
                <w:lang w:val="en-GB"/>
              </w:rPr>
              <w:t>E</w:t>
            </w:r>
            <w:r w:rsidR="000043C6" w:rsidRPr="0012059D">
              <w:rPr>
                <w:rFonts w:ascii="Arial" w:hAnsi="Arial" w:cs="Arial"/>
                <w:sz w:val="22"/>
                <w:lang w:val="en-GB"/>
              </w:rPr>
              <w:t>xploring</w:t>
            </w:r>
            <w:r w:rsidR="000043C6">
              <w:rPr>
                <w:rFonts w:ascii="Arial" w:hAnsi="Arial" w:cs="Arial"/>
                <w:sz w:val="22"/>
                <w:lang w:val="en-GB"/>
              </w:rPr>
              <w:t xml:space="preserve"> </w:t>
            </w:r>
            <w:r w:rsidR="000043C6" w:rsidRPr="0012059D">
              <w:rPr>
                <w:rFonts w:ascii="Arial" w:hAnsi="Arial" w:cs="Arial"/>
                <w:sz w:val="22"/>
                <w:lang w:val="en-GB"/>
              </w:rPr>
              <w:t>interpreter trainer perceptions of automation</w:t>
            </w:r>
            <w:r w:rsidR="005D5E47">
              <w:rPr>
                <w:rFonts w:ascii="Arial" w:hAnsi="Arial" w:cs="Arial"/>
                <w:sz w:val="22"/>
                <w:lang w:val="en-GB"/>
              </w:rPr>
              <w:t xml:space="preserve">, presented at </w:t>
            </w:r>
            <w:r w:rsidR="0012059D">
              <w:rPr>
                <w:rFonts w:ascii="Arial" w:hAnsi="Arial" w:cs="Arial"/>
                <w:i/>
                <w:sz w:val="22"/>
                <w:lang w:val="en-GB"/>
              </w:rPr>
              <w:t>Translation, Interpreting &amp; Culture 2023</w:t>
            </w:r>
            <w:r w:rsidR="005D5E47">
              <w:rPr>
                <w:rFonts w:ascii="Arial" w:hAnsi="Arial" w:cs="Arial"/>
                <w:sz w:val="22"/>
                <w:lang w:val="en-GB"/>
              </w:rPr>
              <w:t xml:space="preserve">, </w:t>
            </w:r>
            <w:r w:rsidR="0012059D">
              <w:rPr>
                <w:rFonts w:ascii="Arial" w:hAnsi="Arial" w:cs="Arial"/>
                <w:sz w:val="22"/>
                <w:lang w:val="en-GB"/>
              </w:rPr>
              <w:t>Slovakia.</w:t>
            </w:r>
          </w:p>
        </w:tc>
      </w:tr>
      <w:tr w:rsidR="0012059D" w:rsidRPr="00B958A3" w14:paraId="6B51740B" w14:textId="77777777" w:rsidTr="0012059D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7551BC25" w14:textId="77777777" w:rsidR="0012059D" w:rsidRPr="00B958A3" w:rsidRDefault="0012059D" w:rsidP="0012059D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2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5BABDD30" w14:textId="737EF753" w:rsidR="0012059D" w:rsidRDefault="0012059D" w:rsidP="0012059D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Ö. (2022). </w:t>
            </w:r>
            <w:r w:rsidRPr="005D5E47">
              <w:rPr>
                <w:rFonts w:ascii="Arial" w:hAnsi="Arial" w:cs="Arial"/>
                <w:sz w:val="22"/>
                <w:lang w:val="en-GB"/>
              </w:rPr>
              <w:t xml:space="preserve">Roles of trainers and students in interpreter training: Who is responsible for </w:t>
            </w:r>
            <w:proofErr w:type="gramStart"/>
            <w:r w:rsidRPr="005D5E47">
              <w:rPr>
                <w:rFonts w:ascii="Arial" w:hAnsi="Arial" w:cs="Arial"/>
                <w:sz w:val="22"/>
                <w:lang w:val="en-GB"/>
              </w:rPr>
              <w:t>what?</w:t>
            </w:r>
            <w:r>
              <w:rPr>
                <w:rFonts w:ascii="Arial" w:hAnsi="Arial" w:cs="Arial"/>
                <w:sz w:val="22"/>
                <w:lang w:val="en-GB"/>
              </w:rPr>
              <w:t>,</w:t>
            </w:r>
            <w:proofErr w:type="gramEnd"/>
            <w:r>
              <w:rPr>
                <w:rFonts w:ascii="Arial" w:hAnsi="Arial" w:cs="Arial"/>
                <w:sz w:val="22"/>
                <w:lang w:val="en-GB"/>
              </w:rPr>
              <w:t xml:space="preserve"> presented at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Translation and Interpreting Forum Olomouc 2022</w:t>
            </w:r>
            <w:r>
              <w:rPr>
                <w:rFonts w:ascii="Arial" w:hAnsi="Arial" w:cs="Arial"/>
                <w:sz w:val="22"/>
                <w:lang w:val="en-GB"/>
              </w:rPr>
              <w:t>, Czech Republic.</w:t>
            </w:r>
          </w:p>
        </w:tc>
      </w:tr>
      <w:tr w:rsidR="0012059D" w:rsidRPr="00B958A3" w14:paraId="30C48F79" w14:textId="77777777" w:rsidTr="0012059D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2EDDC2A2" w14:textId="77777777" w:rsidR="0012059D" w:rsidRPr="00B958A3" w:rsidRDefault="0012059D" w:rsidP="0012059D">
            <w:pPr>
              <w:pStyle w:val="Heading1"/>
              <w:rPr>
                <w:i w:val="0"/>
                <w:color w:val="000000"/>
                <w:u w:val="single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3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21F435E6" w14:textId="68E31087" w:rsidR="0012059D" w:rsidRPr="00B958A3" w:rsidRDefault="0012059D" w:rsidP="0012059D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Ö. (2022).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Yenide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çeviride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zamana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karşı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bağlam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: The </w:t>
            </w:r>
            <w:r w:rsidRPr="007034C5">
              <w:rPr>
                <w:rFonts w:ascii="Arial" w:hAnsi="Arial" w:cs="Arial"/>
                <w:i/>
                <w:iCs/>
                <w:sz w:val="22"/>
                <w:lang w:val="en-GB"/>
              </w:rPr>
              <w:t>Jungle Book</w:t>
            </w:r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üzerinde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yenide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çevir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hipotezinin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incelenmes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presented at </w:t>
            </w:r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BAIBU-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Uluslararası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Akademik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Çeviribilim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Çalışmaları</w:t>
            </w:r>
            <w:proofErr w:type="spellEnd"/>
            <w:r w:rsidRPr="00567F28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67F28">
              <w:rPr>
                <w:rFonts w:ascii="Arial" w:hAnsi="Arial" w:cs="Arial"/>
                <w:i/>
                <w:sz w:val="22"/>
                <w:lang w:val="en-GB"/>
              </w:rPr>
              <w:t>Kongresi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>, Turkey.</w:t>
            </w:r>
          </w:p>
        </w:tc>
      </w:tr>
      <w:tr w:rsidR="0012059D" w:rsidRPr="00B958A3" w14:paraId="7C5B6681" w14:textId="77777777" w:rsidTr="0012059D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7FC0E367" w14:textId="77777777" w:rsidR="0012059D" w:rsidRDefault="0012059D" w:rsidP="0012059D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4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69FE021A" w14:textId="77777777" w:rsidR="0012059D" w:rsidRPr="000C458F" w:rsidRDefault="0012059D" w:rsidP="0012059D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Ö. (2021). </w:t>
            </w:r>
            <w:r w:rsidRPr="000C458F">
              <w:rPr>
                <w:rFonts w:ascii="Arial" w:hAnsi="Arial" w:cs="Arial"/>
                <w:sz w:val="22"/>
                <w:lang w:val="en-GB"/>
              </w:rPr>
              <w:t xml:space="preserve">Interpreter </w:t>
            </w:r>
            <w:r>
              <w:rPr>
                <w:rFonts w:ascii="Arial" w:hAnsi="Arial" w:cs="Arial"/>
                <w:sz w:val="22"/>
                <w:lang w:val="en-GB"/>
              </w:rPr>
              <w:t>training in the context of C</w:t>
            </w:r>
            <w:r w:rsidRPr="000C458F">
              <w:rPr>
                <w:rFonts w:ascii="Arial" w:hAnsi="Arial" w:cs="Arial"/>
                <w:sz w:val="22"/>
                <w:lang w:val="en-GB"/>
              </w:rPr>
              <w:t>ovid-19</w:t>
            </w:r>
          </w:p>
          <w:p w14:paraId="50A39156" w14:textId="77777777" w:rsidR="0012059D" w:rsidRPr="00F94146" w:rsidRDefault="0012059D" w:rsidP="0012059D">
            <w:pPr>
              <w:rPr>
                <w:rFonts w:ascii="Arial" w:hAnsi="Arial" w:cs="Arial"/>
                <w:sz w:val="22"/>
                <w:lang w:val="en-GB"/>
              </w:rPr>
            </w:pPr>
            <w:r w:rsidRPr="000C458F">
              <w:rPr>
                <w:rFonts w:ascii="Arial" w:hAnsi="Arial" w:cs="Arial"/>
                <w:sz w:val="22"/>
                <w:lang w:val="en-GB"/>
              </w:rPr>
              <w:t>pandem</w:t>
            </w:r>
            <w:r>
              <w:rPr>
                <w:rFonts w:ascii="Arial" w:hAnsi="Arial" w:cs="Arial"/>
                <w:sz w:val="22"/>
                <w:lang w:val="en-GB"/>
              </w:rPr>
              <w:t>ic: Experiences of trainers in T</w:t>
            </w:r>
            <w:r w:rsidRPr="000C458F">
              <w:rPr>
                <w:rFonts w:ascii="Arial" w:hAnsi="Arial" w:cs="Arial"/>
                <w:sz w:val="22"/>
                <w:lang w:val="en-GB"/>
              </w:rPr>
              <w:t>urkey</w:t>
            </w:r>
            <w:r>
              <w:rPr>
                <w:rFonts w:ascii="Arial" w:hAnsi="Arial" w:cs="Arial"/>
                <w:sz w:val="22"/>
                <w:lang w:val="en-GB"/>
              </w:rPr>
              <w:t>, presented at</w:t>
            </w:r>
            <w:r w:rsidRPr="000C458F">
              <w:rPr>
                <w:rFonts w:ascii="Arial" w:hAnsi="Arial" w:cs="Arial"/>
                <w:sz w:val="22"/>
                <w:lang w:val="en-GB"/>
              </w:rPr>
              <w:t xml:space="preserve"> </w:t>
            </w:r>
            <w:proofErr w:type="gramStart"/>
            <w:r w:rsidRPr="005D5E47">
              <w:rPr>
                <w:rFonts w:ascii="Arial" w:hAnsi="Arial" w:cs="Arial"/>
                <w:i/>
                <w:sz w:val="22"/>
                <w:lang w:val="en-GB"/>
              </w:rPr>
              <w:t>The</w:t>
            </w:r>
            <w:proofErr w:type="gramEnd"/>
            <w:r w:rsidRPr="005D5E47">
              <w:rPr>
                <w:rFonts w:ascii="Arial" w:hAnsi="Arial" w:cs="Arial"/>
                <w:i/>
                <w:sz w:val="22"/>
                <w:lang w:val="en-GB"/>
              </w:rPr>
              <w:t xml:space="preserve"> </w:t>
            </w:r>
            <w:proofErr w:type="spellStart"/>
            <w:r w:rsidRPr="005D5E47">
              <w:rPr>
                <w:rFonts w:ascii="Arial" w:hAnsi="Arial" w:cs="Arial"/>
                <w:i/>
                <w:sz w:val="22"/>
                <w:lang w:val="en-GB"/>
              </w:rPr>
              <w:t>Łódź</w:t>
            </w:r>
            <w:proofErr w:type="spellEnd"/>
            <w:r w:rsidRPr="005D5E47">
              <w:rPr>
                <w:rFonts w:ascii="Arial" w:hAnsi="Arial" w:cs="Arial"/>
                <w:i/>
                <w:sz w:val="22"/>
                <w:lang w:val="en-GB"/>
              </w:rPr>
              <w:t>-ZHAW Duo Colloquium on Translation and Meaning</w:t>
            </w:r>
            <w:r>
              <w:rPr>
                <w:rFonts w:ascii="Arial" w:hAnsi="Arial" w:cs="Arial"/>
                <w:sz w:val="22"/>
                <w:lang w:val="en-GB"/>
              </w:rPr>
              <w:t xml:space="preserve">, </w:t>
            </w:r>
            <w:r w:rsidRPr="000C458F">
              <w:rPr>
                <w:rFonts w:ascii="Arial" w:hAnsi="Arial" w:cs="Arial"/>
                <w:sz w:val="22"/>
                <w:lang w:val="en-GB"/>
              </w:rPr>
              <w:t>Switzerland</w:t>
            </w:r>
            <w:r>
              <w:rPr>
                <w:rFonts w:ascii="Arial" w:hAnsi="Arial" w:cs="Arial"/>
                <w:sz w:val="22"/>
                <w:lang w:val="en-GB"/>
              </w:rPr>
              <w:t>.</w:t>
            </w:r>
          </w:p>
          <w:p w14:paraId="4101C7D1" w14:textId="77777777" w:rsidR="0012059D" w:rsidRPr="00B958A3" w:rsidRDefault="0012059D" w:rsidP="0012059D">
            <w:pPr>
              <w:rPr>
                <w:rFonts w:ascii="Arial" w:hAnsi="Arial" w:cs="Arial"/>
                <w:sz w:val="22"/>
                <w:szCs w:val="22"/>
                <w:lang w:val="en-GB" w:eastAsia="tr-TR"/>
              </w:rPr>
            </w:pPr>
          </w:p>
        </w:tc>
      </w:tr>
      <w:tr w:rsidR="0012059D" w:rsidRPr="00B958A3" w14:paraId="009E914E" w14:textId="77777777" w:rsidTr="0012059D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59784AF0" w14:textId="77777777" w:rsidR="0012059D" w:rsidRPr="00B958A3" w:rsidRDefault="0012059D" w:rsidP="0012059D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5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077B7319" w14:textId="77777777" w:rsidR="0012059D" w:rsidRPr="00F94146" w:rsidRDefault="0012059D" w:rsidP="0012059D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>, Ö. (2019).</w:t>
            </w:r>
            <w:r w:rsidRPr="00B958A3">
              <w:rPr>
                <w:rFonts w:ascii="Arial" w:hAnsi="Arial" w:cs="Arial"/>
                <w:sz w:val="22"/>
                <w:lang w:val="en-GB"/>
              </w:rPr>
              <w:t xml:space="preserve"> </w:t>
            </w:r>
            <w:r w:rsidRPr="00F94146">
              <w:rPr>
                <w:rFonts w:ascii="Arial" w:hAnsi="Arial" w:cs="Arial"/>
                <w:sz w:val="22"/>
                <w:lang w:val="en-GB"/>
              </w:rPr>
              <w:t xml:space="preserve">Efficacy of collaborative learning </w:t>
            </w:r>
            <w:r>
              <w:rPr>
                <w:rFonts w:ascii="Arial" w:hAnsi="Arial" w:cs="Arial"/>
                <w:sz w:val="22"/>
                <w:lang w:val="en-GB"/>
              </w:rPr>
              <w:t>tasks in translation pedagogy: A</w:t>
            </w:r>
            <w:r w:rsidRPr="00F94146">
              <w:rPr>
                <w:rFonts w:ascii="Arial" w:hAnsi="Arial" w:cs="Arial"/>
                <w:sz w:val="22"/>
                <w:lang w:val="en-GB"/>
              </w:rPr>
              <w:t xml:space="preserve"> quantitative study</w:t>
            </w:r>
            <w:r>
              <w:rPr>
                <w:rFonts w:ascii="Arial" w:hAnsi="Arial" w:cs="Arial"/>
                <w:sz w:val="22"/>
                <w:lang w:val="en-GB"/>
              </w:rPr>
              <w:t>, presented at</w:t>
            </w:r>
            <w:r>
              <w:t xml:space="preserve">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Teaching Translation and Interpreting 6</w:t>
            </w:r>
            <w:r>
              <w:rPr>
                <w:rFonts w:ascii="Arial" w:hAnsi="Arial" w:cs="Arial"/>
                <w:sz w:val="22"/>
                <w:lang w:val="en-GB"/>
              </w:rPr>
              <w:t>, Poland.</w:t>
            </w:r>
          </w:p>
          <w:p w14:paraId="76DFBE90" w14:textId="2E0B6DAE" w:rsidR="0012059D" w:rsidRDefault="0012059D" w:rsidP="0012059D">
            <w:pPr>
              <w:rPr>
                <w:rFonts w:ascii="Arial" w:hAnsi="Arial" w:cs="Arial"/>
                <w:sz w:val="22"/>
                <w:lang w:val="en-GB"/>
              </w:rPr>
            </w:pPr>
          </w:p>
        </w:tc>
      </w:tr>
      <w:tr w:rsidR="0012059D" w:rsidRPr="00B958A3" w14:paraId="62FA2719" w14:textId="77777777" w:rsidTr="0012059D">
        <w:trPr>
          <w:trHeight w:val="454"/>
        </w:trPr>
        <w:tc>
          <w:tcPr>
            <w:tcW w:w="2094" w:type="dxa"/>
            <w:shd w:val="clear" w:color="auto" w:fill="auto"/>
            <w:vAlign w:val="center"/>
          </w:tcPr>
          <w:p w14:paraId="06F45FAA" w14:textId="31BAD06F" w:rsidR="0012059D" w:rsidRDefault="0012059D" w:rsidP="0012059D">
            <w:pPr>
              <w:pStyle w:val="Heading1"/>
              <w:rPr>
                <w:bCs w:val="0"/>
                <w:i w:val="0"/>
                <w:szCs w:val="18"/>
                <w:lang w:val="en-GB"/>
              </w:rPr>
            </w:pPr>
            <w:r>
              <w:rPr>
                <w:bCs w:val="0"/>
                <w:i w:val="0"/>
                <w:szCs w:val="18"/>
                <w:lang w:val="en-GB"/>
              </w:rPr>
              <w:t>6</w:t>
            </w:r>
          </w:p>
        </w:tc>
        <w:tc>
          <w:tcPr>
            <w:tcW w:w="7709" w:type="dxa"/>
            <w:shd w:val="clear" w:color="auto" w:fill="auto"/>
            <w:vAlign w:val="center"/>
          </w:tcPr>
          <w:p w14:paraId="6806ABD0" w14:textId="25FB331E" w:rsidR="0012059D" w:rsidRDefault="0012059D" w:rsidP="0012059D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Bayraktar </w:t>
            </w:r>
            <w:proofErr w:type="spellStart"/>
            <w:r>
              <w:rPr>
                <w:rFonts w:ascii="Arial" w:hAnsi="Arial" w:cs="Arial"/>
                <w:sz w:val="22"/>
                <w:lang w:val="en-GB"/>
              </w:rPr>
              <w:t>Özer</w:t>
            </w:r>
            <w:proofErr w:type="spellEnd"/>
            <w:r>
              <w:rPr>
                <w:rFonts w:ascii="Arial" w:hAnsi="Arial" w:cs="Arial"/>
                <w:sz w:val="22"/>
                <w:lang w:val="en-GB"/>
              </w:rPr>
              <w:t xml:space="preserve">, Ö. (2015). </w:t>
            </w:r>
            <w:r w:rsidRPr="00B958A3">
              <w:rPr>
                <w:rFonts w:ascii="Arial" w:hAnsi="Arial" w:cs="Arial"/>
                <w:sz w:val="22"/>
                <w:lang w:val="en-GB"/>
              </w:rPr>
              <w:t>A comparative analysis on the curricula of associate degree p</w:t>
            </w:r>
            <w:r>
              <w:rPr>
                <w:rFonts w:ascii="Arial" w:hAnsi="Arial" w:cs="Arial"/>
                <w:sz w:val="22"/>
                <w:lang w:val="en-GB"/>
              </w:rPr>
              <w:t>rograms of Applied English and T</w:t>
            </w:r>
            <w:r w:rsidRPr="00B958A3">
              <w:rPr>
                <w:rFonts w:ascii="Arial" w:hAnsi="Arial" w:cs="Arial"/>
                <w:sz w:val="22"/>
                <w:lang w:val="en-GB"/>
              </w:rPr>
              <w:t>ranslation in Turkey</w:t>
            </w:r>
            <w:r>
              <w:rPr>
                <w:rFonts w:ascii="Arial" w:hAnsi="Arial" w:cs="Arial"/>
                <w:sz w:val="22"/>
                <w:lang w:val="en-GB"/>
              </w:rPr>
              <w:t>, presented at</w:t>
            </w:r>
            <w:r w:rsidRPr="00B958A3">
              <w:rPr>
                <w:rFonts w:ascii="Arial" w:hAnsi="Arial" w:cs="Arial"/>
                <w:sz w:val="22"/>
                <w:lang w:val="en-GB"/>
              </w:rPr>
              <w:t xml:space="preserve"> </w:t>
            </w:r>
            <w:r w:rsidRPr="005D5E47">
              <w:rPr>
                <w:rFonts w:ascii="Arial" w:hAnsi="Arial" w:cs="Arial"/>
                <w:i/>
                <w:sz w:val="22"/>
                <w:lang w:val="en-GB"/>
              </w:rPr>
              <w:t>Inspirations for Translation Pedagogy</w:t>
            </w:r>
            <w:r>
              <w:rPr>
                <w:rFonts w:ascii="Arial" w:hAnsi="Arial" w:cs="Arial"/>
                <w:sz w:val="22"/>
                <w:lang w:val="en-GB"/>
              </w:rPr>
              <w:t>,</w:t>
            </w:r>
            <w:r w:rsidRPr="00B958A3">
              <w:rPr>
                <w:rFonts w:ascii="Arial" w:hAnsi="Arial" w:cs="Arial"/>
                <w:sz w:val="22"/>
                <w:lang w:val="en-GB"/>
              </w:rPr>
              <w:t xml:space="preserve"> Poland</w:t>
            </w:r>
            <w:r>
              <w:rPr>
                <w:rFonts w:ascii="Arial" w:hAnsi="Arial" w:cs="Arial"/>
                <w:sz w:val="22"/>
                <w:lang w:val="en-GB"/>
              </w:rPr>
              <w:t>.</w:t>
            </w:r>
          </w:p>
        </w:tc>
      </w:tr>
    </w:tbl>
    <w:p w14:paraId="5E38FB88" w14:textId="77777777" w:rsidR="00C27E37" w:rsidRDefault="00C27E37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3B4D00A4" w14:textId="77777777" w:rsidR="00DA24B4" w:rsidRPr="00B958A3" w:rsidRDefault="00DA24B4" w:rsidP="00C27E37">
      <w:pPr>
        <w:rPr>
          <w:rFonts w:ascii="Arial" w:hAnsi="Arial" w:cs="Arial"/>
          <w:b/>
          <w:bCs/>
          <w:sz w:val="22"/>
          <w:lang w:val="en-GB"/>
        </w:rPr>
      </w:pPr>
    </w:p>
    <w:p w14:paraId="4B1671F7" w14:textId="77777777" w:rsidR="00756CDE" w:rsidRDefault="00756CDE" w:rsidP="00756CDE">
      <w:pPr>
        <w:rPr>
          <w:rFonts w:ascii="Arial" w:hAnsi="Arial" w:cs="Arial"/>
          <w:b/>
          <w:szCs w:val="22"/>
          <w:lang w:val="en-GB"/>
        </w:rPr>
      </w:pPr>
    </w:p>
    <w:p w14:paraId="371EE2B4" w14:textId="77777777" w:rsidR="00756CDE" w:rsidRPr="00B958A3" w:rsidRDefault="00756CDE" w:rsidP="00756CDE">
      <w:pPr>
        <w:rPr>
          <w:rFonts w:ascii="Arial" w:hAnsi="Arial" w:cs="Arial"/>
          <w:b/>
          <w:szCs w:val="22"/>
          <w:lang w:val="en-GB"/>
        </w:rPr>
      </w:pPr>
      <w:r>
        <w:rPr>
          <w:rFonts w:ascii="Arial" w:hAnsi="Arial" w:cs="Arial"/>
          <w:b/>
          <w:szCs w:val="22"/>
          <w:lang w:val="en-GB"/>
        </w:rPr>
        <w:t>COURSES ASSISTED</w:t>
      </w:r>
    </w:p>
    <w:p w14:paraId="36EBE24A" w14:textId="77777777" w:rsidR="00756CDE" w:rsidRPr="00B958A3" w:rsidRDefault="00756CDE" w:rsidP="00756CDE">
      <w:pPr>
        <w:rPr>
          <w:rFonts w:ascii="Arial" w:hAnsi="Arial" w:cs="Arial"/>
          <w:b/>
          <w:szCs w:val="22"/>
          <w:lang w:val="en-GB"/>
        </w:rPr>
      </w:pPr>
    </w:p>
    <w:p w14:paraId="125514FD" w14:textId="77777777" w:rsidR="00756CDE" w:rsidRPr="00B958A3" w:rsidRDefault="00756CDE" w:rsidP="00756CDE">
      <w:pPr>
        <w:rPr>
          <w:rFonts w:ascii="Arial" w:hAnsi="Arial" w:cs="Arial"/>
          <w:b/>
          <w:szCs w:val="22"/>
          <w:lang w:val="en-GB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1"/>
        <w:gridCol w:w="7712"/>
      </w:tblGrid>
      <w:tr w:rsidR="00756CDE" w:rsidRPr="00B958A3" w14:paraId="6888E4FE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512FB29" w14:textId="77777777" w:rsidR="00756CDE" w:rsidRPr="00B958A3" w:rsidRDefault="00756CDE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43A3827" w14:textId="77777777" w:rsidR="00756CDE" w:rsidRPr="00B958A3" w:rsidRDefault="00756CDE" w:rsidP="00F13CDB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ETI 151 Text Studies for Translation</w:t>
            </w:r>
          </w:p>
        </w:tc>
      </w:tr>
      <w:tr w:rsidR="00756CDE" w:rsidRPr="00B958A3" w14:paraId="6B0F3978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6C5C049" w14:textId="77777777" w:rsidR="00756CDE" w:rsidRPr="00B958A3" w:rsidRDefault="00756CDE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B6E8C75" w14:textId="77777777" w:rsidR="00756CDE" w:rsidRPr="00B958A3" w:rsidRDefault="00756CDE" w:rsidP="00F13CDB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>ETI 106 Current Issues</w:t>
            </w:r>
          </w:p>
        </w:tc>
      </w:tr>
      <w:tr w:rsidR="00567F28" w:rsidRPr="00B958A3" w14:paraId="0258B604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21CB00C" w14:textId="77777777" w:rsidR="00567F28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3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19A9526" w14:textId="77777777" w:rsidR="00567F28" w:rsidRPr="00B958A3" w:rsidRDefault="00567F28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107 Spoken English I</w:t>
            </w:r>
          </w:p>
        </w:tc>
      </w:tr>
      <w:tr w:rsidR="00756CDE" w:rsidRPr="00B958A3" w14:paraId="4D0BC32C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204B5773" w14:textId="77777777" w:rsidR="00756CDE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4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05669FC4" w14:textId="77777777" w:rsidR="00756CDE" w:rsidRPr="00B958A3" w:rsidRDefault="00F928E5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112 Spoken English II</w:t>
            </w:r>
          </w:p>
        </w:tc>
      </w:tr>
      <w:tr w:rsidR="001921E5" w:rsidRPr="00B958A3" w14:paraId="2E20F5EB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574B45D3" w14:textId="77777777" w:rsidR="001921E5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5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7DC29D7E" w14:textId="77777777" w:rsidR="001921E5" w:rsidRDefault="00F928E5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317 Introduction to Interpreting I</w:t>
            </w:r>
          </w:p>
        </w:tc>
      </w:tr>
      <w:tr w:rsidR="00F928E5" w:rsidRPr="00B958A3" w14:paraId="283F49FB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186F7B0" w14:textId="77777777" w:rsidR="00F928E5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6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71D8E111" w14:textId="77777777" w:rsidR="00F928E5" w:rsidRDefault="00F928E5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318 Introduction to Interpreting II</w:t>
            </w:r>
          </w:p>
        </w:tc>
      </w:tr>
      <w:tr w:rsidR="006B220C" w:rsidRPr="00B958A3" w14:paraId="20595E02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1F05DEF4" w14:textId="77777777" w:rsidR="006B220C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7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3F46F608" w14:textId="77777777" w:rsidR="006B220C" w:rsidRDefault="006B220C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07 Literature and Translation I</w:t>
            </w:r>
          </w:p>
        </w:tc>
      </w:tr>
      <w:tr w:rsidR="006B220C" w:rsidRPr="00B958A3" w14:paraId="121146DD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1F78490C" w14:textId="77777777" w:rsidR="006B220C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8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4970E6D" w14:textId="77777777" w:rsidR="006B220C" w:rsidRDefault="006B220C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08 Literature and Translation II</w:t>
            </w:r>
          </w:p>
        </w:tc>
      </w:tr>
      <w:tr w:rsidR="00F94146" w:rsidRPr="00B958A3" w14:paraId="68BD0AA3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3BD848E7" w14:textId="77777777" w:rsidR="00F94146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9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73719DBB" w14:textId="77777777" w:rsidR="00F94146" w:rsidRDefault="00F94146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 xml:space="preserve">ETI 409 </w:t>
            </w:r>
            <w:r w:rsidRPr="00F94146">
              <w:rPr>
                <w:rFonts w:ascii="Arial" w:hAnsi="Arial" w:cs="Arial"/>
                <w:sz w:val="22"/>
                <w:lang w:val="en-GB"/>
              </w:rPr>
              <w:t>Translation of Texts on Law and International Affairs</w:t>
            </w:r>
          </w:p>
        </w:tc>
      </w:tr>
      <w:tr w:rsidR="00F94146" w:rsidRPr="00B958A3" w14:paraId="5BEE7D02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374E0B39" w14:textId="77777777" w:rsidR="00F94146" w:rsidRDefault="00567F28" w:rsidP="00F13CDB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10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81154C9" w14:textId="77777777" w:rsidR="00F94146" w:rsidRDefault="00F928E5" w:rsidP="00F13CDB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3  Simultaneous Interpreting</w:t>
            </w:r>
          </w:p>
        </w:tc>
      </w:tr>
      <w:tr w:rsidR="00F928E5" w:rsidRPr="00B958A3" w14:paraId="334E2C4E" w14:textId="77777777" w:rsidTr="00F13CDB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673E9555" w14:textId="77777777" w:rsidR="00F928E5" w:rsidRDefault="00567F28" w:rsidP="00F928E5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1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6F3D563" w14:textId="77777777" w:rsidR="00F928E5" w:rsidRDefault="00F928E5" w:rsidP="00F928E5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4 Simultaneous Conference Interpreting</w:t>
            </w:r>
          </w:p>
        </w:tc>
      </w:tr>
    </w:tbl>
    <w:p w14:paraId="5906710B" w14:textId="77777777" w:rsidR="003E4144" w:rsidRPr="00B958A3" w:rsidRDefault="003E4144" w:rsidP="00124550">
      <w:pPr>
        <w:rPr>
          <w:rFonts w:ascii="Arial" w:hAnsi="Arial" w:cs="Arial"/>
          <w:sz w:val="22"/>
          <w:szCs w:val="20"/>
          <w:lang w:val="en-GB"/>
        </w:rPr>
      </w:pPr>
    </w:p>
    <w:p w14:paraId="672BA27D" w14:textId="77777777" w:rsidR="00771746" w:rsidRPr="00B958A3" w:rsidRDefault="00771746" w:rsidP="00771746">
      <w:pPr>
        <w:rPr>
          <w:rFonts w:ascii="Arial" w:hAnsi="Arial" w:cs="Arial"/>
          <w:b/>
          <w:szCs w:val="22"/>
          <w:lang w:val="en-GB"/>
        </w:rPr>
      </w:pPr>
      <w:r>
        <w:rPr>
          <w:rFonts w:ascii="Arial" w:hAnsi="Arial" w:cs="Arial"/>
          <w:b/>
          <w:szCs w:val="22"/>
          <w:lang w:val="en-GB"/>
        </w:rPr>
        <w:t>COURSES GIVEN</w:t>
      </w:r>
    </w:p>
    <w:p w14:paraId="10057A0B" w14:textId="77777777" w:rsidR="00771746" w:rsidRPr="00B958A3" w:rsidRDefault="00771746" w:rsidP="00771746">
      <w:pPr>
        <w:rPr>
          <w:rFonts w:ascii="Arial" w:hAnsi="Arial" w:cs="Arial"/>
          <w:b/>
          <w:szCs w:val="22"/>
          <w:lang w:val="en-GB"/>
        </w:rPr>
      </w:pPr>
    </w:p>
    <w:p w14:paraId="3D27A94D" w14:textId="77777777" w:rsidR="00771746" w:rsidRPr="00B958A3" w:rsidRDefault="00771746" w:rsidP="00771746">
      <w:pPr>
        <w:rPr>
          <w:rFonts w:ascii="Arial" w:hAnsi="Arial" w:cs="Arial"/>
          <w:b/>
          <w:szCs w:val="22"/>
          <w:lang w:val="en-GB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3"/>
        <w:gridCol w:w="7710"/>
      </w:tblGrid>
      <w:tr w:rsidR="00771746" w:rsidRPr="00B958A3" w14:paraId="27000716" w14:textId="77777777" w:rsidTr="00E0081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3596B661" w14:textId="77777777" w:rsidR="00771746" w:rsidRPr="00B958A3" w:rsidRDefault="00771746" w:rsidP="00E00810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1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71DF850C" w14:textId="3E98E0D5" w:rsidR="00771746" w:rsidRPr="00B958A3" w:rsidRDefault="00771746" w:rsidP="00771746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 xml:space="preserve">ETI </w:t>
            </w:r>
            <w:r>
              <w:rPr>
                <w:rFonts w:ascii="Arial" w:hAnsi="Arial" w:cs="Arial"/>
                <w:sz w:val="22"/>
                <w:lang w:val="en-GB"/>
              </w:rPr>
              <w:t>21</w:t>
            </w:r>
            <w:r w:rsidR="007034C5">
              <w:rPr>
                <w:rFonts w:ascii="Arial" w:hAnsi="Arial" w:cs="Arial"/>
                <w:sz w:val="22"/>
                <w:lang w:val="en-GB"/>
              </w:rPr>
              <w:t>1</w:t>
            </w:r>
            <w:r>
              <w:rPr>
                <w:rFonts w:ascii="Arial" w:hAnsi="Arial" w:cs="Arial"/>
                <w:sz w:val="22"/>
                <w:lang w:val="en-GB"/>
              </w:rPr>
              <w:t xml:space="preserve"> Listening Comprehension and Oral Presentation I</w:t>
            </w:r>
          </w:p>
        </w:tc>
      </w:tr>
      <w:tr w:rsidR="007034C5" w:rsidRPr="00B958A3" w14:paraId="713E4EFF" w14:textId="77777777" w:rsidTr="00E0081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2A84BDFF" w14:textId="7E698C29" w:rsidR="007034C5" w:rsidRDefault="007034C5" w:rsidP="00E00810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2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41799B0E" w14:textId="6AA3E37B" w:rsidR="007034C5" w:rsidRPr="00B958A3" w:rsidRDefault="007034C5" w:rsidP="00771746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 xml:space="preserve">ETI </w:t>
            </w:r>
            <w:r>
              <w:rPr>
                <w:rFonts w:ascii="Arial" w:hAnsi="Arial" w:cs="Arial"/>
                <w:sz w:val="22"/>
                <w:lang w:val="en-GB"/>
              </w:rPr>
              <w:t>212 Listening Comprehension and Oral Presentation II</w:t>
            </w:r>
          </w:p>
        </w:tc>
      </w:tr>
      <w:tr w:rsidR="00771746" w:rsidRPr="00B958A3" w14:paraId="5ECEBC79" w14:textId="77777777" w:rsidTr="00E0081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471C95DB" w14:textId="4091C2F3" w:rsidR="00771746" w:rsidRPr="00B958A3" w:rsidRDefault="007034C5" w:rsidP="00E00810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lastRenderedPageBreak/>
              <w:t>3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2EADDB9C" w14:textId="77777777" w:rsidR="00771746" w:rsidRPr="00B958A3" w:rsidRDefault="00771746" w:rsidP="00771746">
            <w:pPr>
              <w:rPr>
                <w:rFonts w:ascii="Arial" w:hAnsi="Arial" w:cs="Arial"/>
                <w:sz w:val="22"/>
                <w:lang w:val="en-GB"/>
              </w:rPr>
            </w:pPr>
            <w:r w:rsidRPr="00B958A3">
              <w:rPr>
                <w:rFonts w:ascii="Arial" w:hAnsi="Arial" w:cs="Arial"/>
                <w:sz w:val="22"/>
                <w:lang w:val="en-GB"/>
              </w:rPr>
              <w:t xml:space="preserve">ETI </w:t>
            </w:r>
            <w:r>
              <w:rPr>
                <w:rFonts w:ascii="Arial" w:hAnsi="Arial" w:cs="Arial"/>
                <w:sz w:val="22"/>
                <w:lang w:val="en-GB"/>
              </w:rPr>
              <w:t>310 Communication and Media Translation</w:t>
            </w:r>
          </w:p>
        </w:tc>
      </w:tr>
      <w:tr w:rsidR="00771746" w:rsidRPr="00B958A3" w14:paraId="3ABFFFE1" w14:textId="77777777" w:rsidTr="00E0081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3C214EC4" w14:textId="59D409E5" w:rsidR="00771746" w:rsidRDefault="007034C5" w:rsidP="00E00810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4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64D782C1" w14:textId="77777777" w:rsidR="00771746" w:rsidRPr="00B958A3" w:rsidRDefault="00771746" w:rsidP="00771746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20 General Translation II</w:t>
            </w:r>
          </w:p>
        </w:tc>
      </w:tr>
      <w:tr w:rsidR="007034C5" w:rsidRPr="00B958A3" w14:paraId="0B558851" w14:textId="77777777" w:rsidTr="00E0081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3FB0095A" w14:textId="6B5B3A54" w:rsidR="007034C5" w:rsidRDefault="007034C5" w:rsidP="00E00810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5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5F639B9C" w14:textId="5972FAE5" w:rsidR="007034C5" w:rsidRDefault="007034C5" w:rsidP="00771746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</w:t>
            </w:r>
            <w:r w:rsidR="008B3062">
              <w:rPr>
                <w:rFonts w:ascii="Arial" w:hAnsi="Arial" w:cs="Arial"/>
                <w:sz w:val="22"/>
                <w:lang w:val="en-GB"/>
              </w:rPr>
              <w:t xml:space="preserve"> </w:t>
            </w:r>
            <w:r>
              <w:rPr>
                <w:rFonts w:ascii="Arial" w:hAnsi="Arial" w:cs="Arial"/>
                <w:sz w:val="22"/>
                <w:lang w:val="en-GB"/>
              </w:rPr>
              <w:t>317 Introduction to Interpreting I</w:t>
            </w:r>
          </w:p>
        </w:tc>
      </w:tr>
      <w:tr w:rsidR="00771746" w:rsidRPr="00B958A3" w14:paraId="5EB38B29" w14:textId="77777777" w:rsidTr="00E0081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72C82570" w14:textId="336F8D0F" w:rsidR="00771746" w:rsidRDefault="007034C5" w:rsidP="00E00810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6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03513D91" w14:textId="2B101AEE" w:rsidR="00771746" w:rsidRPr="00B958A3" w:rsidRDefault="00771746" w:rsidP="00E00810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</w:t>
            </w:r>
            <w:r w:rsidR="008B3062">
              <w:rPr>
                <w:rFonts w:ascii="Arial" w:hAnsi="Arial" w:cs="Arial"/>
                <w:sz w:val="22"/>
                <w:lang w:val="en-GB"/>
              </w:rPr>
              <w:t xml:space="preserve">3 </w:t>
            </w:r>
            <w:r>
              <w:rPr>
                <w:rFonts w:ascii="Arial" w:hAnsi="Arial" w:cs="Arial"/>
                <w:sz w:val="22"/>
                <w:lang w:val="en-GB"/>
              </w:rPr>
              <w:t>Simultaneous Interpreting</w:t>
            </w:r>
          </w:p>
        </w:tc>
      </w:tr>
      <w:tr w:rsidR="007034C5" w:rsidRPr="00B958A3" w14:paraId="38370598" w14:textId="77777777" w:rsidTr="00E00810">
        <w:trPr>
          <w:trHeight w:val="454"/>
        </w:trPr>
        <w:tc>
          <w:tcPr>
            <w:tcW w:w="2127" w:type="dxa"/>
            <w:shd w:val="clear" w:color="auto" w:fill="auto"/>
            <w:vAlign w:val="center"/>
          </w:tcPr>
          <w:p w14:paraId="57208AF4" w14:textId="31DE7535" w:rsidR="007034C5" w:rsidRDefault="007034C5" w:rsidP="00E00810">
            <w:pP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 w:eastAsia="tr-TR"/>
              </w:rPr>
              <w:t>7</w:t>
            </w:r>
          </w:p>
        </w:tc>
        <w:tc>
          <w:tcPr>
            <w:tcW w:w="7826" w:type="dxa"/>
            <w:shd w:val="clear" w:color="auto" w:fill="auto"/>
            <w:vAlign w:val="center"/>
          </w:tcPr>
          <w:p w14:paraId="167F99AB" w14:textId="1A078AF7" w:rsidR="007034C5" w:rsidRDefault="007034C5" w:rsidP="00E00810">
            <w:pPr>
              <w:rPr>
                <w:rFonts w:ascii="Arial" w:hAnsi="Arial" w:cs="Arial"/>
                <w:sz w:val="22"/>
                <w:lang w:val="en-GB"/>
              </w:rPr>
            </w:pPr>
            <w:r>
              <w:rPr>
                <w:rFonts w:ascii="Arial" w:hAnsi="Arial" w:cs="Arial"/>
                <w:sz w:val="22"/>
                <w:lang w:val="en-GB"/>
              </w:rPr>
              <w:t>ETI 414 Simultaneous Conference Interpreting</w:t>
            </w:r>
          </w:p>
        </w:tc>
      </w:tr>
    </w:tbl>
    <w:p w14:paraId="28EE9989" w14:textId="77777777" w:rsidR="00124550" w:rsidRPr="00B958A3" w:rsidRDefault="00124550" w:rsidP="00124550">
      <w:pPr>
        <w:rPr>
          <w:rFonts w:ascii="Arial" w:hAnsi="Arial" w:cs="Arial"/>
          <w:sz w:val="22"/>
          <w:szCs w:val="20"/>
          <w:lang w:val="en-GB"/>
        </w:rPr>
      </w:pPr>
    </w:p>
    <w:sectPr w:rsidR="00124550" w:rsidRPr="00B958A3" w:rsidSect="001070E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34" w:right="1134" w:bottom="1134" w:left="851" w:header="45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CB1F9" w14:textId="77777777" w:rsidR="00E83FD2" w:rsidRDefault="00E83FD2" w:rsidP="006F34E2">
      <w:r>
        <w:separator/>
      </w:r>
    </w:p>
  </w:endnote>
  <w:endnote w:type="continuationSeparator" w:id="0">
    <w:p w14:paraId="1C88588B" w14:textId="77777777" w:rsidR="00E83FD2" w:rsidRDefault="00E83FD2" w:rsidP="006F3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DCB7E" w14:textId="77777777" w:rsidR="00F05BA2" w:rsidRDefault="00F05B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E7D21" w14:textId="77777777" w:rsidR="00F05BA2" w:rsidRDefault="00F05B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43588" w14:textId="77777777" w:rsidR="00F05BA2" w:rsidRDefault="00F05B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E2415" w14:textId="77777777" w:rsidR="00E83FD2" w:rsidRDefault="00E83FD2" w:rsidP="006F34E2">
      <w:r>
        <w:separator/>
      </w:r>
    </w:p>
  </w:footnote>
  <w:footnote w:type="continuationSeparator" w:id="0">
    <w:p w14:paraId="37A86577" w14:textId="77777777" w:rsidR="00E83FD2" w:rsidRDefault="00E83FD2" w:rsidP="006F3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0FED8" w14:textId="77777777" w:rsidR="00F05BA2" w:rsidRDefault="00000000">
    <w:pPr>
      <w:pStyle w:val="Header"/>
    </w:pPr>
    <w:r>
      <w:rPr>
        <w:noProof/>
        <w:lang w:val="tr-TR" w:eastAsia="tr-TR"/>
      </w:rPr>
      <w:pict w14:anchorId="68CF99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715282" o:spid="_x0000_s1026" type="#_x0000_t75" alt="" style="position:absolute;margin-left:0;margin-top:0;width:607.35pt;height:858.9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gb_tr_logo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FECC3" w14:textId="77777777" w:rsidR="00F05BA2" w:rsidRDefault="00F05B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22DF5" w14:textId="77777777" w:rsidR="00F05BA2" w:rsidRDefault="00000000">
    <w:pPr>
      <w:pStyle w:val="Header"/>
    </w:pPr>
    <w:r>
      <w:rPr>
        <w:noProof/>
        <w:lang w:val="tr-TR" w:eastAsia="tr-TR"/>
      </w:rPr>
      <w:pict w14:anchorId="6C741D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14715281" o:spid="_x0000_s1025" type="#_x0000_t75" alt="" style="position:absolute;margin-left:-53.9pt;margin-top:-58pt;width:607.35pt;height:858.95pt;z-index:-251659264;mso-wrap-edited:f;mso-width-percent:0;mso-height-percent:0;mso-position-horizontal-relative:margin;mso-position-vertical-relative:margin;mso-width-percent:0;mso-height-percent:0" o:allowincell="f">
          <v:imagedata r:id="rId1" o:title="gb_tr_logo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24AC"/>
    <w:multiLevelType w:val="hybridMultilevel"/>
    <w:tmpl w:val="0FE40226"/>
    <w:lvl w:ilvl="0" w:tplc="041F000F">
      <w:start w:val="2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61453"/>
    <w:multiLevelType w:val="hybridMultilevel"/>
    <w:tmpl w:val="1F50AE2C"/>
    <w:lvl w:ilvl="0" w:tplc="041F000F">
      <w:start w:val="6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F4AC3"/>
    <w:multiLevelType w:val="hybridMultilevel"/>
    <w:tmpl w:val="ADF2B412"/>
    <w:lvl w:ilvl="0" w:tplc="D13809D0">
      <w:start w:val="9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157AC"/>
    <w:multiLevelType w:val="hybridMultilevel"/>
    <w:tmpl w:val="36908382"/>
    <w:lvl w:ilvl="0" w:tplc="041F000F">
      <w:start w:val="6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1044B"/>
    <w:multiLevelType w:val="hybridMultilevel"/>
    <w:tmpl w:val="109690C6"/>
    <w:lvl w:ilvl="0" w:tplc="041F000F">
      <w:start w:val="5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4546C4"/>
    <w:multiLevelType w:val="hybridMultilevel"/>
    <w:tmpl w:val="2D766648"/>
    <w:lvl w:ilvl="0" w:tplc="041F000F">
      <w:start w:val="5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A709F8"/>
    <w:multiLevelType w:val="hybridMultilevel"/>
    <w:tmpl w:val="CF7A0B88"/>
    <w:lvl w:ilvl="0" w:tplc="041F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E26532"/>
    <w:multiLevelType w:val="hybridMultilevel"/>
    <w:tmpl w:val="C75A5FAC"/>
    <w:lvl w:ilvl="0" w:tplc="041F000F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162D23"/>
    <w:multiLevelType w:val="hybridMultilevel"/>
    <w:tmpl w:val="6E9A8A3A"/>
    <w:lvl w:ilvl="0" w:tplc="041F000F">
      <w:start w:val="4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B4201C"/>
    <w:multiLevelType w:val="hybridMultilevel"/>
    <w:tmpl w:val="2CB69670"/>
    <w:lvl w:ilvl="0" w:tplc="041F000F">
      <w:start w:val="9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0C1349"/>
    <w:multiLevelType w:val="hybridMultilevel"/>
    <w:tmpl w:val="4CAA90C0"/>
    <w:lvl w:ilvl="0" w:tplc="041F000F">
      <w:start w:val="8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DB0F7C"/>
    <w:multiLevelType w:val="hybridMultilevel"/>
    <w:tmpl w:val="006809D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1B1D26"/>
    <w:multiLevelType w:val="hybridMultilevel"/>
    <w:tmpl w:val="7300382A"/>
    <w:lvl w:ilvl="0" w:tplc="041F000F">
      <w:start w:val="7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1F74CF"/>
    <w:multiLevelType w:val="hybridMultilevel"/>
    <w:tmpl w:val="FE8A8436"/>
    <w:lvl w:ilvl="0" w:tplc="041F000F">
      <w:start w:val="7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37311A"/>
    <w:multiLevelType w:val="hybridMultilevel"/>
    <w:tmpl w:val="966C1C56"/>
    <w:lvl w:ilvl="0" w:tplc="041F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1F000D">
      <w:start w:val="1"/>
      <w:numFmt w:val="bullet"/>
      <w:lvlText w:val="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5" w15:restartNumberingAfterBreak="0">
    <w:nsid w:val="118E1E2F"/>
    <w:multiLevelType w:val="hybridMultilevel"/>
    <w:tmpl w:val="7CDA243A"/>
    <w:lvl w:ilvl="0" w:tplc="041F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3F1C7C"/>
    <w:multiLevelType w:val="hybridMultilevel"/>
    <w:tmpl w:val="5D5C2E42"/>
    <w:lvl w:ilvl="0" w:tplc="041F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29E6E64"/>
    <w:multiLevelType w:val="hybridMultilevel"/>
    <w:tmpl w:val="8A520B5A"/>
    <w:lvl w:ilvl="0" w:tplc="041F000F">
      <w:start w:val="7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36B15D6"/>
    <w:multiLevelType w:val="hybridMultilevel"/>
    <w:tmpl w:val="4D40F920"/>
    <w:lvl w:ilvl="0" w:tplc="041F000F">
      <w:start w:val="5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8E01F3"/>
    <w:multiLevelType w:val="hybridMultilevel"/>
    <w:tmpl w:val="119CDBE6"/>
    <w:lvl w:ilvl="0" w:tplc="041F000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C378D7"/>
    <w:multiLevelType w:val="hybridMultilevel"/>
    <w:tmpl w:val="6E24EF20"/>
    <w:lvl w:ilvl="0" w:tplc="041F000F">
      <w:start w:val="8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8DB50AF"/>
    <w:multiLevelType w:val="hybridMultilevel"/>
    <w:tmpl w:val="C51C5EDA"/>
    <w:lvl w:ilvl="0" w:tplc="041F000F">
      <w:start w:val="9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8F770F0"/>
    <w:multiLevelType w:val="hybridMultilevel"/>
    <w:tmpl w:val="AF7EFDC6"/>
    <w:lvl w:ilvl="0" w:tplc="041F000F">
      <w:start w:val="6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94D6476"/>
    <w:multiLevelType w:val="hybridMultilevel"/>
    <w:tmpl w:val="62442F58"/>
    <w:lvl w:ilvl="0" w:tplc="041F000F">
      <w:start w:val="4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9DF259D"/>
    <w:multiLevelType w:val="hybridMultilevel"/>
    <w:tmpl w:val="C6EA8994"/>
    <w:lvl w:ilvl="0" w:tplc="041F000F">
      <w:start w:val="3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ACD6C05"/>
    <w:multiLevelType w:val="hybridMultilevel"/>
    <w:tmpl w:val="67B862B2"/>
    <w:lvl w:ilvl="0" w:tplc="041F000F">
      <w:start w:val="7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AE85A43"/>
    <w:multiLevelType w:val="hybridMultilevel"/>
    <w:tmpl w:val="6CA2EFA8"/>
    <w:lvl w:ilvl="0" w:tplc="041F000F">
      <w:start w:val="4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CDB45EF"/>
    <w:multiLevelType w:val="hybridMultilevel"/>
    <w:tmpl w:val="ADAE9094"/>
    <w:lvl w:ilvl="0" w:tplc="041F000F">
      <w:start w:val="8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E973B95"/>
    <w:multiLevelType w:val="hybridMultilevel"/>
    <w:tmpl w:val="01EAAB3E"/>
    <w:lvl w:ilvl="0" w:tplc="041F000F">
      <w:start w:val="8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F0D77FC"/>
    <w:multiLevelType w:val="hybridMultilevel"/>
    <w:tmpl w:val="E814FC02"/>
    <w:lvl w:ilvl="0" w:tplc="041F000F">
      <w:start w:val="6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F5A0842"/>
    <w:multiLevelType w:val="hybridMultilevel"/>
    <w:tmpl w:val="0792E06A"/>
    <w:lvl w:ilvl="0" w:tplc="041F000F">
      <w:start w:val="5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31512A3"/>
    <w:multiLevelType w:val="hybridMultilevel"/>
    <w:tmpl w:val="AC6C5F02"/>
    <w:lvl w:ilvl="0" w:tplc="041F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3505B43"/>
    <w:multiLevelType w:val="hybridMultilevel"/>
    <w:tmpl w:val="374271C6"/>
    <w:lvl w:ilvl="0" w:tplc="041F000F">
      <w:start w:val="8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4F32E11"/>
    <w:multiLevelType w:val="hybridMultilevel"/>
    <w:tmpl w:val="8D6CD0FC"/>
    <w:lvl w:ilvl="0" w:tplc="041F000F">
      <w:start w:val="6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6A4172B"/>
    <w:multiLevelType w:val="hybridMultilevel"/>
    <w:tmpl w:val="2EEC72BC"/>
    <w:lvl w:ilvl="0" w:tplc="041F000F">
      <w:start w:val="2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7297F7F"/>
    <w:multiLevelType w:val="hybridMultilevel"/>
    <w:tmpl w:val="A38E1130"/>
    <w:lvl w:ilvl="0" w:tplc="041F000F">
      <w:start w:val="5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7774343"/>
    <w:multiLevelType w:val="hybridMultilevel"/>
    <w:tmpl w:val="748A75E6"/>
    <w:lvl w:ilvl="0" w:tplc="041F000F">
      <w:start w:val="3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9030CA4"/>
    <w:multiLevelType w:val="hybridMultilevel"/>
    <w:tmpl w:val="8222F5D8"/>
    <w:lvl w:ilvl="0" w:tplc="041F000F">
      <w:start w:val="6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91B2D8F"/>
    <w:multiLevelType w:val="hybridMultilevel"/>
    <w:tmpl w:val="08260DF2"/>
    <w:lvl w:ilvl="0" w:tplc="041F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A6472D4"/>
    <w:multiLevelType w:val="hybridMultilevel"/>
    <w:tmpl w:val="126C3EAA"/>
    <w:lvl w:ilvl="0" w:tplc="041F000F">
      <w:start w:val="36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B353F4D"/>
    <w:multiLevelType w:val="hybridMultilevel"/>
    <w:tmpl w:val="CC706EE0"/>
    <w:lvl w:ilvl="0" w:tplc="041F000F">
      <w:start w:val="3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B592CDA"/>
    <w:multiLevelType w:val="hybridMultilevel"/>
    <w:tmpl w:val="2FE00314"/>
    <w:lvl w:ilvl="0" w:tplc="041F000F">
      <w:start w:val="4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DD6335B"/>
    <w:multiLevelType w:val="hybridMultilevel"/>
    <w:tmpl w:val="EAAED1EE"/>
    <w:lvl w:ilvl="0" w:tplc="041F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E1C36E5"/>
    <w:multiLevelType w:val="hybridMultilevel"/>
    <w:tmpl w:val="548AC9C2"/>
    <w:lvl w:ilvl="0" w:tplc="041F000F">
      <w:start w:val="7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FCF4A7B"/>
    <w:multiLevelType w:val="hybridMultilevel"/>
    <w:tmpl w:val="AB00A8C8"/>
    <w:lvl w:ilvl="0" w:tplc="041F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1C03EF2"/>
    <w:multiLevelType w:val="hybridMultilevel"/>
    <w:tmpl w:val="2BC68FD8"/>
    <w:lvl w:ilvl="0" w:tplc="041F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43F0C09"/>
    <w:multiLevelType w:val="hybridMultilevel"/>
    <w:tmpl w:val="A25AEC84"/>
    <w:lvl w:ilvl="0" w:tplc="041F000F">
      <w:start w:val="4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52B6764"/>
    <w:multiLevelType w:val="hybridMultilevel"/>
    <w:tmpl w:val="DEA4F1DA"/>
    <w:lvl w:ilvl="0" w:tplc="041F000F">
      <w:start w:val="6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5BA67F6"/>
    <w:multiLevelType w:val="hybridMultilevel"/>
    <w:tmpl w:val="B7EC628C"/>
    <w:lvl w:ilvl="0" w:tplc="041F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9720A7A"/>
    <w:multiLevelType w:val="hybridMultilevel"/>
    <w:tmpl w:val="1C761A34"/>
    <w:lvl w:ilvl="0" w:tplc="041F000F">
      <w:start w:val="5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A9F2FF1"/>
    <w:multiLevelType w:val="hybridMultilevel"/>
    <w:tmpl w:val="C9EE394C"/>
    <w:lvl w:ilvl="0" w:tplc="041F000F">
      <w:start w:val="3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D4539AE"/>
    <w:multiLevelType w:val="hybridMultilevel"/>
    <w:tmpl w:val="3B08057E"/>
    <w:lvl w:ilvl="0" w:tplc="041F000F">
      <w:start w:val="7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D786EBF"/>
    <w:multiLevelType w:val="hybridMultilevel"/>
    <w:tmpl w:val="3F9465B0"/>
    <w:lvl w:ilvl="0" w:tplc="041F000F">
      <w:start w:val="4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F170E71"/>
    <w:multiLevelType w:val="hybridMultilevel"/>
    <w:tmpl w:val="E41ECD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4046791C"/>
    <w:multiLevelType w:val="hybridMultilevel"/>
    <w:tmpl w:val="1D2A191C"/>
    <w:lvl w:ilvl="0" w:tplc="041F000F">
      <w:start w:val="8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5CF51C0"/>
    <w:multiLevelType w:val="hybridMultilevel"/>
    <w:tmpl w:val="C976724C"/>
    <w:lvl w:ilvl="0" w:tplc="041F000F">
      <w:start w:val="6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8A10795"/>
    <w:multiLevelType w:val="hybridMultilevel"/>
    <w:tmpl w:val="841233E8"/>
    <w:lvl w:ilvl="0" w:tplc="041F000F">
      <w:start w:val="4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9BD09AD"/>
    <w:multiLevelType w:val="hybridMultilevel"/>
    <w:tmpl w:val="477E38DA"/>
    <w:lvl w:ilvl="0" w:tplc="041F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B7B6E5A"/>
    <w:multiLevelType w:val="hybridMultilevel"/>
    <w:tmpl w:val="76FAC43E"/>
    <w:lvl w:ilvl="0" w:tplc="041F000F">
      <w:start w:val="8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B8F6ED0"/>
    <w:multiLevelType w:val="hybridMultilevel"/>
    <w:tmpl w:val="1CDC924E"/>
    <w:lvl w:ilvl="0" w:tplc="041F000F">
      <w:start w:val="44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C8832EE"/>
    <w:multiLevelType w:val="hybridMultilevel"/>
    <w:tmpl w:val="C1825296"/>
    <w:lvl w:ilvl="0" w:tplc="041F000F">
      <w:start w:val="7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CFD5542"/>
    <w:multiLevelType w:val="hybridMultilevel"/>
    <w:tmpl w:val="D602812E"/>
    <w:lvl w:ilvl="0" w:tplc="041F000F">
      <w:start w:val="8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DF62DE1"/>
    <w:multiLevelType w:val="hybridMultilevel"/>
    <w:tmpl w:val="D5FCCC02"/>
    <w:lvl w:ilvl="0" w:tplc="041F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FD84C1A"/>
    <w:multiLevelType w:val="hybridMultilevel"/>
    <w:tmpl w:val="1FE640EA"/>
    <w:lvl w:ilvl="0" w:tplc="041F000F">
      <w:start w:val="3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15A299A"/>
    <w:multiLevelType w:val="hybridMultilevel"/>
    <w:tmpl w:val="79C041D6"/>
    <w:lvl w:ilvl="0" w:tplc="041F000F">
      <w:start w:val="7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1D65342"/>
    <w:multiLevelType w:val="hybridMultilevel"/>
    <w:tmpl w:val="9A122390"/>
    <w:lvl w:ilvl="0" w:tplc="041F000F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2265581"/>
    <w:multiLevelType w:val="hybridMultilevel"/>
    <w:tmpl w:val="34F270C6"/>
    <w:lvl w:ilvl="0" w:tplc="041F000F">
      <w:start w:val="39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23F05F3"/>
    <w:multiLevelType w:val="hybridMultilevel"/>
    <w:tmpl w:val="7BC6DE48"/>
    <w:lvl w:ilvl="0" w:tplc="041F000F">
      <w:start w:val="5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4FB715F"/>
    <w:multiLevelType w:val="hybridMultilevel"/>
    <w:tmpl w:val="5B4605FE"/>
    <w:lvl w:ilvl="0" w:tplc="041F000F">
      <w:start w:val="2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7312BAE"/>
    <w:multiLevelType w:val="hybridMultilevel"/>
    <w:tmpl w:val="B4E403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0" w15:restartNumberingAfterBreak="0">
    <w:nsid w:val="587C445D"/>
    <w:multiLevelType w:val="hybridMultilevel"/>
    <w:tmpl w:val="13B8BF04"/>
    <w:lvl w:ilvl="0" w:tplc="041F000F">
      <w:start w:val="2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8DA794A"/>
    <w:multiLevelType w:val="hybridMultilevel"/>
    <w:tmpl w:val="F562625E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A357D0E"/>
    <w:multiLevelType w:val="hybridMultilevel"/>
    <w:tmpl w:val="701C8030"/>
    <w:lvl w:ilvl="0" w:tplc="041F000F">
      <w:start w:val="9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A4D0ECB"/>
    <w:multiLevelType w:val="hybridMultilevel"/>
    <w:tmpl w:val="8CDC588C"/>
    <w:lvl w:ilvl="0" w:tplc="041F000F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BAD566B"/>
    <w:multiLevelType w:val="hybridMultilevel"/>
    <w:tmpl w:val="86C46E48"/>
    <w:lvl w:ilvl="0" w:tplc="041F000F">
      <w:start w:val="4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E094C80"/>
    <w:multiLevelType w:val="hybridMultilevel"/>
    <w:tmpl w:val="80DAABE4"/>
    <w:lvl w:ilvl="0" w:tplc="041F000F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E9001F3"/>
    <w:multiLevelType w:val="hybridMultilevel"/>
    <w:tmpl w:val="DCD67B3A"/>
    <w:lvl w:ilvl="0" w:tplc="041F000F">
      <w:start w:val="9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11C40D0"/>
    <w:multiLevelType w:val="hybridMultilevel"/>
    <w:tmpl w:val="2ABA6BB8"/>
    <w:lvl w:ilvl="0" w:tplc="041F000F">
      <w:start w:val="5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628605C9"/>
    <w:multiLevelType w:val="hybridMultilevel"/>
    <w:tmpl w:val="DF88DFF2"/>
    <w:lvl w:ilvl="0" w:tplc="041F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1F000D">
      <w:start w:val="1"/>
      <w:numFmt w:val="bullet"/>
      <w:lvlText w:val=""/>
      <w:lvlJc w:val="left"/>
      <w:pPr>
        <w:tabs>
          <w:tab w:val="num" w:pos="1500"/>
        </w:tabs>
        <w:ind w:left="1500" w:hanging="360"/>
      </w:pPr>
      <w:rPr>
        <w:rFonts w:ascii="Wingdings" w:hAnsi="Wingdings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79" w15:restartNumberingAfterBreak="0">
    <w:nsid w:val="62E36424"/>
    <w:multiLevelType w:val="hybridMultilevel"/>
    <w:tmpl w:val="8D5A17EC"/>
    <w:lvl w:ilvl="0" w:tplc="041F000F">
      <w:start w:val="6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2F64797"/>
    <w:multiLevelType w:val="hybridMultilevel"/>
    <w:tmpl w:val="EFF05914"/>
    <w:lvl w:ilvl="0" w:tplc="041F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5F12764"/>
    <w:multiLevelType w:val="hybridMultilevel"/>
    <w:tmpl w:val="50204DFC"/>
    <w:lvl w:ilvl="0" w:tplc="041F000F">
      <w:start w:val="8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8710672"/>
    <w:multiLevelType w:val="hybridMultilevel"/>
    <w:tmpl w:val="5330DBC2"/>
    <w:lvl w:ilvl="0" w:tplc="041F000F">
      <w:start w:val="7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8A30185"/>
    <w:multiLevelType w:val="hybridMultilevel"/>
    <w:tmpl w:val="47A289B0"/>
    <w:lvl w:ilvl="0" w:tplc="CD5E1338">
      <w:start w:val="1"/>
      <w:numFmt w:val="decimal"/>
      <w:pStyle w:val="MTDisplayEquation"/>
      <w:lvlText w:val="%1."/>
      <w:lvlJc w:val="left"/>
      <w:pPr>
        <w:tabs>
          <w:tab w:val="num" w:pos="1428"/>
        </w:tabs>
        <w:ind w:left="1428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84" w15:restartNumberingAfterBreak="0">
    <w:nsid w:val="68CE014F"/>
    <w:multiLevelType w:val="hybridMultilevel"/>
    <w:tmpl w:val="9682671E"/>
    <w:lvl w:ilvl="0" w:tplc="041F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A85369B"/>
    <w:multiLevelType w:val="hybridMultilevel"/>
    <w:tmpl w:val="92A4086A"/>
    <w:lvl w:ilvl="0" w:tplc="041F000F">
      <w:start w:val="5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BE0377E"/>
    <w:multiLevelType w:val="hybridMultilevel"/>
    <w:tmpl w:val="EEEEC244"/>
    <w:lvl w:ilvl="0" w:tplc="041F000F">
      <w:start w:val="3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BE6235D"/>
    <w:multiLevelType w:val="hybridMultilevel"/>
    <w:tmpl w:val="7E027F24"/>
    <w:lvl w:ilvl="0" w:tplc="041F000F">
      <w:start w:val="6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D4F3402"/>
    <w:multiLevelType w:val="hybridMultilevel"/>
    <w:tmpl w:val="79C047E2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DE77CD7"/>
    <w:multiLevelType w:val="hybridMultilevel"/>
    <w:tmpl w:val="E1DC4238"/>
    <w:lvl w:ilvl="0" w:tplc="041F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1615995"/>
    <w:multiLevelType w:val="hybridMultilevel"/>
    <w:tmpl w:val="B81E0972"/>
    <w:lvl w:ilvl="0" w:tplc="041F000F">
      <w:start w:val="9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3085343"/>
    <w:multiLevelType w:val="hybridMultilevel"/>
    <w:tmpl w:val="E47ABB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2" w15:restartNumberingAfterBreak="0">
    <w:nsid w:val="73A66BC7"/>
    <w:multiLevelType w:val="hybridMultilevel"/>
    <w:tmpl w:val="4FE2F64A"/>
    <w:lvl w:ilvl="0" w:tplc="041F000F">
      <w:start w:val="3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52020C1"/>
    <w:multiLevelType w:val="hybridMultilevel"/>
    <w:tmpl w:val="A860FFDE"/>
    <w:lvl w:ilvl="0" w:tplc="041F000F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5DF438B"/>
    <w:multiLevelType w:val="hybridMultilevel"/>
    <w:tmpl w:val="D438E5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77275445"/>
    <w:multiLevelType w:val="hybridMultilevel"/>
    <w:tmpl w:val="A8208530"/>
    <w:lvl w:ilvl="0" w:tplc="041F000F">
      <w:start w:val="7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8D4385E"/>
    <w:multiLevelType w:val="hybridMultilevel"/>
    <w:tmpl w:val="5D72764E"/>
    <w:lvl w:ilvl="0" w:tplc="041F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9D66C5A"/>
    <w:multiLevelType w:val="hybridMultilevel"/>
    <w:tmpl w:val="7194B5AA"/>
    <w:lvl w:ilvl="0" w:tplc="041F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A817604"/>
    <w:multiLevelType w:val="hybridMultilevel"/>
    <w:tmpl w:val="77D48652"/>
    <w:lvl w:ilvl="0" w:tplc="041F000F">
      <w:start w:val="8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AC479D0"/>
    <w:multiLevelType w:val="hybridMultilevel"/>
    <w:tmpl w:val="FC4A356E"/>
    <w:lvl w:ilvl="0" w:tplc="041F000F">
      <w:start w:val="4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B5A6CF6"/>
    <w:multiLevelType w:val="hybridMultilevel"/>
    <w:tmpl w:val="35D23C58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F4D03F7"/>
    <w:multiLevelType w:val="hybridMultilevel"/>
    <w:tmpl w:val="50D2F7DC"/>
    <w:lvl w:ilvl="0" w:tplc="041F000F">
      <w:start w:val="55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6346923">
    <w:abstractNumId w:val="53"/>
  </w:num>
  <w:num w:numId="2" w16cid:durableId="1501896273">
    <w:abstractNumId w:val="69"/>
  </w:num>
  <w:num w:numId="3" w16cid:durableId="1830752769">
    <w:abstractNumId w:val="91"/>
  </w:num>
  <w:num w:numId="4" w16cid:durableId="1586646991">
    <w:abstractNumId w:val="14"/>
  </w:num>
  <w:num w:numId="5" w16cid:durableId="2063023016">
    <w:abstractNumId w:val="78"/>
  </w:num>
  <w:num w:numId="6" w16cid:durableId="1241137760">
    <w:abstractNumId w:val="83"/>
  </w:num>
  <w:num w:numId="7" w16cid:durableId="1098988649">
    <w:abstractNumId w:val="9"/>
  </w:num>
  <w:num w:numId="8" w16cid:durableId="1405840055">
    <w:abstractNumId w:val="76"/>
  </w:num>
  <w:num w:numId="9" w16cid:durableId="935945031">
    <w:abstractNumId w:val="81"/>
  </w:num>
  <w:num w:numId="10" w16cid:durableId="96144924">
    <w:abstractNumId w:val="27"/>
  </w:num>
  <w:num w:numId="11" w16cid:durableId="103116103">
    <w:abstractNumId w:val="10"/>
  </w:num>
  <w:num w:numId="12" w16cid:durableId="1997567950">
    <w:abstractNumId w:val="54"/>
  </w:num>
  <w:num w:numId="13" w16cid:durableId="212425971">
    <w:abstractNumId w:val="58"/>
  </w:num>
  <w:num w:numId="14" w16cid:durableId="1093237348">
    <w:abstractNumId w:val="20"/>
  </w:num>
  <w:num w:numId="15" w16cid:durableId="1616517449">
    <w:abstractNumId w:val="28"/>
  </w:num>
  <w:num w:numId="16" w16cid:durableId="1503936165">
    <w:abstractNumId w:val="98"/>
  </w:num>
  <w:num w:numId="17" w16cid:durableId="1784108870">
    <w:abstractNumId w:val="61"/>
  </w:num>
  <w:num w:numId="18" w16cid:durableId="128934915">
    <w:abstractNumId w:val="32"/>
  </w:num>
  <w:num w:numId="19" w16cid:durableId="1349716097">
    <w:abstractNumId w:val="43"/>
  </w:num>
  <w:num w:numId="20" w16cid:durableId="2077895002">
    <w:abstractNumId w:val="60"/>
  </w:num>
  <w:num w:numId="21" w16cid:durableId="441539981">
    <w:abstractNumId w:val="64"/>
  </w:num>
  <w:num w:numId="22" w16cid:durableId="1906640541">
    <w:abstractNumId w:val="25"/>
  </w:num>
  <w:num w:numId="23" w16cid:durableId="488523203">
    <w:abstractNumId w:val="82"/>
  </w:num>
  <w:num w:numId="24" w16cid:durableId="30421878">
    <w:abstractNumId w:val="13"/>
  </w:num>
  <w:num w:numId="25" w16cid:durableId="1971935795">
    <w:abstractNumId w:val="51"/>
  </w:num>
  <w:num w:numId="26" w16cid:durableId="923730709">
    <w:abstractNumId w:val="12"/>
  </w:num>
  <w:num w:numId="27" w16cid:durableId="1584140067">
    <w:abstractNumId w:val="95"/>
  </w:num>
  <w:num w:numId="28" w16cid:durableId="1822765776">
    <w:abstractNumId w:val="17"/>
  </w:num>
  <w:num w:numId="29" w16cid:durableId="400444905">
    <w:abstractNumId w:val="87"/>
  </w:num>
  <w:num w:numId="30" w16cid:durableId="1931036165">
    <w:abstractNumId w:val="3"/>
  </w:num>
  <w:num w:numId="31" w16cid:durableId="226762782">
    <w:abstractNumId w:val="55"/>
  </w:num>
  <w:num w:numId="32" w16cid:durableId="1133718291">
    <w:abstractNumId w:val="33"/>
  </w:num>
  <w:num w:numId="33" w16cid:durableId="2031760545">
    <w:abstractNumId w:val="1"/>
  </w:num>
  <w:num w:numId="34" w16cid:durableId="2030908045">
    <w:abstractNumId w:val="29"/>
  </w:num>
  <w:num w:numId="35" w16cid:durableId="31813099">
    <w:abstractNumId w:val="47"/>
  </w:num>
  <w:num w:numId="36" w16cid:durableId="316417306">
    <w:abstractNumId w:val="79"/>
  </w:num>
  <w:num w:numId="37" w16cid:durableId="933199096">
    <w:abstractNumId w:val="22"/>
  </w:num>
  <w:num w:numId="38" w16cid:durableId="1528328727">
    <w:abstractNumId w:val="37"/>
  </w:num>
  <w:num w:numId="39" w16cid:durableId="1515345448">
    <w:abstractNumId w:val="5"/>
  </w:num>
  <w:num w:numId="40" w16cid:durableId="1373531157">
    <w:abstractNumId w:val="35"/>
  </w:num>
  <w:num w:numId="41" w16cid:durableId="1696804695">
    <w:abstractNumId w:val="85"/>
  </w:num>
  <w:num w:numId="42" w16cid:durableId="1089159788">
    <w:abstractNumId w:val="18"/>
  </w:num>
  <w:num w:numId="43" w16cid:durableId="974721784">
    <w:abstractNumId w:val="101"/>
  </w:num>
  <w:num w:numId="44" w16cid:durableId="152457597">
    <w:abstractNumId w:val="49"/>
  </w:num>
  <w:num w:numId="45" w16cid:durableId="1252155044">
    <w:abstractNumId w:val="30"/>
  </w:num>
  <w:num w:numId="46" w16cid:durableId="1887137918">
    <w:abstractNumId w:val="77"/>
  </w:num>
  <w:num w:numId="47" w16cid:durableId="1145778007">
    <w:abstractNumId w:val="4"/>
  </w:num>
  <w:num w:numId="48" w16cid:durableId="1361127960">
    <w:abstractNumId w:val="67"/>
  </w:num>
  <w:num w:numId="49" w16cid:durableId="499808675">
    <w:abstractNumId w:val="99"/>
  </w:num>
  <w:num w:numId="50" w16cid:durableId="1876429146">
    <w:abstractNumId w:val="23"/>
  </w:num>
  <w:num w:numId="51" w16cid:durableId="726034713">
    <w:abstractNumId w:val="56"/>
  </w:num>
  <w:num w:numId="52" w16cid:durableId="937448182">
    <w:abstractNumId w:val="74"/>
  </w:num>
  <w:num w:numId="53" w16cid:durableId="496766897">
    <w:abstractNumId w:val="26"/>
  </w:num>
  <w:num w:numId="54" w16cid:durableId="447970539">
    <w:abstractNumId w:val="59"/>
  </w:num>
  <w:num w:numId="55" w16cid:durableId="1649894557">
    <w:abstractNumId w:val="41"/>
  </w:num>
  <w:num w:numId="56" w16cid:durableId="1905525278">
    <w:abstractNumId w:val="46"/>
  </w:num>
  <w:num w:numId="57" w16cid:durableId="1208222164">
    <w:abstractNumId w:val="8"/>
  </w:num>
  <w:num w:numId="58" w16cid:durableId="185171059">
    <w:abstractNumId w:val="52"/>
  </w:num>
  <w:num w:numId="59" w16cid:durableId="1496530558">
    <w:abstractNumId w:val="66"/>
  </w:num>
  <w:num w:numId="60" w16cid:durableId="1242907923">
    <w:abstractNumId w:val="92"/>
  </w:num>
  <w:num w:numId="61" w16cid:durableId="105010199">
    <w:abstractNumId w:val="24"/>
  </w:num>
  <w:num w:numId="62" w16cid:durableId="2047362298">
    <w:abstractNumId w:val="39"/>
  </w:num>
  <w:num w:numId="63" w16cid:durableId="192377797">
    <w:abstractNumId w:val="36"/>
  </w:num>
  <w:num w:numId="64" w16cid:durableId="1924679449">
    <w:abstractNumId w:val="50"/>
  </w:num>
  <w:num w:numId="65" w16cid:durableId="396787265">
    <w:abstractNumId w:val="63"/>
  </w:num>
  <w:num w:numId="66" w16cid:durableId="216016089">
    <w:abstractNumId w:val="86"/>
  </w:num>
  <w:num w:numId="67" w16cid:durableId="1561212489">
    <w:abstractNumId w:val="40"/>
  </w:num>
  <w:num w:numId="68" w16cid:durableId="739720202">
    <w:abstractNumId w:val="96"/>
  </w:num>
  <w:num w:numId="69" w16cid:durableId="252059117">
    <w:abstractNumId w:val="0"/>
  </w:num>
  <w:num w:numId="70" w16cid:durableId="102457535">
    <w:abstractNumId w:val="73"/>
  </w:num>
  <w:num w:numId="71" w16cid:durableId="1824351169">
    <w:abstractNumId w:val="34"/>
  </w:num>
  <w:num w:numId="72" w16cid:durableId="1453011321">
    <w:abstractNumId w:val="16"/>
  </w:num>
  <w:num w:numId="73" w16cid:durableId="804085997">
    <w:abstractNumId w:val="93"/>
  </w:num>
  <w:num w:numId="74" w16cid:durableId="1923173626">
    <w:abstractNumId w:val="70"/>
  </w:num>
  <w:num w:numId="75" w16cid:durableId="1460369795">
    <w:abstractNumId w:val="65"/>
  </w:num>
  <w:num w:numId="76" w16cid:durableId="1323584962">
    <w:abstractNumId w:val="68"/>
  </w:num>
  <w:num w:numId="77" w16cid:durableId="1644652717">
    <w:abstractNumId w:val="15"/>
  </w:num>
  <w:num w:numId="78" w16cid:durableId="950476503">
    <w:abstractNumId w:val="31"/>
  </w:num>
  <w:num w:numId="79" w16cid:durableId="1965228616">
    <w:abstractNumId w:val="19"/>
  </w:num>
  <w:num w:numId="80" w16cid:durableId="1223174754">
    <w:abstractNumId w:val="57"/>
  </w:num>
  <w:num w:numId="81" w16cid:durableId="479738287">
    <w:abstractNumId w:val="48"/>
  </w:num>
  <w:num w:numId="82" w16cid:durableId="632827302">
    <w:abstractNumId w:val="7"/>
  </w:num>
  <w:num w:numId="83" w16cid:durableId="1721248540">
    <w:abstractNumId w:val="80"/>
  </w:num>
  <w:num w:numId="84" w16cid:durableId="427115140">
    <w:abstractNumId w:val="75"/>
  </w:num>
  <w:num w:numId="85" w16cid:durableId="220215922">
    <w:abstractNumId w:val="89"/>
  </w:num>
  <w:num w:numId="86" w16cid:durableId="574165940">
    <w:abstractNumId w:val="84"/>
  </w:num>
  <w:num w:numId="87" w16cid:durableId="361832154">
    <w:abstractNumId w:val="42"/>
  </w:num>
  <w:num w:numId="88" w16cid:durableId="296301977">
    <w:abstractNumId w:val="38"/>
  </w:num>
  <w:num w:numId="89" w16cid:durableId="599995504">
    <w:abstractNumId w:val="44"/>
  </w:num>
  <w:num w:numId="90" w16cid:durableId="1146318253">
    <w:abstractNumId w:val="62"/>
  </w:num>
  <w:num w:numId="91" w16cid:durableId="170031325">
    <w:abstractNumId w:val="6"/>
  </w:num>
  <w:num w:numId="92" w16cid:durableId="161896690">
    <w:abstractNumId w:val="88"/>
  </w:num>
  <w:num w:numId="93" w16cid:durableId="1713115602">
    <w:abstractNumId w:val="100"/>
  </w:num>
  <w:num w:numId="94" w16cid:durableId="1313213920">
    <w:abstractNumId w:val="45"/>
  </w:num>
  <w:num w:numId="95" w16cid:durableId="711804961">
    <w:abstractNumId w:val="97"/>
  </w:num>
  <w:num w:numId="96" w16cid:durableId="448203172">
    <w:abstractNumId w:val="71"/>
  </w:num>
  <w:num w:numId="97" w16cid:durableId="597563762">
    <w:abstractNumId w:val="11"/>
  </w:num>
  <w:num w:numId="98" w16cid:durableId="1435436166">
    <w:abstractNumId w:val="2"/>
  </w:num>
  <w:num w:numId="99" w16cid:durableId="1430349390">
    <w:abstractNumId w:val="21"/>
  </w:num>
  <w:num w:numId="100" w16cid:durableId="2133136854">
    <w:abstractNumId w:val="72"/>
  </w:num>
  <w:num w:numId="101" w16cid:durableId="354815288">
    <w:abstractNumId w:val="90"/>
  </w:num>
  <w:num w:numId="102" w16cid:durableId="1749424508">
    <w:abstractNumId w:val="94"/>
  </w:num>
  <w:numIdMacAtCleanup w:val="1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Ta3tDAwtjSzNDZQ0lEKTi0uzszPAykwNKwFAJgEJ1AtAAAA"/>
  </w:docVars>
  <w:rsids>
    <w:rsidRoot w:val="0044536F"/>
    <w:rsid w:val="00002154"/>
    <w:rsid w:val="000043C6"/>
    <w:rsid w:val="00011B2B"/>
    <w:rsid w:val="00022000"/>
    <w:rsid w:val="000221E0"/>
    <w:rsid w:val="00025CC1"/>
    <w:rsid w:val="00026956"/>
    <w:rsid w:val="00030052"/>
    <w:rsid w:val="00030D4A"/>
    <w:rsid w:val="000310F0"/>
    <w:rsid w:val="000358E4"/>
    <w:rsid w:val="00037BCB"/>
    <w:rsid w:val="00037C26"/>
    <w:rsid w:val="00041CE6"/>
    <w:rsid w:val="0004295F"/>
    <w:rsid w:val="000458DE"/>
    <w:rsid w:val="000511B1"/>
    <w:rsid w:val="0005154B"/>
    <w:rsid w:val="000524F5"/>
    <w:rsid w:val="00054C40"/>
    <w:rsid w:val="00054E92"/>
    <w:rsid w:val="00060C81"/>
    <w:rsid w:val="000620CD"/>
    <w:rsid w:val="000645F5"/>
    <w:rsid w:val="00066745"/>
    <w:rsid w:val="0007223F"/>
    <w:rsid w:val="00081B49"/>
    <w:rsid w:val="00084656"/>
    <w:rsid w:val="000917F0"/>
    <w:rsid w:val="00095E9F"/>
    <w:rsid w:val="000A2630"/>
    <w:rsid w:val="000A408F"/>
    <w:rsid w:val="000A4ADB"/>
    <w:rsid w:val="000A4FDC"/>
    <w:rsid w:val="000A7B45"/>
    <w:rsid w:val="000B41F4"/>
    <w:rsid w:val="000B6A82"/>
    <w:rsid w:val="000C298F"/>
    <w:rsid w:val="000C2CFB"/>
    <w:rsid w:val="000C458F"/>
    <w:rsid w:val="000D4B17"/>
    <w:rsid w:val="000E1FC8"/>
    <w:rsid w:val="000E6AE0"/>
    <w:rsid w:val="000E7FD7"/>
    <w:rsid w:val="000F1AC3"/>
    <w:rsid w:val="000F2BEE"/>
    <w:rsid w:val="000F2F7F"/>
    <w:rsid w:val="000F5D67"/>
    <w:rsid w:val="00103095"/>
    <w:rsid w:val="00104C38"/>
    <w:rsid w:val="00105056"/>
    <w:rsid w:val="00106BD0"/>
    <w:rsid w:val="001070E7"/>
    <w:rsid w:val="0011299E"/>
    <w:rsid w:val="00117CF3"/>
    <w:rsid w:val="0012059D"/>
    <w:rsid w:val="001219B5"/>
    <w:rsid w:val="00122631"/>
    <w:rsid w:val="00124550"/>
    <w:rsid w:val="00132663"/>
    <w:rsid w:val="00133A10"/>
    <w:rsid w:val="00133CE6"/>
    <w:rsid w:val="0013584F"/>
    <w:rsid w:val="00140870"/>
    <w:rsid w:val="0014105A"/>
    <w:rsid w:val="001418FF"/>
    <w:rsid w:val="001421C8"/>
    <w:rsid w:val="0014510A"/>
    <w:rsid w:val="00151105"/>
    <w:rsid w:val="00166F08"/>
    <w:rsid w:val="0017122C"/>
    <w:rsid w:val="00174266"/>
    <w:rsid w:val="00175D4C"/>
    <w:rsid w:val="00185004"/>
    <w:rsid w:val="001921E5"/>
    <w:rsid w:val="00194608"/>
    <w:rsid w:val="00197642"/>
    <w:rsid w:val="001A0936"/>
    <w:rsid w:val="001A1A95"/>
    <w:rsid w:val="001A2080"/>
    <w:rsid w:val="001A3AB9"/>
    <w:rsid w:val="001A5ED2"/>
    <w:rsid w:val="001B2206"/>
    <w:rsid w:val="001B2951"/>
    <w:rsid w:val="001B2F3E"/>
    <w:rsid w:val="001B5992"/>
    <w:rsid w:val="001B6D5D"/>
    <w:rsid w:val="001C0CC2"/>
    <w:rsid w:val="001C24CA"/>
    <w:rsid w:val="001C263A"/>
    <w:rsid w:val="001C2984"/>
    <w:rsid w:val="001C46F7"/>
    <w:rsid w:val="001C5422"/>
    <w:rsid w:val="001D0DCD"/>
    <w:rsid w:val="001D1AFC"/>
    <w:rsid w:val="001D667A"/>
    <w:rsid w:val="001D795C"/>
    <w:rsid w:val="001E73DA"/>
    <w:rsid w:val="001F3F9E"/>
    <w:rsid w:val="001F4F50"/>
    <w:rsid w:val="001F6DC1"/>
    <w:rsid w:val="00203164"/>
    <w:rsid w:val="0020530D"/>
    <w:rsid w:val="00212904"/>
    <w:rsid w:val="002178A2"/>
    <w:rsid w:val="00217B8A"/>
    <w:rsid w:val="00227A42"/>
    <w:rsid w:val="002314CB"/>
    <w:rsid w:val="002345FA"/>
    <w:rsid w:val="002347E5"/>
    <w:rsid w:val="00234BB8"/>
    <w:rsid w:val="0023630E"/>
    <w:rsid w:val="002375F5"/>
    <w:rsid w:val="00250F66"/>
    <w:rsid w:val="0026417B"/>
    <w:rsid w:val="0026548C"/>
    <w:rsid w:val="002656E2"/>
    <w:rsid w:val="002661B5"/>
    <w:rsid w:val="00274FFC"/>
    <w:rsid w:val="00277A84"/>
    <w:rsid w:val="0029392B"/>
    <w:rsid w:val="00295DFF"/>
    <w:rsid w:val="002A140E"/>
    <w:rsid w:val="002A17DD"/>
    <w:rsid w:val="002A3240"/>
    <w:rsid w:val="002A377A"/>
    <w:rsid w:val="002A4975"/>
    <w:rsid w:val="002B0002"/>
    <w:rsid w:val="002B08D9"/>
    <w:rsid w:val="002B2F21"/>
    <w:rsid w:val="002B38B6"/>
    <w:rsid w:val="002B3C71"/>
    <w:rsid w:val="002B41B1"/>
    <w:rsid w:val="002C08E0"/>
    <w:rsid w:val="002C7556"/>
    <w:rsid w:val="002D33F3"/>
    <w:rsid w:val="002D3F07"/>
    <w:rsid w:val="002D6CA9"/>
    <w:rsid w:val="002E3E44"/>
    <w:rsid w:val="002E760F"/>
    <w:rsid w:val="002F0CD9"/>
    <w:rsid w:val="002F1629"/>
    <w:rsid w:val="002F406C"/>
    <w:rsid w:val="00302689"/>
    <w:rsid w:val="003030F1"/>
    <w:rsid w:val="00303F1C"/>
    <w:rsid w:val="003068E4"/>
    <w:rsid w:val="003106D0"/>
    <w:rsid w:val="00310C7B"/>
    <w:rsid w:val="00312E39"/>
    <w:rsid w:val="00316D80"/>
    <w:rsid w:val="00324DA8"/>
    <w:rsid w:val="003275FF"/>
    <w:rsid w:val="00330EC2"/>
    <w:rsid w:val="00337F77"/>
    <w:rsid w:val="00346EE5"/>
    <w:rsid w:val="0035049E"/>
    <w:rsid w:val="00357B54"/>
    <w:rsid w:val="00361DF7"/>
    <w:rsid w:val="00373E94"/>
    <w:rsid w:val="003763A8"/>
    <w:rsid w:val="00376D84"/>
    <w:rsid w:val="003774C3"/>
    <w:rsid w:val="00386172"/>
    <w:rsid w:val="00391D71"/>
    <w:rsid w:val="003959B4"/>
    <w:rsid w:val="00395A73"/>
    <w:rsid w:val="003A472F"/>
    <w:rsid w:val="003A53ED"/>
    <w:rsid w:val="003B0BDC"/>
    <w:rsid w:val="003B2C8F"/>
    <w:rsid w:val="003B6C06"/>
    <w:rsid w:val="003B6F6D"/>
    <w:rsid w:val="003B7F98"/>
    <w:rsid w:val="003C1BB1"/>
    <w:rsid w:val="003C2293"/>
    <w:rsid w:val="003C361B"/>
    <w:rsid w:val="003C3799"/>
    <w:rsid w:val="003C3D3D"/>
    <w:rsid w:val="003D04E1"/>
    <w:rsid w:val="003D3F7B"/>
    <w:rsid w:val="003E33E0"/>
    <w:rsid w:val="003E3C6E"/>
    <w:rsid w:val="003E4144"/>
    <w:rsid w:val="003E460E"/>
    <w:rsid w:val="003E47CD"/>
    <w:rsid w:val="003E4DA6"/>
    <w:rsid w:val="003F57E1"/>
    <w:rsid w:val="003F5CDD"/>
    <w:rsid w:val="003F70C4"/>
    <w:rsid w:val="00400817"/>
    <w:rsid w:val="00411C62"/>
    <w:rsid w:val="00411F9F"/>
    <w:rsid w:val="004157B4"/>
    <w:rsid w:val="00417423"/>
    <w:rsid w:val="004232B2"/>
    <w:rsid w:val="00426D79"/>
    <w:rsid w:val="0043105D"/>
    <w:rsid w:val="004317A8"/>
    <w:rsid w:val="004317DF"/>
    <w:rsid w:val="0044536F"/>
    <w:rsid w:val="00445B76"/>
    <w:rsid w:val="00450206"/>
    <w:rsid w:val="0045102C"/>
    <w:rsid w:val="00452CC1"/>
    <w:rsid w:val="00455ACE"/>
    <w:rsid w:val="00455BDA"/>
    <w:rsid w:val="004572A4"/>
    <w:rsid w:val="00457CDD"/>
    <w:rsid w:val="00467E83"/>
    <w:rsid w:val="0047341C"/>
    <w:rsid w:val="00475EE2"/>
    <w:rsid w:val="00481397"/>
    <w:rsid w:val="00484090"/>
    <w:rsid w:val="00486A54"/>
    <w:rsid w:val="004878B6"/>
    <w:rsid w:val="00487FF9"/>
    <w:rsid w:val="0049167B"/>
    <w:rsid w:val="00492951"/>
    <w:rsid w:val="004960C8"/>
    <w:rsid w:val="00496C15"/>
    <w:rsid w:val="004A2187"/>
    <w:rsid w:val="004A3F40"/>
    <w:rsid w:val="004B4755"/>
    <w:rsid w:val="004B5B1A"/>
    <w:rsid w:val="004D1D99"/>
    <w:rsid w:val="004D42C4"/>
    <w:rsid w:val="004D5B32"/>
    <w:rsid w:val="004F0688"/>
    <w:rsid w:val="004F2FF1"/>
    <w:rsid w:val="004F3C3B"/>
    <w:rsid w:val="004F7782"/>
    <w:rsid w:val="00500581"/>
    <w:rsid w:val="00504151"/>
    <w:rsid w:val="00504F3C"/>
    <w:rsid w:val="00505DF0"/>
    <w:rsid w:val="00512100"/>
    <w:rsid w:val="00512DE9"/>
    <w:rsid w:val="00513642"/>
    <w:rsid w:val="00513741"/>
    <w:rsid w:val="005145C4"/>
    <w:rsid w:val="00516CB9"/>
    <w:rsid w:val="005215BB"/>
    <w:rsid w:val="00522C2E"/>
    <w:rsid w:val="00522D5D"/>
    <w:rsid w:val="00524BA4"/>
    <w:rsid w:val="00525EAB"/>
    <w:rsid w:val="00532B94"/>
    <w:rsid w:val="005335FD"/>
    <w:rsid w:val="00540FD6"/>
    <w:rsid w:val="005414CD"/>
    <w:rsid w:val="00541C7A"/>
    <w:rsid w:val="00564050"/>
    <w:rsid w:val="00566D0B"/>
    <w:rsid w:val="00567081"/>
    <w:rsid w:val="00567096"/>
    <w:rsid w:val="00567958"/>
    <w:rsid w:val="00567F28"/>
    <w:rsid w:val="00573631"/>
    <w:rsid w:val="0057654E"/>
    <w:rsid w:val="00576668"/>
    <w:rsid w:val="00577823"/>
    <w:rsid w:val="00585C2F"/>
    <w:rsid w:val="00594F07"/>
    <w:rsid w:val="0059741F"/>
    <w:rsid w:val="005974EE"/>
    <w:rsid w:val="005A520B"/>
    <w:rsid w:val="005A5B07"/>
    <w:rsid w:val="005A60F3"/>
    <w:rsid w:val="005A79C2"/>
    <w:rsid w:val="005B18FB"/>
    <w:rsid w:val="005B7417"/>
    <w:rsid w:val="005B7983"/>
    <w:rsid w:val="005C1A2D"/>
    <w:rsid w:val="005C50BE"/>
    <w:rsid w:val="005D0297"/>
    <w:rsid w:val="005D5423"/>
    <w:rsid w:val="005D5AE1"/>
    <w:rsid w:val="005D5E47"/>
    <w:rsid w:val="005E0429"/>
    <w:rsid w:val="005E1117"/>
    <w:rsid w:val="005E2809"/>
    <w:rsid w:val="005E2958"/>
    <w:rsid w:val="005E374A"/>
    <w:rsid w:val="005F0AA4"/>
    <w:rsid w:val="005F4E5F"/>
    <w:rsid w:val="00607567"/>
    <w:rsid w:val="00607CB5"/>
    <w:rsid w:val="00612A93"/>
    <w:rsid w:val="0062444D"/>
    <w:rsid w:val="00625CEF"/>
    <w:rsid w:val="00630EB5"/>
    <w:rsid w:val="0064380C"/>
    <w:rsid w:val="00645787"/>
    <w:rsid w:val="006463A2"/>
    <w:rsid w:val="00646749"/>
    <w:rsid w:val="006477E0"/>
    <w:rsid w:val="006509AF"/>
    <w:rsid w:val="00651433"/>
    <w:rsid w:val="00655BCD"/>
    <w:rsid w:val="00656D75"/>
    <w:rsid w:val="00662D9A"/>
    <w:rsid w:val="00663618"/>
    <w:rsid w:val="0066371B"/>
    <w:rsid w:val="006662F9"/>
    <w:rsid w:val="00671B95"/>
    <w:rsid w:val="00672A38"/>
    <w:rsid w:val="0068498D"/>
    <w:rsid w:val="00686373"/>
    <w:rsid w:val="00686A3C"/>
    <w:rsid w:val="006932A1"/>
    <w:rsid w:val="00694083"/>
    <w:rsid w:val="006A119D"/>
    <w:rsid w:val="006A4207"/>
    <w:rsid w:val="006B220C"/>
    <w:rsid w:val="006B74B6"/>
    <w:rsid w:val="006C37A5"/>
    <w:rsid w:val="006C47DD"/>
    <w:rsid w:val="006C53A1"/>
    <w:rsid w:val="006C5631"/>
    <w:rsid w:val="006C636F"/>
    <w:rsid w:val="006C69F9"/>
    <w:rsid w:val="006D45D2"/>
    <w:rsid w:val="006D522C"/>
    <w:rsid w:val="006D645F"/>
    <w:rsid w:val="006F1403"/>
    <w:rsid w:val="006F34E2"/>
    <w:rsid w:val="006F3CCB"/>
    <w:rsid w:val="006F401C"/>
    <w:rsid w:val="006F4605"/>
    <w:rsid w:val="006F680F"/>
    <w:rsid w:val="007034C5"/>
    <w:rsid w:val="007151EE"/>
    <w:rsid w:val="00717403"/>
    <w:rsid w:val="00732463"/>
    <w:rsid w:val="00732871"/>
    <w:rsid w:val="007446D0"/>
    <w:rsid w:val="00745B42"/>
    <w:rsid w:val="00747191"/>
    <w:rsid w:val="00750FD2"/>
    <w:rsid w:val="00752821"/>
    <w:rsid w:val="00756CDE"/>
    <w:rsid w:val="00757189"/>
    <w:rsid w:val="00757B6E"/>
    <w:rsid w:val="00761177"/>
    <w:rsid w:val="00764A9E"/>
    <w:rsid w:val="00771746"/>
    <w:rsid w:val="00774709"/>
    <w:rsid w:val="00774EE7"/>
    <w:rsid w:val="00775800"/>
    <w:rsid w:val="007759CC"/>
    <w:rsid w:val="00780F76"/>
    <w:rsid w:val="00781400"/>
    <w:rsid w:val="00785752"/>
    <w:rsid w:val="0079002A"/>
    <w:rsid w:val="00791863"/>
    <w:rsid w:val="007A4004"/>
    <w:rsid w:val="007B08B3"/>
    <w:rsid w:val="007B0CCD"/>
    <w:rsid w:val="007B7588"/>
    <w:rsid w:val="007C1F93"/>
    <w:rsid w:val="007C269C"/>
    <w:rsid w:val="007C4F10"/>
    <w:rsid w:val="007D1D51"/>
    <w:rsid w:val="007E00CC"/>
    <w:rsid w:val="007E5FD5"/>
    <w:rsid w:val="007E6E3F"/>
    <w:rsid w:val="007F3168"/>
    <w:rsid w:val="008000C9"/>
    <w:rsid w:val="00803DEF"/>
    <w:rsid w:val="00804384"/>
    <w:rsid w:val="0081391A"/>
    <w:rsid w:val="0081584D"/>
    <w:rsid w:val="00816B39"/>
    <w:rsid w:val="00817E19"/>
    <w:rsid w:val="00822CEF"/>
    <w:rsid w:val="0082445F"/>
    <w:rsid w:val="00841D79"/>
    <w:rsid w:val="00843901"/>
    <w:rsid w:val="00846753"/>
    <w:rsid w:val="00850C23"/>
    <w:rsid w:val="0085615E"/>
    <w:rsid w:val="00857566"/>
    <w:rsid w:val="00857810"/>
    <w:rsid w:val="00860ABB"/>
    <w:rsid w:val="00861352"/>
    <w:rsid w:val="0086192B"/>
    <w:rsid w:val="00863BE7"/>
    <w:rsid w:val="00865C8E"/>
    <w:rsid w:val="0086621E"/>
    <w:rsid w:val="00880F3D"/>
    <w:rsid w:val="00892FC3"/>
    <w:rsid w:val="00893F0E"/>
    <w:rsid w:val="0089644A"/>
    <w:rsid w:val="008A33A7"/>
    <w:rsid w:val="008A5499"/>
    <w:rsid w:val="008B3062"/>
    <w:rsid w:val="008B692B"/>
    <w:rsid w:val="008C5C39"/>
    <w:rsid w:val="008C7510"/>
    <w:rsid w:val="008C7D06"/>
    <w:rsid w:val="008D3D1E"/>
    <w:rsid w:val="008F0FCC"/>
    <w:rsid w:val="008F1941"/>
    <w:rsid w:val="008F2655"/>
    <w:rsid w:val="00915340"/>
    <w:rsid w:val="00921830"/>
    <w:rsid w:val="00924403"/>
    <w:rsid w:val="00924A9B"/>
    <w:rsid w:val="00925A69"/>
    <w:rsid w:val="00926CC2"/>
    <w:rsid w:val="00926F21"/>
    <w:rsid w:val="00931DB0"/>
    <w:rsid w:val="00932AD7"/>
    <w:rsid w:val="00933540"/>
    <w:rsid w:val="00936F3C"/>
    <w:rsid w:val="0094003B"/>
    <w:rsid w:val="009422C6"/>
    <w:rsid w:val="00942CD5"/>
    <w:rsid w:val="00945044"/>
    <w:rsid w:val="00953CD0"/>
    <w:rsid w:val="00954A1E"/>
    <w:rsid w:val="00955524"/>
    <w:rsid w:val="00960885"/>
    <w:rsid w:val="009646F4"/>
    <w:rsid w:val="009676B3"/>
    <w:rsid w:val="00970468"/>
    <w:rsid w:val="00971642"/>
    <w:rsid w:val="0098280F"/>
    <w:rsid w:val="00983E47"/>
    <w:rsid w:val="00986E45"/>
    <w:rsid w:val="00987C0A"/>
    <w:rsid w:val="00990D50"/>
    <w:rsid w:val="00991235"/>
    <w:rsid w:val="00991982"/>
    <w:rsid w:val="009A1675"/>
    <w:rsid w:val="009A2334"/>
    <w:rsid w:val="009A4D1C"/>
    <w:rsid w:val="009A53E3"/>
    <w:rsid w:val="009A7E38"/>
    <w:rsid w:val="009B1ADE"/>
    <w:rsid w:val="009B7CA0"/>
    <w:rsid w:val="009C65DD"/>
    <w:rsid w:val="009D27D5"/>
    <w:rsid w:val="009E16D1"/>
    <w:rsid w:val="009E3005"/>
    <w:rsid w:val="009E3043"/>
    <w:rsid w:val="009E58E7"/>
    <w:rsid w:val="009E789E"/>
    <w:rsid w:val="009F260C"/>
    <w:rsid w:val="009F28CD"/>
    <w:rsid w:val="009F7CBF"/>
    <w:rsid w:val="00A042F6"/>
    <w:rsid w:val="00A04DAB"/>
    <w:rsid w:val="00A0697C"/>
    <w:rsid w:val="00A21347"/>
    <w:rsid w:val="00A22E62"/>
    <w:rsid w:val="00A23888"/>
    <w:rsid w:val="00A2470C"/>
    <w:rsid w:val="00A24CB2"/>
    <w:rsid w:val="00A437C2"/>
    <w:rsid w:val="00A457BF"/>
    <w:rsid w:val="00A46BDB"/>
    <w:rsid w:val="00A524A1"/>
    <w:rsid w:val="00A53F91"/>
    <w:rsid w:val="00A57B5F"/>
    <w:rsid w:val="00A6215D"/>
    <w:rsid w:val="00A64A76"/>
    <w:rsid w:val="00A65969"/>
    <w:rsid w:val="00A671F6"/>
    <w:rsid w:val="00A7224D"/>
    <w:rsid w:val="00A75EF8"/>
    <w:rsid w:val="00A83186"/>
    <w:rsid w:val="00A85F2C"/>
    <w:rsid w:val="00A92FAF"/>
    <w:rsid w:val="00A93973"/>
    <w:rsid w:val="00A94971"/>
    <w:rsid w:val="00A9640E"/>
    <w:rsid w:val="00AA1296"/>
    <w:rsid w:val="00AA7025"/>
    <w:rsid w:val="00AA7184"/>
    <w:rsid w:val="00AA7E1C"/>
    <w:rsid w:val="00AB24B2"/>
    <w:rsid w:val="00AB484E"/>
    <w:rsid w:val="00AB5873"/>
    <w:rsid w:val="00AD00B3"/>
    <w:rsid w:val="00AE42E0"/>
    <w:rsid w:val="00AF216E"/>
    <w:rsid w:val="00B010CF"/>
    <w:rsid w:val="00B030AC"/>
    <w:rsid w:val="00B07615"/>
    <w:rsid w:val="00B16EE4"/>
    <w:rsid w:val="00B2378F"/>
    <w:rsid w:val="00B2519E"/>
    <w:rsid w:val="00B26A07"/>
    <w:rsid w:val="00B30D65"/>
    <w:rsid w:val="00B37ED9"/>
    <w:rsid w:val="00B40781"/>
    <w:rsid w:val="00B43896"/>
    <w:rsid w:val="00B605A4"/>
    <w:rsid w:val="00B638A9"/>
    <w:rsid w:val="00B76817"/>
    <w:rsid w:val="00B77B75"/>
    <w:rsid w:val="00B819CD"/>
    <w:rsid w:val="00B864EE"/>
    <w:rsid w:val="00B906F2"/>
    <w:rsid w:val="00B924C8"/>
    <w:rsid w:val="00B92ECA"/>
    <w:rsid w:val="00B93CA2"/>
    <w:rsid w:val="00B958A3"/>
    <w:rsid w:val="00BA0B1E"/>
    <w:rsid w:val="00BA23BC"/>
    <w:rsid w:val="00BA53C2"/>
    <w:rsid w:val="00BA5C75"/>
    <w:rsid w:val="00BA5E41"/>
    <w:rsid w:val="00BA6C43"/>
    <w:rsid w:val="00BB261B"/>
    <w:rsid w:val="00BB2CEA"/>
    <w:rsid w:val="00BC5352"/>
    <w:rsid w:val="00BC686B"/>
    <w:rsid w:val="00BD227B"/>
    <w:rsid w:val="00BD6EEE"/>
    <w:rsid w:val="00BF5004"/>
    <w:rsid w:val="00BF6053"/>
    <w:rsid w:val="00BF790E"/>
    <w:rsid w:val="00C00FB8"/>
    <w:rsid w:val="00C015BB"/>
    <w:rsid w:val="00C04048"/>
    <w:rsid w:val="00C17366"/>
    <w:rsid w:val="00C173D8"/>
    <w:rsid w:val="00C20F75"/>
    <w:rsid w:val="00C231D0"/>
    <w:rsid w:val="00C27936"/>
    <w:rsid w:val="00C27E37"/>
    <w:rsid w:val="00C34330"/>
    <w:rsid w:val="00C41AEC"/>
    <w:rsid w:val="00C44173"/>
    <w:rsid w:val="00C531B1"/>
    <w:rsid w:val="00C556C1"/>
    <w:rsid w:val="00C717E1"/>
    <w:rsid w:val="00C777AE"/>
    <w:rsid w:val="00C77CB0"/>
    <w:rsid w:val="00C8455B"/>
    <w:rsid w:val="00C86434"/>
    <w:rsid w:val="00C86A38"/>
    <w:rsid w:val="00CA62C9"/>
    <w:rsid w:val="00CA68B6"/>
    <w:rsid w:val="00CA77CD"/>
    <w:rsid w:val="00CB0568"/>
    <w:rsid w:val="00CB7231"/>
    <w:rsid w:val="00CC10DC"/>
    <w:rsid w:val="00CC4062"/>
    <w:rsid w:val="00CC548E"/>
    <w:rsid w:val="00CC7F16"/>
    <w:rsid w:val="00CD0223"/>
    <w:rsid w:val="00CE3C11"/>
    <w:rsid w:val="00CE4103"/>
    <w:rsid w:val="00CE5D61"/>
    <w:rsid w:val="00CE74A3"/>
    <w:rsid w:val="00CF27B5"/>
    <w:rsid w:val="00CF4802"/>
    <w:rsid w:val="00CF60A9"/>
    <w:rsid w:val="00D01FCD"/>
    <w:rsid w:val="00D04DB6"/>
    <w:rsid w:val="00D10861"/>
    <w:rsid w:val="00D16357"/>
    <w:rsid w:val="00D236CB"/>
    <w:rsid w:val="00D24C78"/>
    <w:rsid w:val="00D3577A"/>
    <w:rsid w:val="00D41CFE"/>
    <w:rsid w:val="00D42B71"/>
    <w:rsid w:val="00D44599"/>
    <w:rsid w:val="00D44E60"/>
    <w:rsid w:val="00D45F1F"/>
    <w:rsid w:val="00D50395"/>
    <w:rsid w:val="00D53D79"/>
    <w:rsid w:val="00D57243"/>
    <w:rsid w:val="00D62A80"/>
    <w:rsid w:val="00D635EC"/>
    <w:rsid w:val="00D65DD1"/>
    <w:rsid w:val="00D70888"/>
    <w:rsid w:val="00D71F85"/>
    <w:rsid w:val="00D737C5"/>
    <w:rsid w:val="00D76CD6"/>
    <w:rsid w:val="00D80073"/>
    <w:rsid w:val="00D8013D"/>
    <w:rsid w:val="00D814CC"/>
    <w:rsid w:val="00D94A99"/>
    <w:rsid w:val="00D95142"/>
    <w:rsid w:val="00D967D8"/>
    <w:rsid w:val="00D975EA"/>
    <w:rsid w:val="00DA01BD"/>
    <w:rsid w:val="00DA0CA0"/>
    <w:rsid w:val="00DA24B4"/>
    <w:rsid w:val="00DA4312"/>
    <w:rsid w:val="00DA4C32"/>
    <w:rsid w:val="00DA7133"/>
    <w:rsid w:val="00DB0E98"/>
    <w:rsid w:val="00DB3EDE"/>
    <w:rsid w:val="00DB59E0"/>
    <w:rsid w:val="00DC16C9"/>
    <w:rsid w:val="00DC21A8"/>
    <w:rsid w:val="00DC7C23"/>
    <w:rsid w:val="00DD0E52"/>
    <w:rsid w:val="00DD41DD"/>
    <w:rsid w:val="00DD6AA5"/>
    <w:rsid w:val="00DE6081"/>
    <w:rsid w:val="00DF1E65"/>
    <w:rsid w:val="00E00810"/>
    <w:rsid w:val="00E13265"/>
    <w:rsid w:val="00E13532"/>
    <w:rsid w:val="00E14876"/>
    <w:rsid w:val="00E17A16"/>
    <w:rsid w:val="00E25E28"/>
    <w:rsid w:val="00E27ABF"/>
    <w:rsid w:val="00E27BB2"/>
    <w:rsid w:val="00E3573D"/>
    <w:rsid w:val="00E35FE2"/>
    <w:rsid w:val="00E36BB2"/>
    <w:rsid w:val="00E40123"/>
    <w:rsid w:val="00E427EE"/>
    <w:rsid w:val="00E44950"/>
    <w:rsid w:val="00E450EB"/>
    <w:rsid w:val="00E50D61"/>
    <w:rsid w:val="00E51DCD"/>
    <w:rsid w:val="00E61422"/>
    <w:rsid w:val="00E61A14"/>
    <w:rsid w:val="00E6305B"/>
    <w:rsid w:val="00E634EC"/>
    <w:rsid w:val="00E641EE"/>
    <w:rsid w:val="00E66C20"/>
    <w:rsid w:val="00E66D0A"/>
    <w:rsid w:val="00E72D52"/>
    <w:rsid w:val="00E734E3"/>
    <w:rsid w:val="00E813B5"/>
    <w:rsid w:val="00E83FD2"/>
    <w:rsid w:val="00E87393"/>
    <w:rsid w:val="00E91E17"/>
    <w:rsid w:val="00EA3E9E"/>
    <w:rsid w:val="00EA4B53"/>
    <w:rsid w:val="00EA6527"/>
    <w:rsid w:val="00EA7E51"/>
    <w:rsid w:val="00EB3B55"/>
    <w:rsid w:val="00EC5A8F"/>
    <w:rsid w:val="00ED069F"/>
    <w:rsid w:val="00ED7B77"/>
    <w:rsid w:val="00EE1949"/>
    <w:rsid w:val="00EE7E23"/>
    <w:rsid w:val="00EF13C7"/>
    <w:rsid w:val="00EF6642"/>
    <w:rsid w:val="00F00A0A"/>
    <w:rsid w:val="00F0480C"/>
    <w:rsid w:val="00F05BA2"/>
    <w:rsid w:val="00F06989"/>
    <w:rsid w:val="00F11117"/>
    <w:rsid w:val="00F11383"/>
    <w:rsid w:val="00F13CDB"/>
    <w:rsid w:val="00F17878"/>
    <w:rsid w:val="00F23694"/>
    <w:rsid w:val="00F30C9B"/>
    <w:rsid w:val="00F32665"/>
    <w:rsid w:val="00F35F2E"/>
    <w:rsid w:val="00F37C47"/>
    <w:rsid w:val="00F42A23"/>
    <w:rsid w:val="00F42AA6"/>
    <w:rsid w:val="00F479CB"/>
    <w:rsid w:val="00F53CC3"/>
    <w:rsid w:val="00F547A8"/>
    <w:rsid w:val="00F55385"/>
    <w:rsid w:val="00F608EE"/>
    <w:rsid w:val="00F65D47"/>
    <w:rsid w:val="00F67766"/>
    <w:rsid w:val="00F70F2E"/>
    <w:rsid w:val="00F75C81"/>
    <w:rsid w:val="00F8127A"/>
    <w:rsid w:val="00F82020"/>
    <w:rsid w:val="00F82855"/>
    <w:rsid w:val="00F83970"/>
    <w:rsid w:val="00F84A65"/>
    <w:rsid w:val="00F86716"/>
    <w:rsid w:val="00F86F66"/>
    <w:rsid w:val="00F928E5"/>
    <w:rsid w:val="00F94146"/>
    <w:rsid w:val="00F94AE0"/>
    <w:rsid w:val="00F94E3D"/>
    <w:rsid w:val="00F95384"/>
    <w:rsid w:val="00FB3E33"/>
    <w:rsid w:val="00FB5169"/>
    <w:rsid w:val="00FB5AE0"/>
    <w:rsid w:val="00FB754E"/>
    <w:rsid w:val="00FB79FC"/>
    <w:rsid w:val="00FC2BEE"/>
    <w:rsid w:val="00FC5551"/>
    <w:rsid w:val="00FE3222"/>
    <w:rsid w:val="00FF401E"/>
    <w:rsid w:val="00FF6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982115F"/>
  <w15:chartTrackingRefBased/>
  <w15:docId w15:val="{980298F8-436D-FB4B-8DE0-06D114DEA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ascii="Arial" w:hAnsi="Arial" w:cs="Arial"/>
      <w:b/>
      <w:bCs/>
      <w:i/>
      <w:iCs/>
      <w:sz w:val="22"/>
      <w:lang w:val="tr-TR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0"/>
      <w:lang w:val="tr-TR" w:eastAsia="tr-TR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b/>
      <w:bCs/>
      <w:lang w:val="tr-TR" w:eastAsia="tr-TR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Arial" w:hAnsi="Arial" w:cs="Arial"/>
      <w:b/>
      <w:i/>
      <w:sz w:val="22"/>
      <w:szCs w:val="20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lang w:val="tr-TR" w:eastAsia="tr-TR"/>
    </w:rPr>
  </w:style>
  <w:style w:type="character" w:styleId="Hyperlink">
    <w:name w:val="Hyperlink"/>
    <w:rPr>
      <w:color w:val="0000FF"/>
      <w:u w:val="single"/>
    </w:rPr>
  </w:style>
  <w:style w:type="character" w:styleId="Strong">
    <w:name w:val="Strong"/>
    <w:uiPriority w:val="22"/>
    <w:qFormat/>
    <w:rPr>
      <w:b/>
      <w:bCs/>
    </w:rPr>
  </w:style>
  <w:style w:type="paragraph" w:styleId="BodyText3">
    <w:name w:val="Body Text 3"/>
    <w:basedOn w:val="Normal"/>
    <w:link w:val="BodyText3Char"/>
    <w:pPr>
      <w:spacing w:after="240"/>
    </w:pPr>
    <w:rPr>
      <w:rFonts w:ascii="Arial" w:hAnsi="Arial" w:cs="Arial"/>
      <w:sz w:val="22"/>
    </w:rPr>
  </w:style>
  <w:style w:type="paragraph" w:styleId="ListParagraph">
    <w:name w:val="List Paragraph"/>
    <w:basedOn w:val="Normal"/>
    <w:uiPriority w:val="34"/>
    <w:qFormat/>
    <w:rsid w:val="00D41CFE"/>
    <w:pPr>
      <w:ind w:left="708"/>
    </w:pPr>
  </w:style>
  <w:style w:type="paragraph" w:customStyle="1" w:styleId="MTDisplayEquation">
    <w:name w:val="MTDisplayEquation"/>
    <w:basedOn w:val="Normal"/>
    <w:next w:val="Normal"/>
    <w:link w:val="MTDisplayEquationChar"/>
    <w:rsid w:val="00450206"/>
    <w:pPr>
      <w:numPr>
        <w:numId w:val="6"/>
      </w:numPr>
      <w:tabs>
        <w:tab w:val="clear" w:pos="1428"/>
        <w:tab w:val="center" w:pos="5680"/>
        <w:tab w:val="right" w:pos="9920"/>
      </w:tabs>
      <w:jc w:val="both"/>
    </w:pPr>
    <w:rPr>
      <w:szCs w:val="22"/>
    </w:rPr>
  </w:style>
  <w:style w:type="character" w:customStyle="1" w:styleId="BodyText3Char">
    <w:name w:val="Body Text 3 Char"/>
    <w:link w:val="BodyText3"/>
    <w:rsid w:val="00450206"/>
    <w:rPr>
      <w:rFonts w:ascii="Arial" w:hAnsi="Arial" w:cs="Arial"/>
      <w:sz w:val="22"/>
      <w:szCs w:val="24"/>
      <w:lang w:val="en-US" w:eastAsia="en-US"/>
    </w:rPr>
  </w:style>
  <w:style w:type="character" w:customStyle="1" w:styleId="MTDisplayEquationChar">
    <w:name w:val="MTDisplayEquation Char"/>
    <w:link w:val="MTDisplayEquation"/>
    <w:rsid w:val="00450206"/>
    <w:rPr>
      <w:rFonts w:ascii="Arial" w:hAnsi="Arial" w:cs="Arial"/>
      <w:sz w:val="24"/>
      <w:szCs w:val="22"/>
      <w:lang w:val="en-US" w:eastAsia="en-US"/>
    </w:rPr>
  </w:style>
  <w:style w:type="paragraph" w:styleId="Header">
    <w:name w:val="header"/>
    <w:basedOn w:val="Normal"/>
    <w:link w:val="HeaderChar"/>
    <w:rsid w:val="006F34E2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6F34E2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6F34E2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6F34E2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C27E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F94146"/>
    <w:rPr>
      <w:i/>
      <w:iCs/>
    </w:rPr>
  </w:style>
  <w:style w:type="character" w:customStyle="1" w:styleId="Heading1Char">
    <w:name w:val="Heading 1 Char"/>
    <w:link w:val="Heading1"/>
    <w:rsid w:val="005335FD"/>
    <w:rPr>
      <w:rFonts w:ascii="Arial" w:hAnsi="Arial" w:cs="Arial"/>
      <w:b/>
      <w:bCs/>
      <w:i/>
      <w:iCs/>
      <w:sz w:val="22"/>
      <w:szCs w:val="24"/>
      <w:lang w:val="tr-TR"/>
    </w:rPr>
  </w:style>
  <w:style w:type="character" w:customStyle="1" w:styleId="Heading3Char">
    <w:name w:val="Heading 3 Char"/>
    <w:link w:val="Heading3"/>
    <w:rsid w:val="005335FD"/>
    <w:rPr>
      <w:b/>
      <w:bCs/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7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lug@bilkent.edu.tr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cademia.edu/43403473/A_Project-Based_Approach_in_Translation_Classroom_From_the_Students_Perspectives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cademia.edu/45634527/DESIGNING_COLLABORATIVE_LEARNING_ENVIRONMENT_IN_TRANSLATOR_TRAINING_AN_EMPIRICAL_RESEARCH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akademik.yok.gov.tr/AkademikArama/view/yayinDetay.jsp?id=CpsINLYHocNC_jTeMCCEPQ&amp;no=VAWp5jxMDUj5cB0bvOvsDw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kademik.yok.gov.tr/AkademikArama/view/yayinDetay.jsp?id=_1yY5DbNT_MlGDX3QifD8Q&amp;no=_D2bDdARDMCOgjHVGzFVZw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2A7A60-ABE1-4D91-9C8C-C8BDB599D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731</Words>
  <Characters>4742</Characters>
  <Application>Microsoft Office Word</Application>
  <DocSecurity>0</DocSecurity>
  <Lines>197</Lines>
  <Paragraphs>1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Talks given in conferences and seminars</vt:lpstr>
      <vt:lpstr>Talks given in conferences and seminars</vt:lpstr>
    </vt:vector>
  </TitlesOfParts>
  <Company/>
  <LinksUpToDate>false</LinksUpToDate>
  <CharactersWithSpaces>5416</CharactersWithSpaces>
  <SharedDoc>false</SharedDoc>
  <HLinks>
    <vt:vector size="30" baseType="variant">
      <vt:variant>
        <vt:i4>3801113</vt:i4>
      </vt:variant>
      <vt:variant>
        <vt:i4>12</vt:i4>
      </vt:variant>
      <vt:variant>
        <vt:i4>0</vt:i4>
      </vt:variant>
      <vt:variant>
        <vt:i4>5</vt:i4>
      </vt:variant>
      <vt:variant>
        <vt:lpwstr>https://www.academia.edu/43403473/A_Project-Based_Approach_in_Translation_Classroom_From_the_Students_Perspectives</vt:lpwstr>
      </vt:variant>
      <vt:variant>
        <vt:lpwstr/>
      </vt:variant>
      <vt:variant>
        <vt:i4>20250962</vt:i4>
      </vt:variant>
      <vt:variant>
        <vt:i4>9</vt:i4>
      </vt:variant>
      <vt:variant>
        <vt:i4>0</vt:i4>
      </vt:variant>
      <vt:variant>
        <vt:i4>5</vt:i4>
      </vt:variant>
      <vt:variant>
        <vt:lpwstr>https://www.academia.edu/45634527/DESIGNING_COLLABORATIVE_LEARNING_ENVIRONMENT_IN_TRANSLATOR_TRAINING_AN_EMPIRICAL_RESEARCH</vt:lpwstr>
      </vt:variant>
      <vt:variant>
        <vt:lpwstr/>
      </vt:variant>
      <vt:variant>
        <vt:i4>6553930</vt:i4>
      </vt:variant>
      <vt:variant>
        <vt:i4>6</vt:i4>
      </vt:variant>
      <vt:variant>
        <vt:i4>0</vt:i4>
      </vt:variant>
      <vt:variant>
        <vt:i4>5</vt:i4>
      </vt:variant>
      <vt:variant>
        <vt:lpwstr>https://akademik.yok.gov.tr/AkademikArama/view/yayinDetay.jsp?id=CpsINLYHocNC_jTeMCCEPQ&amp;no=VAWp5jxMDUj5cB0bvOvsDw</vt:lpwstr>
      </vt:variant>
      <vt:variant>
        <vt:lpwstr/>
      </vt:variant>
      <vt:variant>
        <vt:i4>65637</vt:i4>
      </vt:variant>
      <vt:variant>
        <vt:i4>3</vt:i4>
      </vt:variant>
      <vt:variant>
        <vt:i4>0</vt:i4>
      </vt:variant>
      <vt:variant>
        <vt:i4>5</vt:i4>
      </vt:variant>
      <vt:variant>
        <vt:lpwstr>https://akademik.yok.gov.tr/AkademikArama/view/yayinDetay.jsp?id=_1yY5DbNT_MlGDX3QifD8Q&amp;no=_D2bDdARDMCOgjHVGzFVZw</vt:lpwstr>
      </vt:variant>
      <vt:variant>
        <vt:lpwstr/>
      </vt:variant>
      <vt:variant>
        <vt:i4>5767226</vt:i4>
      </vt:variant>
      <vt:variant>
        <vt:i4>0</vt:i4>
      </vt:variant>
      <vt:variant>
        <vt:i4>0</vt:i4>
      </vt:variant>
      <vt:variant>
        <vt:i4>5</vt:i4>
      </vt:variant>
      <vt:variant>
        <vt:lpwstr>mailto:ulug@bilkent.edu.t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s given in conferences and seminars</dc:title>
  <dc:subject/>
  <dc:creator>seryilmaz</dc:creator>
  <cp:keywords/>
  <dc:description/>
  <cp:lastModifiedBy>Özge BAYRAKTAR ÖZER</cp:lastModifiedBy>
  <cp:revision>11</cp:revision>
  <cp:lastPrinted>2022-10-24T10:14:00Z</cp:lastPrinted>
  <dcterms:created xsi:type="dcterms:W3CDTF">2023-08-07T10:53:00Z</dcterms:created>
  <dcterms:modified xsi:type="dcterms:W3CDTF">2023-10-05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0062da29fd1d8e45fa30f3b01166ce57e086893b5e6258609e8b29a289c90f34</vt:lpwstr>
  </property>
</Properties>
</file>